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75"/>
        <w:tblW w:w="10031" w:type="dxa"/>
        <w:tblLayout w:type="fixed"/>
        <w:tblLook w:val="0000" w:firstRow="0" w:lastRow="0" w:firstColumn="0" w:lastColumn="0" w:noHBand="0" w:noVBand="0"/>
      </w:tblPr>
      <w:tblGrid>
        <w:gridCol w:w="1418"/>
        <w:gridCol w:w="5493"/>
        <w:gridCol w:w="1311"/>
        <w:gridCol w:w="1809"/>
      </w:tblGrid>
      <w:tr w:rsidR="0080079E" w:rsidRPr="009D0DF3" w14:paraId="0FC18A8D" w14:textId="77777777" w:rsidTr="0080079E">
        <w:trPr>
          <w:cantSplit/>
        </w:trPr>
        <w:tc>
          <w:tcPr>
            <w:tcW w:w="1418" w:type="dxa"/>
            <w:vAlign w:val="center"/>
          </w:tcPr>
          <w:p w14:paraId="3A239999" w14:textId="77777777" w:rsidR="0080079E" w:rsidRPr="009D0DF3" w:rsidRDefault="0080079E" w:rsidP="0080079E">
            <w:pPr>
              <w:spacing w:before="0" w:line="240" w:lineRule="atLeast"/>
              <w:rPr>
                <w:rFonts w:ascii="Verdana" w:hAnsi="Verdana"/>
                <w:position w:val="6"/>
              </w:rPr>
            </w:pPr>
            <w:r w:rsidRPr="009D0DF3">
              <w:rPr>
                <w:noProof/>
                <w:lang w:eastAsia="es-ES_tradnl"/>
              </w:rPr>
              <w:drawing>
                <wp:inline distT="0" distB="0" distL="0" distR="0" wp14:anchorId="1D5B8259" wp14:editId="5AA45078">
                  <wp:extent cx="712470" cy="785495"/>
                  <wp:effectExtent l="0" t="0" r="0" b="0"/>
                  <wp:docPr id="2" name="Picture 2"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2470" cy="785495"/>
                          </a:xfrm>
                          <a:prstGeom prst="rect">
                            <a:avLst/>
                          </a:prstGeom>
                        </pic:spPr>
                      </pic:pic>
                    </a:graphicData>
                  </a:graphic>
                </wp:inline>
              </w:drawing>
            </w:r>
          </w:p>
        </w:tc>
        <w:tc>
          <w:tcPr>
            <w:tcW w:w="6804" w:type="dxa"/>
            <w:gridSpan w:val="2"/>
          </w:tcPr>
          <w:p w14:paraId="02C85BD3" w14:textId="77777777" w:rsidR="0080079E" w:rsidRPr="009D0DF3" w:rsidRDefault="0080079E" w:rsidP="00C44E9E">
            <w:pPr>
              <w:spacing w:before="400" w:after="48" w:line="240" w:lineRule="atLeast"/>
              <w:rPr>
                <w:rFonts w:ascii="Verdana" w:hAnsi="Verdana"/>
                <w:position w:val="6"/>
              </w:rPr>
            </w:pPr>
            <w:r w:rsidRPr="009D0DF3">
              <w:rPr>
                <w:rFonts w:ascii="Verdana" w:hAnsi="Verdana" w:cs="Times"/>
                <w:b/>
                <w:position w:val="6"/>
                <w:sz w:val="20"/>
              </w:rPr>
              <w:t>Conferencia Mundial de Radiocomunicaciones (CMR-23)</w:t>
            </w:r>
            <w:r w:rsidRPr="009D0DF3">
              <w:rPr>
                <w:rFonts w:ascii="Verdana" w:hAnsi="Verdana" w:cs="Times"/>
                <w:b/>
                <w:position w:val="6"/>
                <w:sz w:val="20"/>
              </w:rPr>
              <w:br/>
            </w:r>
            <w:r w:rsidRPr="009D0DF3">
              <w:rPr>
                <w:rFonts w:ascii="Verdana" w:hAnsi="Verdana" w:cs="Times"/>
                <w:b/>
                <w:position w:val="6"/>
                <w:sz w:val="18"/>
                <w:szCs w:val="18"/>
              </w:rPr>
              <w:t>Dubái, 20 de noviembre - 15 de diciembre de 2023</w:t>
            </w:r>
          </w:p>
        </w:tc>
        <w:tc>
          <w:tcPr>
            <w:tcW w:w="1809" w:type="dxa"/>
            <w:vAlign w:val="center"/>
          </w:tcPr>
          <w:p w14:paraId="5B776DF1" w14:textId="77777777" w:rsidR="0080079E" w:rsidRPr="009D0DF3" w:rsidRDefault="0080079E" w:rsidP="0080079E">
            <w:pPr>
              <w:spacing w:before="0" w:line="240" w:lineRule="atLeast"/>
            </w:pPr>
            <w:bookmarkStart w:id="0" w:name="ditulogo"/>
            <w:bookmarkEnd w:id="0"/>
            <w:r w:rsidRPr="009D0DF3">
              <w:rPr>
                <w:noProof/>
                <w:lang w:eastAsia="es-ES_tradnl"/>
              </w:rPr>
              <w:drawing>
                <wp:inline distT="0" distB="0" distL="0" distR="0" wp14:anchorId="6CAFF803" wp14:editId="35CA84ED">
                  <wp:extent cx="1003465" cy="1003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8527" cy="1008527"/>
                          </a:xfrm>
                          <a:prstGeom prst="rect">
                            <a:avLst/>
                          </a:prstGeom>
                          <a:noFill/>
                          <a:ln>
                            <a:noFill/>
                          </a:ln>
                        </pic:spPr>
                      </pic:pic>
                    </a:graphicData>
                  </a:graphic>
                </wp:inline>
              </w:drawing>
            </w:r>
          </w:p>
        </w:tc>
      </w:tr>
      <w:tr w:rsidR="0090121B" w:rsidRPr="009D0DF3" w14:paraId="4D5FBA2C" w14:textId="77777777" w:rsidTr="005969DC">
        <w:trPr>
          <w:cantSplit/>
        </w:trPr>
        <w:tc>
          <w:tcPr>
            <w:tcW w:w="6911" w:type="dxa"/>
            <w:gridSpan w:val="2"/>
            <w:tcBorders>
              <w:bottom w:val="single" w:sz="12" w:space="0" w:color="auto"/>
            </w:tcBorders>
          </w:tcPr>
          <w:p w14:paraId="0EECFF18" w14:textId="77777777" w:rsidR="0090121B" w:rsidRPr="009D0DF3" w:rsidRDefault="0090121B" w:rsidP="0090121B">
            <w:pPr>
              <w:spacing w:before="0" w:after="48" w:line="240" w:lineRule="atLeast"/>
              <w:rPr>
                <w:b/>
                <w:smallCaps/>
                <w:szCs w:val="24"/>
              </w:rPr>
            </w:pPr>
            <w:bookmarkStart w:id="1" w:name="dhead"/>
          </w:p>
        </w:tc>
        <w:tc>
          <w:tcPr>
            <w:tcW w:w="3120" w:type="dxa"/>
            <w:gridSpan w:val="2"/>
            <w:tcBorders>
              <w:bottom w:val="single" w:sz="12" w:space="0" w:color="auto"/>
            </w:tcBorders>
          </w:tcPr>
          <w:p w14:paraId="3502F437" w14:textId="77777777" w:rsidR="0090121B" w:rsidRPr="009D0DF3" w:rsidRDefault="0090121B" w:rsidP="0090121B">
            <w:pPr>
              <w:spacing w:before="0" w:line="240" w:lineRule="atLeast"/>
              <w:rPr>
                <w:rFonts w:ascii="Verdana" w:hAnsi="Verdana"/>
                <w:szCs w:val="24"/>
              </w:rPr>
            </w:pPr>
          </w:p>
        </w:tc>
      </w:tr>
      <w:tr w:rsidR="0090121B" w:rsidRPr="009D0DF3" w14:paraId="014F1252" w14:textId="77777777" w:rsidTr="0090121B">
        <w:trPr>
          <w:cantSplit/>
        </w:trPr>
        <w:tc>
          <w:tcPr>
            <w:tcW w:w="6911" w:type="dxa"/>
            <w:gridSpan w:val="2"/>
            <w:tcBorders>
              <w:top w:val="single" w:sz="12" w:space="0" w:color="auto"/>
            </w:tcBorders>
          </w:tcPr>
          <w:p w14:paraId="6C75FBCE" w14:textId="77777777" w:rsidR="0090121B" w:rsidRPr="009D0DF3" w:rsidRDefault="0090121B" w:rsidP="0090121B">
            <w:pPr>
              <w:spacing w:before="0" w:after="48" w:line="240" w:lineRule="atLeast"/>
              <w:rPr>
                <w:rFonts w:ascii="Verdana" w:hAnsi="Verdana"/>
                <w:b/>
                <w:smallCaps/>
                <w:sz w:val="20"/>
              </w:rPr>
            </w:pPr>
          </w:p>
        </w:tc>
        <w:tc>
          <w:tcPr>
            <w:tcW w:w="3120" w:type="dxa"/>
            <w:gridSpan w:val="2"/>
            <w:tcBorders>
              <w:top w:val="single" w:sz="12" w:space="0" w:color="auto"/>
            </w:tcBorders>
          </w:tcPr>
          <w:p w14:paraId="0549F52A" w14:textId="77777777" w:rsidR="0090121B" w:rsidRPr="009D0DF3" w:rsidRDefault="0090121B" w:rsidP="0090121B">
            <w:pPr>
              <w:spacing w:before="0" w:line="240" w:lineRule="atLeast"/>
              <w:rPr>
                <w:rFonts w:ascii="Verdana" w:hAnsi="Verdana"/>
                <w:sz w:val="20"/>
              </w:rPr>
            </w:pPr>
          </w:p>
        </w:tc>
      </w:tr>
      <w:tr w:rsidR="0090121B" w:rsidRPr="009D0DF3" w14:paraId="5E64D805" w14:textId="77777777" w:rsidTr="0090121B">
        <w:trPr>
          <w:cantSplit/>
        </w:trPr>
        <w:tc>
          <w:tcPr>
            <w:tcW w:w="6911" w:type="dxa"/>
            <w:gridSpan w:val="2"/>
          </w:tcPr>
          <w:p w14:paraId="517E80E5" w14:textId="77777777" w:rsidR="0090121B" w:rsidRPr="009D0DF3" w:rsidRDefault="001E7D42" w:rsidP="00EA77F0">
            <w:pPr>
              <w:pStyle w:val="Committee"/>
              <w:framePr w:hSpace="0" w:wrap="auto" w:hAnchor="text" w:yAlign="inline"/>
              <w:rPr>
                <w:sz w:val="18"/>
                <w:szCs w:val="18"/>
                <w:lang w:val="es-ES_tradnl"/>
              </w:rPr>
            </w:pPr>
            <w:r w:rsidRPr="009D0DF3">
              <w:rPr>
                <w:sz w:val="18"/>
                <w:szCs w:val="18"/>
                <w:lang w:val="es-ES_tradnl"/>
              </w:rPr>
              <w:t>SESIÓN PLENARIA</w:t>
            </w:r>
          </w:p>
        </w:tc>
        <w:tc>
          <w:tcPr>
            <w:tcW w:w="3120" w:type="dxa"/>
            <w:gridSpan w:val="2"/>
          </w:tcPr>
          <w:p w14:paraId="7D23B85E" w14:textId="77777777" w:rsidR="0090121B" w:rsidRPr="009D0DF3" w:rsidRDefault="00AE658F" w:rsidP="0045384C">
            <w:pPr>
              <w:spacing w:before="0"/>
              <w:rPr>
                <w:rFonts w:ascii="Verdana" w:hAnsi="Verdana"/>
                <w:sz w:val="18"/>
                <w:szCs w:val="18"/>
              </w:rPr>
            </w:pPr>
            <w:r w:rsidRPr="009D0DF3">
              <w:rPr>
                <w:rFonts w:ascii="Verdana" w:hAnsi="Verdana"/>
                <w:b/>
                <w:sz w:val="18"/>
                <w:szCs w:val="18"/>
              </w:rPr>
              <w:t>Addéndum 6 al</w:t>
            </w:r>
            <w:r w:rsidRPr="009D0DF3">
              <w:rPr>
                <w:rFonts w:ascii="Verdana" w:hAnsi="Verdana"/>
                <w:b/>
                <w:sz w:val="18"/>
                <w:szCs w:val="18"/>
              </w:rPr>
              <w:br/>
              <w:t>Documento 62(Add.27)</w:t>
            </w:r>
            <w:r w:rsidR="0090121B" w:rsidRPr="009D0DF3">
              <w:rPr>
                <w:rFonts w:ascii="Verdana" w:hAnsi="Verdana"/>
                <w:b/>
                <w:sz w:val="18"/>
                <w:szCs w:val="18"/>
              </w:rPr>
              <w:t>-</w:t>
            </w:r>
            <w:r w:rsidRPr="009D0DF3">
              <w:rPr>
                <w:rFonts w:ascii="Verdana" w:hAnsi="Verdana"/>
                <w:b/>
                <w:sz w:val="18"/>
                <w:szCs w:val="18"/>
              </w:rPr>
              <w:t>S</w:t>
            </w:r>
          </w:p>
        </w:tc>
      </w:tr>
      <w:bookmarkEnd w:id="1"/>
      <w:tr w:rsidR="000A5B9A" w:rsidRPr="009D0DF3" w14:paraId="4BFB40D3" w14:textId="77777777" w:rsidTr="0090121B">
        <w:trPr>
          <w:cantSplit/>
        </w:trPr>
        <w:tc>
          <w:tcPr>
            <w:tcW w:w="6911" w:type="dxa"/>
            <w:gridSpan w:val="2"/>
          </w:tcPr>
          <w:p w14:paraId="5DC02AFB" w14:textId="77777777" w:rsidR="000A5B9A" w:rsidRPr="009D0DF3" w:rsidRDefault="000A5B9A" w:rsidP="0045384C">
            <w:pPr>
              <w:spacing w:before="0" w:after="48"/>
              <w:rPr>
                <w:rFonts w:ascii="Verdana" w:hAnsi="Verdana"/>
                <w:b/>
                <w:smallCaps/>
                <w:sz w:val="18"/>
                <w:szCs w:val="18"/>
              </w:rPr>
            </w:pPr>
          </w:p>
        </w:tc>
        <w:tc>
          <w:tcPr>
            <w:tcW w:w="3120" w:type="dxa"/>
            <w:gridSpan w:val="2"/>
          </w:tcPr>
          <w:p w14:paraId="303DBFFE" w14:textId="77777777" w:rsidR="000A5B9A" w:rsidRPr="009D0DF3" w:rsidRDefault="000A5B9A" w:rsidP="0045384C">
            <w:pPr>
              <w:spacing w:before="0"/>
              <w:rPr>
                <w:rFonts w:ascii="Verdana" w:hAnsi="Verdana"/>
                <w:b/>
                <w:sz w:val="18"/>
                <w:szCs w:val="18"/>
              </w:rPr>
            </w:pPr>
            <w:r w:rsidRPr="009D0DF3">
              <w:rPr>
                <w:rFonts w:ascii="Verdana" w:hAnsi="Verdana"/>
                <w:b/>
                <w:sz w:val="18"/>
                <w:szCs w:val="18"/>
              </w:rPr>
              <w:t>26 de septiembre de 2023</w:t>
            </w:r>
          </w:p>
        </w:tc>
      </w:tr>
      <w:tr w:rsidR="000A5B9A" w:rsidRPr="009D0DF3" w14:paraId="745803E9" w14:textId="77777777" w:rsidTr="0090121B">
        <w:trPr>
          <w:cantSplit/>
        </w:trPr>
        <w:tc>
          <w:tcPr>
            <w:tcW w:w="6911" w:type="dxa"/>
            <w:gridSpan w:val="2"/>
          </w:tcPr>
          <w:p w14:paraId="00F2B86C" w14:textId="77777777" w:rsidR="000A5B9A" w:rsidRPr="009D0DF3" w:rsidRDefault="000A5B9A" w:rsidP="0045384C">
            <w:pPr>
              <w:spacing w:before="0" w:after="48"/>
              <w:rPr>
                <w:rFonts w:ascii="Verdana" w:hAnsi="Verdana"/>
                <w:b/>
                <w:smallCaps/>
                <w:sz w:val="18"/>
                <w:szCs w:val="18"/>
              </w:rPr>
            </w:pPr>
          </w:p>
        </w:tc>
        <w:tc>
          <w:tcPr>
            <w:tcW w:w="3120" w:type="dxa"/>
            <w:gridSpan w:val="2"/>
          </w:tcPr>
          <w:p w14:paraId="7A99AB92" w14:textId="77777777" w:rsidR="000A5B9A" w:rsidRPr="009D0DF3" w:rsidRDefault="000A5B9A" w:rsidP="0045384C">
            <w:pPr>
              <w:spacing w:before="0"/>
              <w:rPr>
                <w:rFonts w:ascii="Verdana" w:hAnsi="Verdana"/>
                <w:b/>
                <w:sz w:val="18"/>
                <w:szCs w:val="18"/>
              </w:rPr>
            </w:pPr>
            <w:r w:rsidRPr="009D0DF3">
              <w:rPr>
                <w:rFonts w:ascii="Verdana" w:hAnsi="Verdana"/>
                <w:b/>
                <w:sz w:val="18"/>
                <w:szCs w:val="18"/>
              </w:rPr>
              <w:t>Original: inglés</w:t>
            </w:r>
          </w:p>
        </w:tc>
      </w:tr>
      <w:tr w:rsidR="000A5B9A" w:rsidRPr="009D0DF3" w14:paraId="2891745B" w14:textId="77777777" w:rsidTr="005969DC">
        <w:trPr>
          <w:cantSplit/>
        </w:trPr>
        <w:tc>
          <w:tcPr>
            <w:tcW w:w="10031" w:type="dxa"/>
            <w:gridSpan w:val="4"/>
          </w:tcPr>
          <w:p w14:paraId="6F9B0165" w14:textId="77777777" w:rsidR="000A5B9A" w:rsidRPr="009D0DF3" w:rsidRDefault="000A5B9A" w:rsidP="0045384C">
            <w:pPr>
              <w:spacing w:before="0"/>
              <w:rPr>
                <w:rFonts w:ascii="Verdana" w:hAnsi="Verdana"/>
                <w:b/>
                <w:sz w:val="18"/>
                <w:szCs w:val="22"/>
              </w:rPr>
            </w:pPr>
          </w:p>
        </w:tc>
      </w:tr>
      <w:tr w:rsidR="000A5B9A" w:rsidRPr="009D0DF3" w14:paraId="2A003563" w14:textId="77777777" w:rsidTr="005969DC">
        <w:trPr>
          <w:cantSplit/>
        </w:trPr>
        <w:tc>
          <w:tcPr>
            <w:tcW w:w="10031" w:type="dxa"/>
            <w:gridSpan w:val="4"/>
          </w:tcPr>
          <w:p w14:paraId="6F2999DA" w14:textId="77777777" w:rsidR="000A5B9A" w:rsidRPr="009D0DF3" w:rsidRDefault="000A5B9A" w:rsidP="000A5B9A">
            <w:pPr>
              <w:pStyle w:val="Source"/>
            </w:pPr>
            <w:bookmarkStart w:id="2" w:name="dsource" w:colFirst="0" w:colLast="0"/>
            <w:r w:rsidRPr="009D0DF3">
              <w:t>Propuestas Comunes de la Telecomunidad Asia-Pacífico</w:t>
            </w:r>
          </w:p>
        </w:tc>
      </w:tr>
      <w:tr w:rsidR="000A5B9A" w:rsidRPr="009D0DF3" w14:paraId="373D9D08" w14:textId="77777777" w:rsidTr="005969DC">
        <w:trPr>
          <w:cantSplit/>
        </w:trPr>
        <w:tc>
          <w:tcPr>
            <w:tcW w:w="10031" w:type="dxa"/>
            <w:gridSpan w:val="4"/>
          </w:tcPr>
          <w:p w14:paraId="650CCDBC" w14:textId="3866C042" w:rsidR="000A5B9A" w:rsidRPr="009D0DF3" w:rsidRDefault="00D3406F" w:rsidP="000A5B9A">
            <w:pPr>
              <w:pStyle w:val="Title1"/>
            </w:pPr>
            <w:bookmarkStart w:id="3" w:name="dtitle1" w:colFirst="0" w:colLast="0"/>
            <w:bookmarkEnd w:id="2"/>
            <w:r w:rsidRPr="009D0DF3">
              <w:t>PROPUESTAS PARA LOS TRABAJOS DE LA CONFERENCIA</w:t>
            </w:r>
          </w:p>
        </w:tc>
      </w:tr>
      <w:tr w:rsidR="000A5B9A" w:rsidRPr="009D0DF3" w14:paraId="05D640BC" w14:textId="77777777" w:rsidTr="005969DC">
        <w:trPr>
          <w:cantSplit/>
        </w:trPr>
        <w:tc>
          <w:tcPr>
            <w:tcW w:w="10031" w:type="dxa"/>
            <w:gridSpan w:val="4"/>
          </w:tcPr>
          <w:p w14:paraId="51BE1FC9" w14:textId="77777777" w:rsidR="000A5B9A" w:rsidRPr="009D0DF3" w:rsidRDefault="000A5B9A" w:rsidP="000A5B9A">
            <w:pPr>
              <w:pStyle w:val="Title2"/>
            </w:pPr>
            <w:bookmarkStart w:id="4" w:name="dtitle2" w:colFirst="0" w:colLast="0"/>
            <w:bookmarkEnd w:id="3"/>
          </w:p>
        </w:tc>
      </w:tr>
      <w:tr w:rsidR="000A5B9A" w:rsidRPr="009D0DF3" w14:paraId="0A3FDB81" w14:textId="77777777" w:rsidTr="005969DC">
        <w:trPr>
          <w:cantSplit/>
        </w:trPr>
        <w:tc>
          <w:tcPr>
            <w:tcW w:w="10031" w:type="dxa"/>
            <w:gridSpan w:val="4"/>
          </w:tcPr>
          <w:p w14:paraId="077E1031" w14:textId="77777777" w:rsidR="000A5B9A" w:rsidRPr="009D0DF3" w:rsidRDefault="000A5B9A" w:rsidP="000A5B9A">
            <w:pPr>
              <w:pStyle w:val="Agendaitem"/>
            </w:pPr>
            <w:bookmarkStart w:id="5" w:name="dtitle3" w:colFirst="0" w:colLast="0"/>
            <w:bookmarkEnd w:id="4"/>
            <w:r w:rsidRPr="009D0DF3">
              <w:t>Punto 10 del orden del día</w:t>
            </w:r>
          </w:p>
        </w:tc>
      </w:tr>
    </w:tbl>
    <w:bookmarkEnd w:id="5"/>
    <w:p w14:paraId="4EA7604B" w14:textId="6F05A8FC" w:rsidR="00363A65" w:rsidRPr="009D0DF3" w:rsidRDefault="00391C5A" w:rsidP="002C1A52">
      <w:r w:rsidRPr="009D0DF3">
        <w:t>10</w:t>
      </w:r>
      <w:r w:rsidRPr="009D0DF3">
        <w:tab/>
        <w:t xml:space="preserve">recomendar al Consejo de la UIT los puntos que debe contener el orden del día de la próxima Conferencia Mundial de Radiocomunicaciones y los temas que se han de incluir en el orden del día preliminar de futuras conferencias, de conformidad con el Artículo 7 del Convenio de la UIT y la Resolución </w:t>
      </w:r>
      <w:r w:rsidRPr="009D0DF3">
        <w:rPr>
          <w:b/>
          <w:bCs/>
        </w:rPr>
        <w:t>804 (Rev.CMR-19)</w:t>
      </w:r>
      <w:r w:rsidRPr="009D0DF3">
        <w:t>,</w:t>
      </w:r>
    </w:p>
    <w:p w14:paraId="7174105B" w14:textId="6E38A9C1" w:rsidR="00D3406F" w:rsidRPr="009D0DF3" w:rsidRDefault="00D3406F" w:rsidP="00D3406F">
      <w:pPr>
        <w:pStyle w:val="Headingb"/>
      </w:pPr>
      <w:r w:rsidRPr="009D0DF3">
        <w:t>Introducción</w:t>
      </w:r>
    </w:p>
    <w:p w14:paraId="0CA4572B" w14:textId="0A86982F" w:rsidR="00D3406F" w:rsidRPr="009D0DF3" w:rsidRDefault="00D3406F" w:rsidP="00D3406F">
      <w:r w:rsidRPr="009D0DF3">
        <w:t>Los Miembros de la Telecomunidad Asia-Pacífico (APT) proponen un tema para el orden del día preliminar de la CMR-31, en el que se examinan nuevas atribuciones a los servicios fijo, móvil, de radioastronomía y de exploración de la Tierra por satélite (pasivo) en la gama de frecuencias 275</w:t>
      </w:r>
      <w:r w:rsidR="000C7002" w:rsidRPr="009D0DF3">
        <w:noBreakHyphen/>
      </w:r>
      <w:r w:rsidRPr="009D0DF3">
        <w:t>325</w:t>
      </w:r>
      <w:r w:rsidR="00E854F4" w:rsidRPr="009D0DF3">
        <w:t> GHz</w:t>
      </w:r>
      <w:r w:rsidRPr="009D0DF3">
        <w:t xml:space="preserve"> a título primario con igualdad de derechos en el Cuadro de atribución de bandas de frecuencias del Reglamento de Radiocomunicaciones.</w:t>
      </w:r>
    </w:p>
    <w:p w14:paraId="17B0B383" w14:textId="05A2711A" w:rsidR="00D3406F" w:rsidRPr="009D0DF3" w:rsidRDefault="00D3406F" w:rsidP="00D3406F">
      <w:pPr>
        <w:pStyle w:val="Headingb"/>
      </w:pPr>
      <w:r w:rsidRPr="009D0DF3">
        <w:t>Propuestas</w:t>
      </w:r>
    </w:p>
    <w:p w14:paraId="0625EC99" w14:textId="77777777" w:rsidR="008750A8" w:rsidRPr="009D0DF3" w:rsidRDefault="008750A8" w:rsidP="008750A8">
      <w:pPr>
        <w:tabs>
          <w:tab w:val="clear" w:pos="1134"/>
          <w:tab w:val="clear" w:pos="1871"/>
          <w:tab w:val="clear" w:pos="2268"/>
        </w:tabs>
        <w:overflowPunct/>
        <w:autoSpaceDE/>
        <w:autoSpaceDN/>
        <w:adjustRightInd/>
        <w:spacing w:before="0"/>
        <w:textAlignment w:val="auto"/>
      </w:pPr>
      <w:r w:rsidRPr="009D0DF3">
        <w:br w:type="page"/>
      </w:r>
    </w:p>
    <w:p w14:paraId="77F26AC4" w14:textId="77777777" w:rsidR="00EF2504" w:rsidRPr="009D0DF3" w:rsidRDefault="00391C5A">
      <w:pPr>
        <w:pStyle w:val="Proposal"/>
      </w:pPr>
      <w:r w:rsidRPr="009D0DF3">
        <w:lastRenderedPageBreak/>
        <w:t>ADD</w:t>
      </w:r>
      <w:r w:rsidRPr="009D0DF3">
        <w:tab/>
        <w:t>ACP/62A27A6/1</w:t>
      </w:r>
    </w:p>
    <w:p w14:paraId="757DD619" w14:textId="77777777" w:rsidR="004B386C" w:rsidRPr="009D0DF3" w:rsidRDefault="004B386C" w:rsidP="004B386C">
      <w:pPr>
        <w:pStyle w:val="ResNo"/>
      </w:pPr>
      <w:r w:rsidRPr="009D0DF3">
        <w:t>Proyecto de nueva Resolución [ACP-AI10-2] (CMR-23)</w:t>
      </w:r>
    </w:p>
    <w:p w14:paraId="778B6D9F" w14:textId="3F8F3DAC" w:rsidR="004B386C" w:rsidRPr="009D0DF3" w:rsidRDefault="004B386C" w:rsidP="004B386C">
      <w:pPr>
        <w:pStyle w:val="Restitle"/>
      </w:pPr>
      <w:r w:rsidRPr="009D0DF3">
        <w:rPr>
          <w:bCs/>
        </w:rPr>
        <w:t>Orden del día preli</w:t>
      </w:r>
      <w:r w:rsidR="00206E5B" w:rsidRPr="009D0DF3">
        <w:rPr>
          <w:bCs/>
        </w:rPr>
        <w:t>minar de la Conferencia Mundial</w:t>
      </w:r>
      <w:r w:rsidR="00206E5B" w:rsidRPr="009D0DF3">
        <w:rPr>
          <w:bCs/>
        </w:rPr>
        <w:br/>
      </w:r>
      <w:r w:rsidRPr="009D0DF3">
        <w:rPr>
          <w:bCs/>
        </w:rPr>
        <w:t>de Radiocomunicaciones de 2031</w:t>
      </w:r>
    </w:p>
    <w:p w14:paraId="3AF9665F" w14:textId="77777777" w:rsidR="004B386C" w:rsidRPr="009D0DF3" w:rsidRDefault="004B386C" w:rsidP="004B386C">
      <w:pPr>
        <w:pStyle w:val="Normalaftertitle"/>
      </w:pPr>
      <w:r w:rsidRPr="009D0DF3">
        <w:t>La Conferencia Mundial de Radiocomunicaciones (Dubái, 2023),</w:t>
      </w:r>
    </w:p>
    <w:p w14:paraId="0CD91CDD" w14:textId="77777777" w:rsidR="004B386C" w:rsidRPr="009D0DF3" w:rsidRDefault="004B386C" w:rsidP="004B386C">
      <w:r w:rsidRPr="009D0DF3">
        <w:t>...</w:t>
      </w:r>
    </w:p>
    <w:p w14:paraId="0034EF4E" w14:textId="77777777" w:rsidR="004B386C" w:rsidRPr="009D0DF3" w:rsidRDefault="004B386C" w:rsidP="004B386C">
      <w:r w:rsidRPr="009D0DF3">
        <w:t>2</w:t>
      </w:r>
      <w:r w:rsidRPr="009D0DF3">
        <w:tab/>
        <w:t>basándose en las propuestas de las administraciones y en el Informe de la Reunión Preparatoria de la Conferencia, y teniendo en cuenta los resultados de la CMR-27, examinar los temas siguientes y tomar las medidas adecuadas al respecto:</w:t>
      </w:r>
    </w:p>
    <w:p w14:paraId="09CD2C7A" w14:textId="69BAAD24" w:rsidR="004B386C" w:rsidRPr="009D0DF3" w:rsidRDefault="004B386C" w:rsidP="004B386C">
      <w:r w:rsidRPr="009D0DF3">
        <w:t>2.1</w:t>
      </w:r>
      <w:r w:rsidRPr="009D0DF3">
        <w:tab/>
        <w:t>considerar nuevas atribuciones a los servicios fijo, móvil, de radioastronomía y de exploración de la Tierra por satélite (pasivo) en la gama de frecuencias 275</w:t>
      </w:r>
      <w:r w:rsidR="000C7002" w:rsidRPr="009D0DF3">
        <w:noBreakHyphen/>
      </w:r>
      <w:r w:rsidRPr="009D0DF3">
        <w:t>325</w:t>
      </w:r>
      <w:r w:rsidR="00E854F4" w:rsidRPr="009D0DF3">
        <w:t> GHz</w:t>
      </w:r>
      <w:r w:rsidRPr="009D0DF3">
        <w:t xml:space="preserve"> a título primario con igualdad de derechos en el Cuadro de atribución de bandas de frecuencias del Reglamento de Radiocomunicaciones con la consiguiente actualización de los números </w:t>
      </w:r>
      <w:r w:rsidRPr="009D0DF3">
        <w:rPr>
          <w:b/>
          <w:bCs/>
        </w:rPr>
        <w:t>5.138, 5.149, 5.340, 5.564A</w:t>
      </w:r>
      <w:r w:rsidRPr="009D0DF3">
        <w:t xml:space="preserve"> y </w:t>
      </w:r>
      <w:r w:rsidRPr="009D0DF3">
        <w:rPr>
          <w:b/>
          <w:bCs/>
        </w:rPr>
        <w:t>5.565</w:t>
      </w:r>
      <w:r w:rsidRPr="009D0DF3">
        <w:t>, con arreglo a la Resolución</w:t>
      </w:r>
      <w:r w:rsidRPr="009D0DF3">
        <w:rPr>
          <w:b/>
          <w:bCs/>
        </w:rPr>
        <w:t xml:space="preserve"> [ACP-AI10-4] (CMR-23);</w:t>
      </w:r>
      <w:bookmarkStart w:id="6" w:name="_Hlk145760139"/>
      <w:bookmarkEnd w:id="6"/>
    </w:p>
    <w:p w14:paraId="1F2FED16" w14:textId="77777777" w:rsidR="004B386C" w:rsidRPr="009D0DF3" w:rsidRDefault="004B386C" w:rsidP="004B386C">
      <w:r w:rsidRPr="009D0DF3">
        <w:t>…</w:t>
      </w:r>
    </w:p>
    <w:p w14:paraId="0CA71FA8" w14:textId="77777777" w:rsidR="004B386C" w:rsidRPr="009D0DF3" w:rsidRDefault="004B386C" w:rsidP="004B386C">
      <w:pPr>
        <w:pStyle w:val="Reasons"/>
      </w:pPr>
    </w:p>
    <w:p w14:paraId="1F4300F3" w14:textId="4CE6B8E0" w:rsidR="00E408F6" w:rsidRPr="009D0DF3" w:rsidRDefault="004B386C" w:rsidP="00E408F6">
      <w:pPr>
        <w:pStyle w:val="Proposal"/>
        <w:rPr>
          <w:bCs/>
        </w:rPr>
      </w:pPr>
      <w:r w:rsidRPr="009D0DF3">
        <w:rPr>
          <w:bCs/>
        </w:rPr>
        <w:t>ADD</w:t>
      </w:r>
      <w:r w:rsidRPr="009D0DF3">
        <w:tab/>
      </w:r>
      <w:r w:rsidRPr="009D0DF3">
        <w:rPr>
          <w:bCs/>
        </w:rPr>
        <w:t>ACP/62A27A6/2</w:t>
      </w:r>
    </w:p>
    <w:p w14:paraId="083E9F59" w14:textId="77777777" w:rsidR="004B386C" w:rsidRPr="009D0DF3" w:rsidRDefault="004B386C" w:rsidP="004B386C">
      <w:pPr>
        <w:pStyle w:val="ResNo"/>
      </w:pPr>
      <w:r w:rsidRPr="009D0DF3">
        <w:t>Proyecto de nueva Resolución [ACP-AI10-4] (CMR-23)</w:t>
      </w:r>
    </w:p>
    <w:p w14:paraId="6573CC9F" w14:textId="46EA7A23" w:rsidR="004B386C" w:rsidRPr="009D0DF3" w:rsidRDefault="004B386C" w:rsidP="004B386C">
      <w:pPr>
        <w:pStyle w:val="Restitle"/>
        <w:rPr>
          <w:bCs/>
        </w:rPr>
      </w:pPr>
      <w:r w:rsidRPr="009D0DF3">
        <w:rPr>
          <w:bCs/>
        </w:rPr>
        <w:t>Nuevas atribuciones a los servicios fijo, móvil, de radioastronomía</w:t>
      </w:r>
      <w:r w:rsidR="009D0DF3" w:rsidRPr="009D0DF3">
        <w:rPr>
          <w:bCs/>
        </w:rPr>
        <w:br/>
      </w:r>
      <w:r w:rsidRPr="009D0DF3">
        <w:rPr>
          <w:bCs/>
        </w:rPr>
        <w:t>y de</w:t>
      </w:r>
      <w:r w:rsidR="002E3249" w:rsidRPr="009D0DF3">
        <w:rPr>
          <w:bCs/>
        </w:rPr>
        <w:t xml:space="preserve"> </w:t>
      </w:r>
      <w:r w:rsidRPr="009D0DF3">
        <w:rPr>
          <w:bCs/>
        </w:rPr>
        <w:t>exploración de la Tierra por satélite (pasivo) en la gama</w:t>
      </w:r>
      <w:r w:rsidR="009D0DF3" w:rsidRPr="009D0DF3">
        <w:rPr>
          <w:bCs/>
        </w:rPr>
        <w:br/>
      </w:r>
      <w:r w:rsidRPr="009D0DF3">
        <w:rPr>
          <w:bCs/>
        </w:rPr>
        <w:t>de frecuencias 275-325</w:t>
      </w:r>
      <w:r w:rsidR="00E854F4" w:rsidRPr="009D0DF3">
        <w:rPr>
          <w:bCs/>
        </w:rPr>
        <w:t> GHz</w:t>
      </w:r>
      <w:r w:rsidRPr="009D0DF3">
        <w:rPr>
          <w:bCs/>
        </w:rPr>
        <w:t xml:space="preserve"> a título primario con igualdad</w:t>
      </w:r>
      <w:r w:rsidR="009D0DF3" w:rsidRPr="009D0DF3">
        <w:rPr>
          <w:bCs/>
        </w:rPr>
        <w:t xml:space="preserve"> </w:t>
      </w:r>
      <w:r w:rsidRPr="009D0DF3">
        <w:rPr>
          <w:bCs/>
        </w:rPr>
        <w:t>de</w:t>
      </w:r>
      <w:r w:rsidR="009D0DF3" w:rsidRPr="009D0DF3">
        <w:rPr>
          <w:bCs/>
        </w:rPr>
        <w:br/>
      </w:r>
      <w:r w:rsidRPr="009D0DF3">
        <w:rPr>
          <w:bCs/>
        </w:rPr>
        <w:t>derechos, con la consiguiente actualización</w:t>
      </w:r>
      <w:r w:rsidR="009D0DF3" w:rsidRPr="009D0DF3">
        <w:rPr>
          <w:bCs/>
        </w:rPr>
        <w:t xml:space="preserve"> </w:t>
      </w:r>
      <w:r w:rsidRPr="009D0DF3">
        <w:rPr>
          <w:bCs/>
        </w:rPr>
        <w:t>de</w:t>
      </w:r>
      <w:r w:rsidR="009D0DF3" w:rsidRPr="009D0DF3">
        <w:rPr>
          <w:bCs/>
        </w:rPr>
        <w:br/>
      </w:r>
      <w:r w:rsidRPr="009D0DF3">
        <w:rPr>
          <w:bCs/>
        </w:rPr>
        <w:t>los números 5.138, 5.149, 5.340,</w:t>
      </w:r>
      <w:r w:rsidR="009D0DF3" w:rsidRPr="009D0DF3">
        <w:rPr>
          <w:bCs/>
        </w:rPr>
        <w:br/>
      </w:r>
      <w:r w:rsidRPr="009D0DF3">
        <w:rPr>
          <w:bCs/>
        </w:rPr>
        <w:t>5.564A y 5.565</w:t>
      </w:r>
    </w:p>
    <w:p w14:paraId="267DDA31" w14:textId="77777777" w:rsidR="004B386C" w:rsidRPr="009D0DF3" w:rsidRDefault="004B386C" w:rsidP="004B386C">
      <w:pPr>
        <w:pStyle w:val="Normalaftertitle"/>
        <w:rPr>
          <w:rFonts w:eastAsia="MS Mincho"/>
        </w:rPr>
      </w:pPr>
      <w:bookmarkStart w:id="7" w:name="_Toc39649489"/>
      <w:r w:rsidRPr="009D0DF3">
        <w:t>La Conferencia Mundial de Radiocomunicaciones (Dubái, 2023)</w:t>
      </w:r>
    </w:p>
    <w:p w14:paraId="217E50B3" w14:textId="77777777" w:rsidR="004B386C" w:rsidRPr="009D0DF3" w:rsidRDefault="004B386C" w:rsidP="004B386C">
      <w:pPr>
        <w:pStyle w:val="Call"/>
      </w:pPr>
      <w:r w:rsidRPr="009D0DF3">
        <w:rPr>
          <w:iCs/>
        </w:rPr>
        <w:t>considerando</w:t>
      </w:r>
    </w:p>
    <w:p w14:paraId="3478B651" w14:textId="13544A3D" w:rsidR="004B386C" w:rsidRPr="009D0DF3" w:rsidRDefault="004B386C" w:rsidP="004B386C">
      <w:pPr>
        <w:rPr>
          <w:rFonts w:eastAsia="MS Mincho"/>
        </w:rPr>
      </w:pPr>
      <w:r w:rsidRPr="009D0DF3">
        <w:rPr>
          <w:i/>
          <w:iCs/>
        </w:rPr>
        <w:t>a)</w:t>
      </w:r>
      <w:r w:rsidRPr="009D0DF3">
        <w:tab/>
        <w:t>que el UIT-R ha llevado a cabo estudios sobre las características técnicas y de funcionamiento de las aplicaciones del servicio fijo (SF) y el servicio móvil terrestre (SMT) que funcionan en la gama de frecuencias 275</w:t>
      </w:r>
      <w:r w:rsidR="000C7002" w:rsidRPr="009D0DF3">
        <w:noBreakHyphen/>
      </w:r>
      <w:r w:rsidRPr="009D0DF3">
        <w:t>450</w:t>
      </w:r>
      <w:r w:rsidR="00E854F4" w:rsidRPr="009D0DF3">
        <w:t> GHz</w:t>
      </w:r>
      <w:r w:rsidRPr="009D0DF3">
        <w:t>;</w:t>
      </w:r>
    </w:p>
    <w:p w14:paraId="15F723BC" w14:textId="4DA355D3" w:rsidR="004B386C" w:rsidRPr="009D0DF3" w:rsidRDefault="004B386C" w:rsidP="004B386C">
      <w:pPr>
        <w:rPr>
          <w:rFonts w:eastAsia="MS Mincho"/>
        </w:rPr>
      </w:pPr>
      <w:r w:rsidRPr="009D0DF3">
        <w:rPr>
          <w:i/>
          <w:iCs/>
        </w:rPr>
        <w:t>b)</w:t>
      </w:r>
      <w:r w:rsidRPr="009D0DF3">
        <w:tab/>
        <w:t>que el UIT-R ha llevado a cabo estudios relativos a la coexistencia entre las aplicaciones del SF y el SMT en la gama de frecuencias 252</w:t>
      </w:r>
      <w:r w:rsidR="000C7002" w:rsidRPr="009D0DF3">
        <w:noBreakHyphen/>
      </w:r>
      <w:r w:rsidRPr="009D0DF3">
        <w:t>296</w:t>
      </w:r>
      <w:r w:rsidR="00E854F4" w:rsidRPr="009D0DF3">
        <w:t> GHz</w:t>
      </w:r>
      <w:r w:rsidRPr="009D0DF3">
        <w:t>;</w:t>
      </w:r>
    </w:p>
    <w:p w14:paraId="4522A2C3" w14:textId="3291AA05" w:rsidR="004B386C" w:rsidRPr="009D0DF3" w:rsidRDefault="004B386C" w:rsidP="004B386C">
      <w:pPr>
        <w:rPr>
          <w:rFonts w:eastAsia="MS Mincho"/>
        </w:rPr>
      </w:pPr>
      <w:r w:rsidRPr="009D0DF3">
        <w:rPr>
          <w:i/>
          <w:iCs/>
        </w:rPr>
        <w:t>c)</w:t>
      </w:r>
      <w:r w:rsidRPr="009D0DF3">
        <w:tab/>
        <w:t>que en la Recomendación UIT-R RS.2017 se establecen los criterios de calidad de interferencia para la teledetección pasiva por satélite hasta los 1</w:t>
      </w:r>
      <w:r w:rsidR="002E3249" w:rsidRPr="009D0DF3">
        <w:t> </w:t>
      </w:r>
      <w:r w:rsidRPr="009D0DF3">
        <w:t>000</w:t>
      </w:r>
      <w:r w:rsidR="00E854F4" w:rsidRPr="009D0DF3">
        <w:t> GHz</w:t>
      </w:r>
      <w:r w:rsidRPr="009D0DF3">
        <w:t>;</w:t>
      </w:r>
    </w:p>
    <w:p w14:paraId="5CCAE6E8" w14:textId="3A9B27DB" w:rsidR="004B386C" w:rsidRPr="009D0DF3" w:rsidRDefault="004B386C" w:rsidP="004B386C">
      <w:pPr>
        <w:rPr>
          <w:rFonts w:eastAsia="MS Mincho"/>
        </w:rPr>
      </w:pPr>
      <w:r w:rsidRPr="009D0DF3">
        <w:rPr>
          <w:i/>
          <w:iCs/>
        </w:rPr>
        <w:t>d)</w:t>
      </w:r>
      <w:r w:rsidRPr="009D0DF3">
        <w:tab/>
        <w:t>que en el Informe UIT-R RA.769 se incluyen los criterios de protección para el servicio de radioastronomía (SRA) por debajo de los 275</w:t>
      </w:r>
      <w:r w:rsidR="00E854F4" w:rsidRPr="009D0DF3">
        <w:t> GHz</w:t>
      </w:r>
      <w:r w:rsidRPr="009D0DF3">
        <w:t>, y en el Informe UIT-R RA.2189 los aplicables por encima de los 275</w:t>
      </w:r>
      <w:r w:rsidR="00E854F4" w:rsidRPr="009D0DF3">
        <w:t> GHz</w:t>
      </w:r>
      <w:r w:rsidRPr="009D0DF3">
        <w:t>;</w:t>
      </w:r>
    </w:p>
    <w:p w14:paraId="6F094AD7" w14:textId="67A6DBC6" w:rsidR="004B386C" w:rsidRPr="009D0DF3" w:rsidRDefault="004B386C" w:rsidP="004B386C">
      <w:pPr>
        <w:rPr>
          <w:rFonts w:eastAsia="MS Mincho"/>
        </w:rPr>
      </w:pPr>
      <w:r w:rsidRPr="009D0DF3">
        <w:rPr>
          <w:i/>
          <w:iCs/>
        </w:rPr>
        <w:lastRenderedPageBreak/>
        <w:t>e)</w:t>
      </w:r>
      <w:r w:rsidRPr="009D0DF3">
        <w:tab/>
        <w:t>que en el Reglamento de Radiocomunicaciones (RR) no figura disposición alguna en que se especifiquen las bandas de frecuencias por encima de los 275</w:t>
      </w:r>
      <w:r w:rsidR="00E854F4" w:rsidRPr="009D0DF3">
        <w:t> GHz</w:t>
      </w:r>
      <w:r w:rsidRPr="009D0DF3">
        <w:t xml:space="preserve"> en las que se prohíben las emisiones;</w:t>
      </w:r>
    </w:p>
    <w:p w14:paraId="5288FDE9" w14:textId="40A11483" w:rsidR="004B386C" w:rsidRPr="009D0DF3" w:rsidRDefault="004B386C" w:rsidP="004B386C">
      <w:pPr>
        <w:rPr>
          <w:rFonts w:eastAsia="MS Mincho"/>
        </w:rPr>
      </w:pPr>
      <w:r w:rsidRPr="009D0DF3">
        <w:rPr>
          <w:i/>
          <w:iCs/>
        </w:rPr>
        <w:t>f)</w:t>
      </w:r>
      <w:r w:rsidRPr="009D0DF3">
        <w:tab/>
        <w:t>que ha habido observatorios radioastronómicos y satélites de teledetección pasiva en funcionamiento por encima de los 275</w:t>
      </w:r>
      <w:r w:rsidR="00E854F4" w:rsidRPr="009D0DF3">
        <w:t> GHz</w:t>
      </w:r>
      <w:r w:rsidRPr="009D0DF3">
        <w:t>;</w:t>
      </w:r>
    </w:p>
    <w:p w14:paraId="6C81AB62" w14:textId="60B8D5FD" w:rsidR="004B386C" w:rsidRPr="009D0DF3" w:rsidRDefault="004B386C" w:rsidP="004B386C">
      <w:pPr>
        <w:rPr>
          <w:rFonts w:eastAsia="MS Mincho"/>
        </w:rPr>
      </w:pPr>
      <w:r w:rsidRPr="009D0DF3">
        <w:rPr>
          <w:i/>
          <w:iCs/>
        </w:rPr>
        <w:t>g)</w:t>
      </w:r>
      <w:r w:rsidRPr="009D0DF3">
        <w:tab/>
        <w:t>que en el RR no figura disposición alguna en que se especifiquen bandas de frecuencias por encima de los 275</w:t>
      </w:r>
      <w:r w:rsidR="00E854F4" w:rsidRPr="009D0DF3">
        <w:t> GHz</w:t>
      </w:r>
      <w:r w:rsidRPr="009D0DF3">
        <w:t xml:space="preserve"> para los dispositivos de corto alcance (SRD)/las aplicaciones industriales, científicas y médicas (ICM);</w:t>
      </w:r>
    </w:p>
    <w:p w14:paraId="4598C357" w14:textId="5BDD7284" w:rsidR="004B386C" w:rsidRPr="009D0DF3" w:rsidRDefault="004B386C" w:rsidP="004B386C">
      <w:pPr>
        <w:rPr>
          <w:rFonts w:eastAsia="MS Mincho"/>
        </w:rPr>
      </w:pPr>
      <w:r w:rsidRPr="009D0DF3">
        <w:rPr>
          <w:i/>
          <w:iCs/>
        </w:rPr>
        <w:t>h)</w:t>
      </w:r>
      <w:r w:rsidRPr="009D0DF3">
        <w:tab/>
        <w:t>que la Comisión de Estudio 3 del UIT-R está examinando las características de propagación en frecuencias superiores a 275</w:t>
      </w:r>
      <w:r w:rsidR="00E854F4" w:rsidRPr="009D0DF3">
        <w:t> GHz</w:t>
      </w:r>
      <w:r w:rsidRPr="009D0DF3">
        <w:t>;</w:t>
      </w:r>
    </w:p>
    <w:p w14:paraId="108ABA73" w14:textId="7E1BCC90" w:rsidR="004B386C" w:rsidRPr="009D0DF3" w:rsidRDefault="004B386C" w:rsidP="004B386C">
      <w:pPr>
        <w:rPr>
          <w:rFonts w:eastAsia="MS Mincho"/>
        </w:rPr>
      </w:pPr>
      <w:r w:rsidRPr="009D0DF3">
        <w:rPr>
          <w:i/>
          <w:iCs/>
        </w:rPr>
        <w:t>i)</w:t>
      </w:r>
      <w:r w:rsidRPr="009D0DF3">
        <w:tab/>
        <w:t>que las tecnologías en frecuencias superiores a 275</w:t>
      </w:r>
      <w:r w:rsidR="00E854F4" w:rsidRPr="009D0DF3">
        <w:t> GHz</w:t>
      </w:r>
      <w:r w:rsidRPr="009D0DF3">
        <w:t xml:space="preserve"> se consideran factores emergentes que propician la mejora de la interfaz radioeléctrica para dar soporte a la transmisión de corto alcance y alta capacidad;</w:t>
      </w:r>
    </w:p>
    <w:p w14:paraId="351F7916" w14:textId="77777777" w:rsidR="004B386C" w:rsidRPr="009D0DF3" w:rsidRDefault="004B386C" w:rsidP="004B386C">
      <w:pPr>
        <w:rPr>
          <w:rFonts w:eastAsia="MS Mincho"/>
        </w:rPr>
      </w:pPr>
      <w:r w:rsidRPr="009D0DF3">
        <w:rPr>
          <w:i/>
          <w:iCs/>
        </w:rPr>
        <w:t>j)</w:t>
      </w:r>
      <w:r w:rsidRPr="009D0DF3">
        <w:tab/>
        <w:t>que tras la CMR-19 se ha examinado la utilización del espectro en la banda de terahercios e inferior a ella por diversas aplicaciones de servicios activos;</w:t>
      </w:r>
    </w:p>
    <w:p w14:paraId="13751A62" w14:textId="577BF9AA" w:rsidR="004B386C" w:rsidRPr="009D0DF3" w:rsidRDefault="004B386C" w:rsidP="004B386C">
      <w:pPr>
        <w:rPr>
          <w:rFonts w:eastAsia="MS Mincho"/>
        </w:rPr>
      </w:pPr>
      <w:r w:rsidRPr="009D0DF3">
        <w:rPr>
          <w:i/>
          <w:iCs/>
        </w:rPr>
        <w:t>k)</w:t>
      </w:r>
      <w:r w:rsidRPr="009D0DF3">
        <w:tab/>
        <w:t>que conviene garantizar que las atribuciones de frecuencias por encima de 275</w:t>
      </w:r>
      <w:r w:rsidR="00E854F4" w:rsidRPr="009D0DF3">
        <w:t> GHz</w:t>
      </w:r>
      <w:r w:rsidRPr="009D0DF3">
        <w:t xml:space="preserve"> al SF, el SM, el SRA y el servicio de exploración de la Tierra por satélite (SETS) (pasivo) corresponden a las características técnicas y operativas actualizadas para esas aplicaciones;</w:t>
      </w:r>
    </w:p>
    <w:p w14:paraId="0E81EFD4" w14:textId="21A12B22" w:rsidR="004B386C" w:rsidRPr="009D0DF3" w:rsidRDefault="004B386C" w:rsidP="004B386C">
      <w:pPr>
        <w:rPr>
          <w:rFonts w:eastAsia="MS Mincho"/>
        </w:rPr>
      </w:pPr>
      <w:r w:rsidRPr="009D0DF3">
        <w:rPr>
          <w:i/>
          <w:iCs/>
        </w:rPr>
        <w:t>l)</w:t>
      </w:r>
      <w:r w:rsidRPr="009D0DF3">
        <w:tab/>
        <w:t>que la primera norma internacional que funciona en la gama de frecuencias 252</w:t>
      </w:r>
      <w:r w:rsidR="00633D41" w:rsidRPr="009D0DF3">
        <w:noBreakHyphen/>
      </w:r>
      <w:r w:rsidRPr="009D0DF3">
        <w:t>325</w:t>
      </w:r>
      <w:r w:rsidR="00E854F4" w:rsidRPr="009D0DF3">
        <w:t> GHz</w:t>
      </w:r>
      <w:r w:rsidRPr="009D0DF3">
        <w:t xml:space="preserve"> desarrollada como la norma IEEE 802 soporta los anchos de banda de canal entre 2,16</w:t>
      </w:r>
      <w:r w:rsidR="00E854F4" w:rsidRPr="009D0DF3">
        <w:t> GHz</w:t>
      </w:r>
      <w:r w:rsidRPr="009D0DF3">
        <w:t xml:space="preserve"> y 69,12</w:t>
      </w:r>
      <w:r w:rsidR="00E854F4" w:rsidRPr="009D0DF3">
        <w:t> GHz</w:t>
      </w:r>
      <w:r w:rsidRPr="009D0DF3">
        <w:t>;</w:t>
      </w:r>
    </w:p>
    <w:p w14:paraId="29DA63C5" w14:textId="68B97AB3" w:rsidR="004B386C" w:rsidRPr="009D0DF3" w:rsidRDefault="004B386C" w:rsidP="004B386C">
      <w:pPr>
        <w:rPr>
          <w:rFonts w:eastAsia="MS Mincho"/>
        </w:rPr>
      </w:pPr>
      <w:r w:rsidRPr="009D0DF3">
        <w:rPr>
          <w:i/>
          <w:iCs/>
        </w:rPr>
        <w:t>m)</w:t>
      </w:r>
      <w:r w:rsidRPr="009D0DF3">
        <w:tab/>
        <w:t>que el Instituto Europeo de Normas de Telecomunicación (ETSI) puso en marcha el Grupo de Especificación Industrial sobre las Tecnologías de Terahercios para la normalización de las aplicaciones del SM que funcionan en terahercios,</w:t>
      </w:r>
    </w:p>
    <w:p w14:paraId="3A32488B" w14:textId="77777777" w:rsidR="004B386C" w:rsidRPr="009D0DF3" w:rsidRDefault="004B386C" w:rsidP="004B386C">
      <w:pPr>
        <w:pStyle w:val="Call"/>
        <w:rPr>
          <w:rFonts w:eastAsia="MS Mincho"/>
        </w:rPr>
      </w:pPr>
      <w:r w:rsidRPr="009D0DF3">
        <w:rPr>
          <w:iCs/>
        </w:rPr>
        <w:t>reconociendo</w:t>
      </w:r>
    </w:p>
    <w:p w14:paraId="3615DD61" w14:textId="111CF584" w:rsidR="004B386C" w:rsidRPr="009D0DF3" w:rsidRDefault="004B386C" w:rsidP="004B386C">
      <w:r w:rsidRPr="009D0DF3">
        <w:rPr>
          <w:i/>
          <w:iCs/>
        </w:rPr>
        <w:t>a)</w:t>
      </w:r>
      <w:r w:rsidRPr="009D0DF3">
        <w:tab/>
        <w:t>que los servicios de radiocomunicación atribuidos a la gama de frecuencias 248</w:t>
      </w:r>
      <w:r w:rsidR="00633D41" w:rsidRPr="009D0DF3">
        <w:noBreakHyphen/>
      </w:r>
      <w:r w:rsidRPr="009D0DF3">
        <w:t>275</w:t>
      </w:r>
      <w:r w:rsidR="00E854F4" w:rsidRPr="009D0DF3">
        <w:t> GHz</w:t>
      </w:r>
      <w:r w:rsidRPr="009D0DF3">
        <w:t xml:space="preserve"> en la edición de 2001 del RR no se han modificado durante más de 20 años;</w:t>
      </w:r>
    </w:p>
    <w:p w14:paraId="7FDAA6C1" w14:textId="77777777" w:rsidR="004B386C" w:rsidRPr="009D0DF3" w:rsidRDefault="004B386C" w:rsidP="004B386C">
      <w:r w:rsidRPr="009D0DF3">
        <w:rPr>
          <w:i/>
          <w:iCs/>
        </w:rPr>
        <w:t>b)</w:t>
      </w:r>
      <w:r w:rsidRPr="009D0DF3">
        <w:tab/>
        <w:t xml:space="preserve">que los números </w:t>
      </w:r>
      <w:r w:rsidRPr="009D0DF3">
        <w:rPr>
          <w:b/>
          <w:bCs/>
        </w:rPr>
        <w:t>5.149, 5.340</w:t>
      </w:r>
      <w:r w:rsidRPr="009D0DF3">
        <w:t xml:space="preserve"> y </w:t>
      </w:r>
      <w:r w:rsidRPr="009D0DF3">
        <w:rPr>
          <w:b/>
          <w:bCs/>
        </w:rPr>
        <w:t>5.565</w:t>
      </w:r>
      <w:r w:rsidRPr="009D0DF3">
        <w:t xml:space="preserve"> se actualizaron respectivamente en las CMR-03, CMR-07 y CMR-12;</w:t>
      </w:r>
    </w:p>
    <w:p w14:paraId="023C3620" w14:textId="77777777" w:rsidR="004B386C" w:rsidRPr="009D0DF3" w:rsidRDefault="004B386C" w:rsidP="004B386C">
      <w:r w:rsidRPr="009D0DF3">
        <w:rPr>
          <w:i/>
          <w:iCs/>
        </w:rPr>
        <w:t>c)</w:t>
      </w:r>
      <w:r w:rsidRPr="009D0DF3">
        <w:tab/>
        <w:t xml:space="preserve">que el número </w:t>
      </w:r>
      <w:r w:rsidRPr="009D0DF3">
        <w:rPr>
          <w:b/>
          <w:bCs/>
        </w:rPr>
        <w:t>5.564A</w:t>
      </w:r>
      <w:r w:rsidRPr="009D0DF3">
        <w:t xml:space="preserve"> se añadió en la CMR-19;</w:t>
      </w:r>
    </w:p>
    <w:p w14:paraId="5AF50E6A" w14:textId="627628E4" w:rsidR="004B386C" w:rsidRPr="009D0DF3" w:rsidRDefault="004B386C" w:rsidP="004B386C">
      <w:pPr>
        <w:rPr>
          <w:rFonts w:eastAsia="MS Mincho"/>
        </w:rPr>
      </w:pPr>
      <w:r w:rsidRPr="009D0DF3">
        <w:rPr>
          <w:i/>
          <w:iCs/>
        </w:rPr>
        <w:t>d)</w:t>
      </w:r>
      <w:r w:rsidRPr="009D0DF3">
        <w:tab/>
        <w:t>que en la gama de frecuencias 275</w:t>
      </w:r>
      <w:r w:rsidR="00633D41" w:rsidRPr="009D0DF3">
        <w:noBreakHyphen/>
      </w:r>
      <w:r w:rsidRPr="009D0DF3">
        <w:t>1 000</w:t>
      </w:r>
      <w:r w:rsidR="00E854F4" w:rsidRPr="009D0DF3">
        <w:t> GHz</w:t>
      </w:r>
      <w:r w:rsidRPr="009D0DF3">
        <w:t xml:space="preserve"> hay varias bandas de frecuencias identificadas para su utilización por las administraciones para servicios pasivos, tales como el SRA, el SETS (pasivo) y el servicio de investigación espacial (SIE) (pasivo);</w:t>
      </w:r>
    </w:p>
    <w:p w14:paraId="0636D979" w14:textId="5BF1A1D2" w:rsidR="004B386C" w:rsidRPr="009D0DF3" w:rsidRDefault="004B386C" w:rsidP="004B386C">
      <w:pPr>
        <w:rPr>
          <w:rFonts w:eastAsia="MS Mincho"/>
        </w:rPr>
      </w:pPr>
      <w:r w:rsidRPr="009D0DF3">
        <w:rPr>
          <w:i/>
          <w:iCs/>
        </w:rPr>
        <w:t>e)</w:t>
      </w:r>
      <w:r w:rsidRPr="009D0DF3">
        <w:tab/>
        <w:t>que en la gama de frecuencias 275</w:t>
      </w:r>
      <w:r w:rsidR="00633D41" w:rsidRPr="009D0DF3">
        <w:noBreakHyphen/>
      </w:r>
      <w:r w:rsidRPr="009D0DF3">
        <w:t>450</w:t>
      </w:r>
      <w:r w:rsidR="00E854F4" w:rsidRPr="009D0DF3">
        <w:t> GHz</w:t>
      </w:r>
      <w:r w:rsidRPr="009D0DF3">
        <w:t xml:space="preserve"> hay cuatro bandas de frecuencias identificadas para su utilización por las administraciones para la implementación de aplicaciones del SMT y el SF;</w:t>
      </w:r>
    </w:p>
    <w:p w14:paraId="01419CBA" w14:textId="449817E1" w:rsidR="004B386C" w:rsidRPr="009D0DF3" w:rsidRDefault="004B386C" w:rsidP="004B386C">
      <w:r w:rsidRPr="009D0DF3">
        <w:rPr>
          <w:i/>
          <w:iCs/>
        </w:rPr>
        <w:t>f)</w:t>
      </w:r>
      <w:r w:rsidRPr="009D0DF3">
        <w:tab/>
        <w:t>que se insta a las administraciones que deseen habilitar frecuencias de la gama 275</w:t>
      </w:r>
      <w:r w:rsidR="00633D41" w:rsidRPr="009D0DF3">
        <w:noBreakHyphen/>
      </w:r>
      <w:r w:rsidRPr="009D0DF3">
        <w:t>1 000</w:t>
      </w:r>
      <w:r w:rsidR="00E854F4" w:rsidRPr="009D0DF3">
        <w:t> GHz</w:t>
      </w:r>
      <w:r w:rsidRPr="009D0DF3">
        <w:t xml:space="preserve"> para aplicaciones de servicios activos, a que adopten todas las medidas posibles para proteger estos servicios pasivos contra la interferencia perjudicial hasta la fecha en que se establezca el Cuadro de atribución de frecuencias para las frecuencias pertinentes;</w:t>
      </w:r>
    </w:p>
    <w:p w14:paraId="4D262DAA" w14:textId="34659F81" w:rsidR="004B386C" w:rsidRPr="009D0DF3" w:rsidRDefault="004B386C" w:rsidP="004B386C">
      <w:r w:rsidRPr="009D0DF3">
        <w:rPr>
          <w:i/>
          <w:iCs/>
        </w:rPr>
        <w:t>g)</w:t>
      </w:r>
      <w:r w:rsidRPr="009D0DF3">
        <w:tab/>
        <w:t>que en el marco de un tema del orden del día de la CMR-27 se podría examinar la nueva identificación para aplicaciones del servicio de radiolocalización en la gama de frecuencias 275</w:t>
      </w:r>
      <w:r w:rsidR="00633D41" w:rsidRPr="009D0DF3">
        <w:noBreakHyphen/>
      </w:r>
      <w:r w:rsidRPr="009D0DF3">
        <w:t>700</w:t>
      </w:r>
      <w:r w:rsidR="00E854F4" w:rsidRPr="009D0DF3">
        <w:t> GHz</w:t>
      </w:r>
      <w:r w:rsidRPr="009D0DF3">
        <w:t>,</w:t>
      </w:r>
    </w:p>
    <w:p w14:paraId="4CB29F09" w14:textId="77777777" w:rsidR="004B386C" w:rsidRPr="009D0DF3" w:rsidRDefault="004B386C" w:rsidP="004B386C">
      <w:pPr>
        <w:pStyle w:val="Call"/>
        <w:rPr>
          <w:rFonts w:eastAsia="MS Mincho"/>
        </w:rPr>
      </w:pPr>
      <w:r w:rsidRPr="009D0DF3">
        <w:rPr>
          <w:iCs/>
        </w:rPr>
        <w:lastRenderedPageBreak/>
        <w:t>observando</w:t>
      </w:r>
    </w:p>
    <w:p w14:paraId="7B8BFE1F" w14:textId="069D264B" w:rsidR="004B386C" w:rsidRPr="009D0DF3" w:rsidRDefault="004B386C" w:rsidP="004B386C">
      <w:r w:rsidRPr="009D0DF3">
        <w:rPr>
          <w:i/>
          <w:iCs/>
        </w:rPr>
        <w:t>a)</w:t>
      </w:r>
      <w:r w:rsidRPr="009D0DF3">
        <w:tab/>
        <w:t>que en los Informes UIT-R F.2416, M.2417 y RS.2431 se proporcionan respectivamente las características técnicas y operativas de las aplicaciones del SF, el SMT y el SETS (pasivo) que funcionan en la gama de frecuencias 275</w:t>
      </w:r>
      <w:r w:rsidR="00633D41" w:rsidRPr="009D0DF3">
        <w:noBreakHyphen/>
      </w:r>
      <w:r w:rsidRPr="009D0DF3">
        <w:t>450</w:t>
      </w:r>
      <w:r w:rsidR="00E854F4" w:rsidRPr="009D0DF3">
        <w:t> GHz</w:t>
      </w:r>
      <w:r w:rsidRPr="009D0DF3">
        <w:t>;</w:t>
      </w:r>
    </w:p>
    <w:p w14:paraId="44A0F402" w14:textId="0FCC1DD1" w:rsidR="004B386C" w:rsidRPr="009D0DF3" w:rsidRDefault="004B386C" w:rsidP="004B386C">
      <w:r w:rsidRPr="009D0DF3">
        <w:rPr>
          <w:i/>
          <w:iCs/>
        </w:rPr>
        <w:t>b)</w:t>
      </w:r>
      <w:r w:rsidRPr="009D0DF3">
        <w:tab/>
        <w:t>que en el Informe UIT-R SM.2352 figuran las tendencias en la tecnología de servicios activos en la gama de frecuencias 275</w:t>
      </w:r>
      <w:r w:rsidR="00633D41" w:rsidRPr="009D0DF3">
        <w:noBreakHyphen/>
      </w:r>
      <w:r w:rsidRPr="009D0DF3">
        <w:t>3</w:t>
      </w:r>
      <w:r w:rsidR="002E3249" w:rsidRPr="009D0DF3">
        <w:t> </w:t>
      </w:r>
      <w:r w:rsidRPr="009D0DF3">
        <w:t>000</w:t>
      </w:r>
      <w:r w:rsidR="00E854F4" w:rsidRPr="009D0DF3">
        <w:t> GHz</w:t>
      </w:r>
      <w:r w:rsidRPr="009D0DF3">
        <w:t>;</w:t>
      </w:r>
    </w:p>
    <w:p w14:paraId="6DBDB73B" w14:textId="68523FA1" w:rsidR="004B386C" w:rsidRPr="009D0DF3" w:rsidRDefault="004B386C" w:rsidP="004B386C">
      <w:r w:rsidRPr="009D0DF3">
        <w:rPr>
          <w:i/>
          <w:iCs/>
        </w:rPr>
        <w:t>c)</w:t>
      </w:r>
      <w:r w:rsidRPr="009D0DF3">
        <w:tab/>
        <w:t>que en el Informe UIT-R SM.2540 se ofrecen los resultados de los estudios de compartición y compatibilidad entre los servicios móvil terrestre, fijo y pasivo en la gama de frecuencias 275</w:t>
      </w:r>
      <w:r w:rsidR="00633D41" w:rsidRPr="009D0DF3">
        <w:noBreakHyphen/>
      </w:r>
      <w:r w:rsidRPr="009D0DF3">
        <w:t>450</w:t>
      </w:r>
      <w:r w:rsidR="00E854F4" w:rsidRPr="009D0DF3">
        <w:t> GHz</w:t>
      </w:r>
      <w:r w:rsidRPr="009D0DF3">
        <w:t>;</w:t>
      </w:r>
    </w:p>
    <w:p w14:paraId="222B4FB7" w14:textId="729045B0" w:rsidR="004B386C" w:rsidRPr="009D0DF3" w:rsidRDefault="004B386C" w:rsidP="004B386C">
      <w:r w:rsidRPr="009D0DF3">
        <w:rPr>
          <w:i/>
          <w:iCs/>
        </w:rPr>
        <w:t>d)</w:t>
      </w:r>
      <w:r w:rsidRPr="009D0DF3">
        <w:tab/>
        <w:t>que en el Informe UIT-R RS.2194 figuran las bandas pasivas de interés científico para el SETS y el SIE de 275 a 3</w:t>
      </w:r>
      <w:r w:rsidR="002E3249" w:rsidRPr="009D0DF3">
        <w:t> 0</w:t>
      </w:r>
      <w:r w:rsidRPr="009D0DF3">
        <w:t>00</w:t>
      </w:r>
      <w:r w:rsidR="00E854F4" w:rsidRPr="009D0DF3">
        <w:t> GHz</w:t>
      </w:r>
      <w:r w:rsidRPr="009D0DF3">
        <w:t>,</w:t>
      </w:r>
    </w:p>
    <w:p w14:paraId="729DEDED" w14:textId="77777777" w:rsidR="004B386C" w:rsidRPr="009D0DF3" w:rsidRDefault="004B386C" w:rsidP="004B386C">
      <w:pPr>
        <w:pStyle w:val="Call"/>
        <w:rPr>
          <w:rFonts w:eastAsia="MS Mincho"/>
        </w:rPr>
      </w:pPr>
      <w:r w:rsidRPr="009D0DF3">
        <w:rPr>
          <w:iCs/>
        </w:rPr>
        <w:t>resuelve invitar al Sector de Radiocomunicaciones de la UIT</w:t>
      </w:r>
    </w:p>
    <w:p w14:paraId="2FBDA41F" w14:textId="187B1D04" w:rsidR="004B386C" w:rsidRPr="009D0DF3" w:rsidRDefault="004B386C" w:rsidP="004B386C">
      <w:pPr>
        <w:rPr>
          <w:rFonts w:eastAsiaTheme="minorEastAsia"/>
        </w:rPr>
      </w:pPr>
      <w:r w:rsidRPr="009D0DF3">
        <w:t>1</w:t>
      </w:r>
      <w:r w:rsidRPr="009D0DF3">
        <w:tab/>
        <w:t>a estudiar las características técnicas y operativas de los sistemas del SF, el SM, el SRA y el SETS (pasivo) que funcionan en la gama de frecuencias 275</w:t>
      </w:r>
      <w:r w:rsidR="00633D41" w:rsidRPr="009D0DF3">
        <w:noBreakHyphen/>
      </w:r>
      <w:r w:rsidRPr="009D0DF3">
        <w:t>325</w:t>
      </w:r>
      <w:r w:rsidR="00E854F4" w:rsidRPr="009D0DF3">
        <w:t> GHz</w:t>
      </w:r>
      <w:r w:rsidRPr="009D0DF3">
        <w:t>;</w:t>
      </w:r>
    </w:p>
    <w:p w14:paraId="194DF907" w14:textId="29B30DE0" w:rsidR="004B386C" w:rsidRPr="009D0DF3" w:rsidRDefault="004B386C" w:rsidP="004B386C">
      <w:pPr>
        <w:rPr>
          <w:rFonts w:eastAsiaTheme="minorEastAsia"/>
        </w:rPr>
      </w:pPr>
      <w:r w:rsidRPr="009D0DF3">
        <w:t>2</w:t>
      </w:r>
      <w:r w:rsidRPr="009D0DF3">
        <w:tab/>
        <w:t>a llevar a cabo estudios de compartición y compatibilidad entre el SF/SM y el SRA/SETS (pasivo) en la gama de frecuencias 275</w:t>
      </w:r>
      <w:r w:rsidR="00633D41" w:rsidRPr="009D0DF3">
        <w:noBreakHyphen/>
      </w:r>
      <w:r w:rsidRPr="009D0DF3">
        <w:t>325</w:t>
      </w:r>
      <w:r w:rsidR="00E854F4" w:rsidRPr="009D0DF3">
        <w:t> GHz</w:t>
      </w:r>
      <w:r w:rsidRPr="009D0DF3">
        <w:t>;</w:t>
      </w:r>
    </w:p>
    <w:p w14:paraId="5F574B1F" w14:textId="7C0E512C" w:rsidR="004B386C" w:rsidRPr="009D0DF3" w:rsidRDefault="004B386C" w:rsidP="004B386C">
      <w:pPr>
        <w:rPr>
          <w:rFonts w:eastAsiaTheme="minorEastAsia"/>
          <w:szCs w:val="24"/>
        </w:rPr>
      </w:pPr>
      <w:r w:rsidRPr="009D0DF3">
        <w:t>3</w:t>
      </w:r>
      <w:r w:rsidRPr="009D0DF3">
        <w:tab/>
        <w:t>a estudiar posibles nuevas atribuciones al SF, el SM, el SRA y el SETS (pasivo) a título primario con igualdad de derechos en la gama de frecuencias 275</w:t>
      </w:r>
      <w:r w:rsidR="00633D41" w:rsidRPr="009D0DF3">
        <w:noBreakHyphen/>
      </w:r>
      <w:r w:rsidRPr="009D0DF3">
        <w:t>325</w:t>
      </w:r>
      <w:r w:rsidR="00E854F4" w:rsidRPr="009D0DF3">
        <w:t> GHz</w:t>
      </w:r>
      <w:r w:rsidRPr="009D0DF3">
        <w:t xml:space="preserve">, garantizando, a su vez, la protección de los servicios existentes en las bandas de frecuencias adyacentes, y teniendo en cuenta los resultados de los estudios indicados en los </w:t>
      </w:r>
      <w:r w:rsidRPr="009D0DF3">
        <w:rPr>
          <w:i/>
          <w:iCs/>
        </w:rPr>
        <w:t>resuelve invitar al Sector de Radiocomunicaciones de la UIT</w:t>
      </w:r>
      <w:r w:rsidRPr="009D0DF3">
        <w:t xml:space="preserve"> 1 y 2;</w:t>
      </w:r>
    </w:p>
    <w:p w14:paraId="32E9CC57" w14:textId="77777777" w:rsidR="004B386C" w:rsidRPr="009D0DF3" w:rsidRDefault="004B386C" w:rsidP="004B386C">
      <w:pPr>
        <w:rPr>
          <w:rFonts w:eastAsiaTheme="minorEastAsia"/>
          <w:szCs w:val="24"/>
        </w:rPr>
      </w:pPr>
      <w:r w:rsidRPr="009D0DF3">
        <w:t>4</w:t>
      </w:r>
      <w:r w:rsidRPr="009D0DF3">
        <w:tab/>
        <w:t>a actualizar los números</w:t>
      </w:r>
      <w:r w:rsidRPr="009D0DF3">
        <w:rPr>
          <w:b/>
          <w:bCs/>
        </w:rPr>
        <w:t xml:space="preserve"> 5.138, 5.149, 5.340, 5.564A </w:t>
      </w:r>
      <w:r w:rsidRPr="009D0DF3">
        <w:t xml:space="preserve">y </w:t>
      </w:r>
      <w:r w:rsidRPr="009D0DF3">
        <w:rPr>
          <w:b/>
          <w:bCs/>
        </w:rPr>
        <w:t>5.565</w:t>
      </w:r>
      <w:r w:rsidRPr="009D0DF3">
        <w:t xml:space="preserve">, según corresponda, teniendo en cuenta los resultados de los estudios indicados en el </w:t>
      </w:r>
      <w:r w:rsidRPr="009D0DF3">
        <w:rPr>
          <w:i/>
          <w:iCs/>
        </w:rPr>
        <w:t xml:space="preserve">resuelve invitar al Sector de Radiocomunicaciones de la UIT </w:t>
      </w:r>
      <w:r w:rsidRPr="009D0DF3">
        <w:t>3,</w:t>
      </w:r>
    </w:p>
    <w:p w14:paraId="4E50E48B" w14:textId="77777777" w:rsidR="004B386C" w:rsidRPr="009D0DF3" w:rsidRDefault="004B386C" w:rsidP="004B386C">
      <w:pPr>
        <w:pStyle w:val="Call"/>
        <w:rPr>
          <w:rFonts w:eastAsia="MS Mincho"/>
        </w:rPr>
      </w:pPr>
      <w:r w:rsidRPr="009D0DF3">
        <w:rPr>
          <w:iCs/>
        </w:rPr>
        <w:t>invita a la Conferencia Mundial de Radiocomunicaciones de 2031</w:t>
      </w:r>
    </w:p>
    <w:p w14:paraId="105C9884" w14:textId="64B091BD" w:rsidR="004B386C" w:rsidRPr="009D0DF3" w:rsidRDefault="004B386C" w:rsidP="004B386C">
      <w:pPr>
        <w:rPr>
          <w:rFonts w:eastAsia="MS Mincho"/>
          <w:i/>
        </w:rPr>
      </w:pPr>
      <w:r w:rsidRPr="009D0DF3">
        <w:t>a examinar los resultados de dichos estudios y a establecer el Cuadro de atribución de bandas de frecuencias en la gama de frecuencias 275-325</w:t>
      </w:r>
      <w:r w:rsidR="00E854F4" w:rsidRPr="009D0DF3">
        <w:t> GHz</w:t>
      </w:r>
      <w:r w:rsidRPr="009D0DF3">
        <w:t xml:space="preserve"> a la que se atribuyen el SF, el SM, el SRA y el SETS (pasivo) a título primario con igualdad de derechos, y actualizar los números</w:t>
      </w:r>
      <w:r w:rsidRPr="009D0DF3">
        <w:rPr>
          <w:b/>
          <w:bCs/>
        </w:rPr>
        <w:t xml:space="preserve"> 5.138, 5.149, 5.340, 5.564A </w:t>
      </w:r>
      <w:r w:rsidRPr="009D0DF3">
        <w:t xml:space="preserve">y </w:t>
      </w:r>
      <w:r w:rsidRPr="009D0DF3">
        <w:rPr>
          <w:b/>
          <w:bCs/>
        </w:rPr>
        <w:t>5.565</w:t>
      </w:r>
      <w:r w:rsidRPr="009D0DF3">
        <w:t>, según corresponda</w:t>
      </w:r>
      <w:r w:rsidR="00AE04A6" w:rsidRPr="009D0DF3">
        <w:t>,</w:t>
      </w:r>
    </w:p>
    <w:p w14:paraId="4B53C8A2" w14:textId="77777777" w:rsidR="004B386C" w:rsidRPr="009D0DF3" w:rsidRDefault="004B386C" w:rsidP="004B386C">
      <w:pPr>
        <w:pStyle w:val="Call"/>
        <w:rPr>
          <w:rFonts w:eastAsia="MS Mincho"/>
        </w:rPr>
      </w:pPr>
      <w:r w:rsidRPr="009D0DF3">
        <w:rPr>
          <w:iCs/>
        </w:rPr>
        <w:t>alienta a las administraciones</w:t>
      </w:r>
    </w:p>
    <w:p w14:paraId="6844D008" w14:textId="77777777" w:rsidR="004B386C" w:rsidRPr="009D0DF3" w:rsidRDefault="004B386C" w:rsidP="004B386C">
      <w:pPr>
        <w:rPr>
          <w:rFonts w:eastAsia="MS Mincho"/>
        </w:rPr>
      </w:pPr>
      <w:r w:rsidRPr="009D0DF3">
        <w:t>a que participen activamente en los estudios mediante la presentación de contribuciones al Sector de Radiocomunicaciones de la UIT,</w:t>
      </w:r>
    </w:p>
    <w:p w14:paraId="32EDB34D" w14:textId="77777777" w:rsidR="004B386C" w:rsidRPr="009D0DF3" w:rsidRDefault="004B386C" w:rsidP="004B386C">
      <w:pPr>
        <w:pStyle w:val="Call"/>
        <w:rPr>
          <w:rFonts w:eastAsia="MS Mincho"/>
        </w:rPr>
      </w:pPr>
      <w:r w:rsidRPr="009D0DF3">
        <w:rPr>
          <w:iCs/>
        </w:rPr>
        <w:t>encarga al Secretario General</w:t>
      </w:r>
    </w:p>
    <w:p w14:paraId="64045621" w14:textId="77777777" w:rsidR="004B386C" w:rsidRPr="009D0DF3" w:rsidRDefault="004B386C" w:rsidP="002E3249">
      <w:pPr>
        <w:rPr>
          <w:rFonts w:ascii="TimesNewRomanPSMT" w:eastAsia="TimesNewRoman,Italic" w:hAnsi="TimesNewRomanPSMT" w:cs="TimesNewRomanPSMT"/>
        </w:rPr>
      </w:pPr>
      <w:r w:rsidRPr="009D0DF3">
        <w:t>que señale la presente Resolución a la atención de las organizaciones internacionales y regionales interesadas.</w:t>
      </w:r>
    </w:p>
    <w:p w14:paraId="156922EE" w14:textId="40A7A160" w:rsidR="004B386C" w:rsidRPr="009D0DF3" w:rsidRDefault="004B386C" w:rsidP="004B386C">
      <w:pPr>
        <w:pStyle w:val="Reasons"/>
        <w:rPr>
          <w:rFonts w:eastAsiaTheme="minorEastAsia"/>
        </w:rPr>
      </w:pPr>
      <w:r w:rsidRPr="009D0DF3">
        <w:rPr>
          <w:b/>
          <w:bCs/>
        </w:rPr>
        <w:t>Motivos:</w:t>
      </w:r>
      <w:r w:rsidRPr="009D0DF3">
        <w:t xml:space="preserve"> Propuesta de tema para el orden del día preliminar de la CMR-31 a fin de considerar nuevas atribuciones a los servicios fijo, móvil, de radioastronomía y de exploración de la Tierra por satélite (pasivo) en la gama de frecuencias 275</w:t>
      </w:r>
      <w:r w:rsidR="00633D41" w:rsidRPr="009D0DF3">
        <w:noBreakHyphen/>
      </w:r>
      <w:r w:rsidRPr="009D0DF3">
        <w:t>325</w:t>
      </w:r>
      <w:r w:rsidR="00E854F4" w:rsidRPr="009D0DF3">
        <w:t> GHz</w:t>
      </w:r>
      <w:r w:rsidRPr="009D0DF3">
        <w:t>.</w:t>
      </w:r>
    </w:p>
    <w:tbl>
      <w:tblPr>
        <w:tblpPr w:leftFromText="180" w:rightFromText="180" w:vertAnchor="text" w:tblpX="-84" w:tblpY="1"/>
        <w:tblOverlap w:val="never"/>
        <w:tblW w:w="9723" w:type="dxa"/>
        <w:tblLayout w:type="fixed"/>
        <w:tblLook w:val="04A0" w:firstRow="1" w:lastRow="0" w:firstColumn="1" w:lastColumn="0" w:noHBand="0" w:noVBand="1"/>
      </w:tblPr>
      <w:tblGrid>
        <w:gridCol w:w="4897"/>
        <w:gridCol w:w="4826"/>
      </w:tblGrid>
      <w:tr w:rsidR="004B386C" w:rsidRPr="009D0DF3" w14:paraId="78DF59B2" w14:textId="77777777" w:rsidTr="005969DC">
        <w:trPr>
          <w:cantSplit/>
        </w:trPr>
        <w:tc>
          <w:tcPr>
            <w:tcW w:w="9723" w:type="dxa"/>
            <w:gridSpan w:val="2"/>
            <w:hideMark/>
          </w:tcPr>
          <w:p w14:paraId="7D6DD05C" w14:textId="77777777" w:rsidR="004B386C" w:rsidRPr="009D0DF3" w:rsidRDefault="004B386C" w:rsidP="005969DC">
            <w:pPr>
              <w:keepNext/>
              <w:spacing w:before="240"/>
              <w:rPr>
                <w:b/>
                <w:bCs/>
              </w:rPr>
            </w:pPr>
            <w:r w:rsidRPr="009D0DF3">
              <w:rPr>
                <w:b/>
                <w:bCs/>
              </w:rPr>
              <w:t>Asunto: Propuesta de tema para el orden del día de la CMR-27</w:t>
            </w:r>
          </w:p>
        </w:tc>
      </w:tr>
      <w:tr w:rsidR="004B386C" w:rsidRPr="009D0DF3" w14:paraId="0F037578" w14:textId="77777777" w:rsidTr="005969DC">
        <w:trPr>
          <w:cantSplit/>
        </w:trPr>
        <w:tc>
          <w:tcPr>
            <w:tcW w:w="9723" w:type="dxa"/>
            <w:gridSpan w:val="2"/>
            <w:tcBorders>
              <w:top w:val="nil"/>
              <w:left w:val="nil"/>
              <w:bottom w:val="single" w:sz="4" w:space="0" w:color="auto"/>
              <w:right w:val="nil"/>
            </w:tcBorders>
            <w:hideMark/>
          </w:tcPr>
          <w:p w14:paraId="2B8100AB" w14:textId="77777777" w:rsidR="004B386C" w:rsidRPr="009D0DF3" w:rsidRDefault="004B386C" w:rsidP="005969DC">
            <w:pPr>
              <w:keepNext/>
              <w:spacing w:before="240" w:after="120"/>
              <w:rPr>
                <w:b/>
                <w:i/>
                <w:color w:val="000000"/>
              </w:rPr>
            </w:pPr>
            <w:r w:rsidRPr="009D0DF3">
              <w:rPr>
                <w:b/>
                <w:bCs/>
              </w:rPr>
              <w:t>Origen: APT</w:t>
            </w:r>
          </w:p>
        </w:tc>
      </w:tr>
      <w:tr w:rsidR="004B386C" w:rsidRPr="009D0DF3" w14:paraId="2066013E" w14:textId="77777777" w:rsidTr="005969DC">
        <w:trPr>
          <w:cantSplit/>
        </w:trPr>
        <w:tc>
          <w:tcPr>
            <w:tcW w:w="9723" w:type="dxa"/>
            <w:gridSpan w:val="2"/>
            <w:tcBorders>
              <w:top w:val="single" w:sz="4" w:space="0" w:color="auto"/>
              <w:left w:val="nil"/>
              <w:bottom w:val="single" w:sz="4" w:space="0" w:color="auto"/>
              <w:right w:val="nil"/>
            </w:tcBorders>
          </w:tcPr>
          <w:p w14:paraId="12BE2BCD" w14:textId="77777777" w:rsidR="004B386C" w:rsidRPr="009D0DF3" w:rsidRDefault="004B386C" w:rsidP="005969DC">
            <w:pPr>
              <w:keepNext/>
              <w:rPr>
                <w:b/>
                <w:i/>
                <w:color w:val="000000"/>
              </w:rPr>
            </w:pPr>
            <w:r w:rsidRPr="009D0DF3">
              <w:rPr>
                <w:b/>
                <w:bCs/>
                <w:i/>
                <w:iCs/>
              </w:rPr>
              <w:lastRenderedPageBreak/>
              <w:t>Propuesta</w:t>
            </w:r>
            <w:r w:rsidRPr="009D0DF3">
              <w:rPr>
                <w:b/>
                <w:bCs/>
              </w:rPr>
              <w:t>:</w:t>
            </w:r>
          </w:p>
          <w:p w14:paraId="24A31B96" w14:textId="242A4AC0" w:rsidR="004B386C" w:rsidRPr="009D0DF3" w:rsidRDefault="004B386C" w:rsidP="005969DC">
            <w:pPr>
              <w:keepNext/>
              <w:rPr>
                <w:b/>
                <w:i/>
              </w:rPr>
            </w:pPr>
            <w:r w:rsidRPr="009D0DF3">
              <w:rPr>
                <w:i/>
                <w:iCs/>
              </w:rPr>
              <w:t>Considerar nuevas atribuciones a los servicios fijo, móvil, de radioastronomía y de exploración de la Tierra por satélite (pasivo) en la gama de frecuencias 275</w:t>
            </w:r>
            <w:r w:rsidR="00633D41" w:rsidRPr="009D0DF3">
              <w:rPr>
                <w:i/>
                <w:iCs/>
              </w:rPr>
              <w:noBreakHyphen/>
            </w:r>
            <w:r w:rsidRPr="009D0DF3">
              <w:rPr>
                <w:i/>
                <w:iCs/>
              </w:rPr>
              <w:t>325</w:t>
            </w:r>
            <w:r w:rsidR="00E854F4" w:rsidRPr="009D0DF3">
              <w:rPr>
                <w:i/>
                <w:iCs/>
              </w:rPr>
              <w:t> GHz</w:t>
            </w:r>
            <w:r w:rsidRPr="009D0DF3">
              <w:rPr>
                <w:i/>
                <w:iCs/>
              </w:rPr>
              <w:t xml:space="preserve"> a título primario con igualdad de derechos en el Cuadro de atribución de bandas de frecuencias del RR con la consiguiente actualización de los números </w:t>
            </w:r>
            <w:r w:rsidRPr="009D0DF3">
              <w:rPr>
                <w:b/>
                <w:bCs/>
                <w:i/>
                <w:iCs/>
              </w:rPr>
              <w:t>5.138, 5.149, 5.340, 5.564A</w:t>
            </w:r>
            <w:r w:rsidRPr="009D0DF3">
              <w:rPr>
                <w:i/>
                <w:iCs/>
              </w:rPr>
              <w:t xml:space="preserve"> y </w:t>
            </w:r>
            <w:r w:rsidRPr="009D0DF3">
              <w:rPr>
                <w:b/>
                <w:bCs/>
                <w:i/>
                <w:iCs/>
              </w:rPr>
              <w:t>5.565</w:t>
            </w:r>
            <w:r w:rsidRPr="009D0DF3">
              <w:rPr>
                <w:i/>
                <w:iCs/>
              </w:rPr>
              <w:t>, con arreglo a la Resolución</w:t>
            </w:r>
            <w:r w:rsidRPr="009D0DF3">
              <w:rPr>
                <w:b/>
                <w:bCs/>
              </w:rPr>
              <w:t xml:space="preserve"> [ACP-AI10-4] (</w:t>
            </w:r>
            <w:r w:rsidRPr="009D0DF3">
              <w:rPr>
                <w:b/>
                <w:bCs/>
                <w:i/>
                <w:iCs/>
              </w:rPr>
              <w:t>CMR-23</w:t>
            </w:r>
            <w:r w:rsidRPr="009D0DF3">
              <w:rPr>
                <w:b/>
                <w:bCs/>
              </w:rPr>
              <w:t>)</w:t>
            </w:r>
            <w:r w:rsidRPr="009D0DF3">
              <w:t>.</w:t>
            </w:r>
          </w:p>
        </w:tc>
      </w:tr>
      <w:tr w:rsidR="004B386C" w:rsidRPr="009D0DF3" w14:paraId="27C91C46" w14:textId="77777777" w:rsidTr="005969DC">
        <w:trPr>
          <w:cantSplit/>
        </w:trPr>
        <w:tc>
          <w:tcPr>
            <w:tcW w:w="9723" w:type="dxa"/>
            <w:gridSpan w:val="2"/>
            <w:tcBorders>
              <w:top w:val="single" w:sz="4" w:space="0" w:color="auto"/>
              <w:left w:val="nil"/>
              <w:bottom w:val="single" w:sz="4" w:space="0" w:color="auto"/>
              <w:right w:val="nil"/>
            </w:tcBorders>
          </w:tcPr>
          <w:p w14:paraId="044A6066" w14:textId="77777777" w:rsidR="004B386C" w:rsidRPr="009D0DF3" w:rsidRDefault="004B386C" w:rsidP="005969DC">
            <w:pPr>
              <w:keepNext/>
              <w:rPr>
                <w:b/>
                <w:i/>
                <w:color w:val="000000"/>
              </w:rPr>
            </w:pPr>
            <w:r w:rsidRPr="009D0DF3">
              <w:rPr>
                <w:b/>
                <w:bCs/>
                <w:i/>
                <w:iCs/>
              </w:rPr>
              <w:t>Antecedentes/motivos:</w:t>
            </w:r>
          </w:p>
          <w:p w14:paraId="3460D75D" w14:textId="64650DEF" w:rsidR="004B386C" w:rsidRPr="009D0DF3" w:rsidRDefault="004B386C" w:rsidP="005969DC">
            <w:pPr>
              <w:keepNext/>
              <w:spacing w:after="120"/>
              <w:rPr>
                <w:rFonts w:eastAsiaTheme="minorEastAsia"/>
                <w:bCs/>
                <w:iCs/>
                <w:color w:val="000000"/>
              </w:rPr>
            </w:pPr>
            <w:r w:rsidRPr="009D0DF3">
              <w:t>El Grupo de Trabajo (GT) 5A del UIT-R preparó el Informe UIT-R M.2517 sobre la coexistencia entre las aplicaciones del SMT y el SF en la gama de frecuencias 252</w:t>
            </w:r>
            <w:r w:rsidR="00633D41" w:rsidRPr="009D0DF3">
              <w:noBreakHyphen/>
            </w:r>
            <w:r w:rsidRPr="009D0DF3">
              <w:t>296</w:t>
            </w:r>
            <w:r w:rsidR="00E854F4" w:rsidRPr="009D0DF3">
              <w:t> GHz</w:t>
            </w:r>
            <w:r w:rsidRPr="009D0DF3">
              <w:t xml:space="preserve"> y revisó el Informe UIT-R M.2417 sobre las características técnicas y operativas de las aplicaciones del SMT en la gama de frecuencias 275</w:t>
            </w:r>
            <w:r w:rsidR="00633D41" w:rsidRPr="009D0DF3">
              <w:noBreakHyphen/>
            </w:r>
            <w:r w:rsidRPr="009D0DF3">
              <w:t>450</w:t>
            </w:r>
            <w:r w:rsidR="00E854F4" w:rsidRPr="009D0DF3">
              <w:t> GHz</w:t>
            </w:r>
            <w:r w:rsidRPr="009D0DF3">
              <w:t>. El GT 5C también está revisando el Informe UIT-R F.2416 sobre las características técnicas y operativas de las aplicaciones del SF en la gama de frecuencias 275</w:t>
            </w:r>
            <w:r w:rsidR="00633D41" w:rsidRPr="009D0DF3">
              <w:noBreakHyphen/>
            </w:r>
            <w:r w:rsidRPr="009D0DF3">
              <w:t>450</w:t>
            </w:r>
            <w:r w:rsidR="00E854F4" w:rsidRPr="009D0DF3">
              <w:t> GHz</w:t>
            </w:r>
            <w:r w:rsidRPr="009D0DF3">
              <w:t xml:space="preserve">, que también proporciona diagramas de radiación medidos de varias antenas en la gama </w:t>
            </w:r>
            <w:r w:rsidR="005969DC" w:rsidRPr="009D0DF3">
              <w:t>d</w:t>
            </w:r>
            <w:r w:rsidRPr="009D0DF3">
              <w:t>e frecuencias 220</w:t>
            </w:r>
            <w:r w:rsidR="00633D41" w:rsidRPr="009D0DF3">
              <w:noBreakHyphen/>
            </w:r>
            <w:r w:rsidRPr="009D0DF3">
              <w:t>500</w:t>
            </w:r>
            <w:r w:rsidR="00E854F4" w:rsidRPr="009D0DF3">
              <w:t> GHz</w:t>
            </w:r>
            <w:r w:rsidRPr="009D0DF3">
              <w:t>. El GT 5D elaboró un nuevo Informe UIT-R M.2516 sobre las futuras tendencias tecnológicas de los sistemas de las telecomunicaciones móviles internacionales (IMT) terrenales para 2030 y en adelante, en que las comunicaciones en THz se consideran una de las tecnologías para mejorar la interfaz radioeléctrica de los futuros sistemas IMT. El GT 1A actualizó el Informe UIT-R SM.2352 sobre las tendencias tecnológicas de las aplicaciones de los servicios activos en la gama de frecuencias 275</w:t>
            </w:r>
            <w:r w:rsidR="00633D41" w:rsidRPr="009D0DF3">
              <w:noBreakHyphen/>
            </w:r>
            <w:r w:rsidRPr="009D0DF3">
              <w:t>3</w:t>
            </w:r>
            <w:r w:rsidR="00633D41" w:rsidRPr="009D0DF3">
              <w:t> </w:t>
            </w:r>
            <w:r w:rsidRPr="009D0DF3">
              <w:t>000</w:t>
            </w:r>
            <w:r w:rsidR="00E854F4" w:rsidRPr="009D0DF3">
              <w:t> GHz</w:t>
            </w:r>
            <w:r w:rsidRPr="009D0DF3">
              <w:t>, y llevó a cabo los estudios de compartición y compatibilidad entre las aplicaciones del SMT/SF y el servicio pasivo en la gama de frecuencias 275</w:t>
            </w:r>
            <w:r w:rsidR="00633D41" w:rsidRPr="009D0DF3">
              <w:noBreakHyphen/>
            </w:r>
            <w:r w:rsidRPr="009D0DF3">
              <w:t>450</w:t>
            </w:r>
            <w:r w:rsidR="00E854F4" w:rsidRPr="009D0DF3">
              <w:t> GHz</w:t>
            </w:r>
            <w:r w:rsidRPr="009D0DF3">
              <w:t xml:space="preserve"> con arreglo al punto 1.15 del orden del día de la CMR-19. El GT 7C elaboró la Recomendación UIT-R RS.2017 sobre los criterios de calidad de interferencia para la teledetección pasiva por satélite. El GT 7D elaboró la Recomendación UIT-R RA.769 sobre los criterios de protección utilizados para las mediciones radioastronómicas hasta 275</w:t>
            </w:r>
            <w:r w:rsidR="00E854F4" w:rsidRPr="009D0DF3">
              <w:t> GHz</w:t>
            </w:r>
            <w:r w:rsidRPr="009D0DF3">
              <w:t>, y los parámetros en la gama de frecuencias 275</w:t>
            </w:r>
            <w:r w:rsidR="00633D41" w:rsidRPr="009D0DF3">
              <w:noBreakHyphen/>
            </w:r>
            <w:r w:rsidRPr="009D0DF3">
              <w:t>3</w:t>
            </w:r>
            <w:r w:rsidR="00633D41" w:rsidRPr="009D0DF3">
              <w:t> </w:t>
            </w:r>
            <w:r w:rsidRPr="009D0DF3">
              <w:t>000</w:t>
            </w:r>
            <w:r w:rsidR="00E854F4" w:rsidRPr="009D0DF3">
              <w:t> GHz</w:t>
            </w:r>
            <w:r w:rsidRPr="009D0DF3">
              <w:t xml:space="preserve"> se presentan en el Informe UIT-R RA.2189. Por consiguiente, los Grupos de Trabajo del UIT-R han estudiado varias cuestiones del espectro en la banda de terahercios respecto de los servicios activos y pasivos, y han publicado muchos Informes del UIT-R para proporcionar información sobre dicho espectro al futuro punto del orden del día de la correspondiente CMR</w:t>
            </w:r>
            <w:r w:rsidR="00631522" w:rsidRPr="009D0DF3">
              <w:t>.</w:t>
            </w:r>
          </w:p>
          <w:p w14:paraId="0232C801" w14:textId="0FC699F7" w:rsidR="004B386C" w:rsidRPr="009D0DF3" w:rsidRDefault="00E408F6" w:rsidP="005969DC">
            <w:pPr>
              <w:rPr>
                <w:rFonts w:eastAsia="MS Mincho"/>
              </w:rPr>
            </w:pPr>
            <w:r w:rsidRPr="009D0DF3">
              <w:t xml:space="preserve">La </w:t>
            </w:r>
            <w:r w:rsidR="004B386C" w:rsidRPr="009D0DF3">
              <w:t>primera norma internacional que utiliza la gama de frecuencias 252</w:t>
            </w:r>
            <w:r w:rsidR="00633D41" w:rsidRPr="009D0DF3">
              <w:noBreakHyphen/>
            </w:r>
            <w:r w:rsidR="004B386C" w:rsidRPr="009D0DF3">
              <w:t>325</w:t>
            </w:r>
            <w:r w:rsidR="00E854F4" w:rsidRPr="009D0DF3">
              <w:t> GHz</w:t>
            </w:r>
            <w:r w:rsidR="004B386C" w:rsidRPr="009D0DF3">
              <w:t xml:space="preserve"> se publicó como la norma IEEE 802 y esta da soporte a los sistemas con anchos de banda de canal comprendidos entre 2,16</w:t>
            </w:r>
            <w:r w:rsidR="00E854F4" w:rsidRPr="009D0DF3">
              <w:t> GHz</w:t>
            </w:r>
            <w:r w:rsidR="004B386C" w:rsidRPr="009D0DF3">
              <w:t xml:space="preserve"> y 69,12</w:t>
            </w:r>
            <w:r w:rsidR="00E854F4" w:rsidRPr="009D0DF3">
              <w:t> GHz</w:t>
            </w:r>
            <w:r w:rsidR="004B386C" w:rsidRPr="009D0DF3">
              <w:t>. Las aplicaciones soportadas por esta norma son enlaces inalámbricos para las comunicaciones intra-dispositivos (por ejemplo, las comunicaciones entre circuitos impresos), las comunicaciones de proximidad inmediata, los centros de datos inalámbricos y los enlaces de retroceso/conexión frontal, que corresponden a las aplicaciones del SF y el SM. Debido a la utilización mundial de esos dispositivos en un futuro próximo, se espera que se establezca el Cuadro de atribución de bandas de frecuencias en la gama de frecuencias 275</w:t>
            </w:r>
            <w:r w:rsidR="0074775D" w:rsidRPr="009D0DF3">
              <w:noBreakHyphen/>
            </w:r>
            <w:r w:rsidR="004B386C" w:rsidRPr="009D0DF3">
              <w:t>325</w:t>
            </w:r>
            <w:r w:rsidR="00E854F4" w:rsidRPr="009D0DF3">
              <w:t> GHz</w:t>
            </w:r>
            <w:r w:rsidR="004B386C" w:rsidRPr="009D0DF3">
              <w:t xml:space="preserve"> a fin de garantizar la coexistencia del SF y el SM con otros servicios activos y pasivos.</w:t>
            </w:r>
          </w:p>
          <w:p w14:paraId="712F9132" w14:textId="6BFDF877" w:rsidR="004B386C" w:rsidRPr="009D0DF3" w:rsidRDefault="004B386C" w:rsidP="005969DC">
            <w:r w:rsidRPr="009D0DF3">
              <w:t>En la gama de frecuencias específica 275</w:t>
            </w:r>
            <w:r w:rsidR="00633D41" w:rsidRPr="009D0DF3">
              <w:noBreakHyphen/>
            </w:r>
            <w:r w:rsidRPr="009D0DF3">
              <w:t>325</w:t>
            </w:r>
            <w:r w:rsidR="00E854F4" w:rsidRPr="009D0DF3">
              <w:t> GHz</w:t>
            </w:r>
            <w:r w:rsidRPr="009D0DF3">
              <w:t>, las bandas de frecuencias 275</w:t>
            </w:r>
            <w:r w:rsidR="00633D41" w:rsidRPr="009D0DF3">
              <w:noBreakHyphen/>
            </w:r>
            <w:r w:rsidRPr="009D0DF3">
              <w:t>286</w:t>
            </w:r>
            <w:r w:rsidR="00E854F4" w:rsidRPr="009D0DF3">
              <w:t> GHz</w:t>
            </w:r>
            <w:r w:rsidRPr="009D0DF3">
              <w:t>, 296</w:t>
            </w:r>
            <w:r w:rsidR="00633D41" w:rsidRPr="009D0DF3">
              <w:noBreakHyphen/>
            </w:r>
            <w:r w:rsidRPr="009D0DF3">
              <w:t>306</w:t>
            </w:r>
            <w:r w:rsidR="00E854F4" w:rsidRPr="009D0DF3">
              <w:t> GHz</w:t>
            </w:r>
            <w:r w:rsidRPr="009D0DF3">
              <w:t xml:space="preserve"> y 313</w:t>
            </w:r>
            <w:r w:rsidR="00633D41" w:rsidRPr="009D0DF3">
              <w:noBreakHyphen/>
            </w:r>
            <w:r w:rsidRPr="009D0DF3">
              <w:t>325 (356)</w:t>
            </w:r>
            <w:r w:rsidR="00E854F4" w:rsidRPr="009D0DF3">
              <w:t> GHz</w:t>
            </w:r>
            <w:r w:rsidRPr="009D0DF3">
              <w:t xml:space="preserve"> están identificadas para su utilización por las administraciones para las aplicaciones del SETS (pasivo) y el SIE (pasivo), y la banda de frecuencias 275</w:t>
            </w:r>
            <w:r w:rsidR="0074775D" w:rsidRPr="009D0DF3">
              <w:noBreakHyphen/>
            </w:r>
            <w:r w:rsidRPr="009D0DF3">
              <w:t>323</w:t>
            </w:r>
            <w:r w:rsidR="00E854F4" w:rsidRPr="009D0DF3">
              <w:t> GHz</w:t>
            </w:r>
            <w:r w:rsidRPr="009D0DF3">
              <w:t xml:space="preserve"> está identificada para las aplicaciones del SRA (véase el número </w:t>
            </w:r>
            <w:r w:rsidRPr="009D0DF3">
              <w:rPr>
                <w:b/>
                <w:bCs/>
              </w:rPr>
              <w:t xml:space="preserve">5.565 </w:t>
            </w:r>
            <w:r w:rsidRPr="009D0DF3">
              <w:t>del RR). Las bandas de frecuencias 275</w:t>
            </w:r>
            <w:r w:rsidR="0074775D" w:rsidRPr="009D0DF3">
              <w:noBreakHyphen/>
            </w:r>
            <w:r w:rsidRPr="009D0DF3">
              <w:t>296</w:t>
            </w:r>
            <w:r w:rsidR="00E854F4" w:rsidRPr="009D0DF3">
              <w:t> GHz</w:t>
            </w:r>
            <w:r w:rsidRPr="009D0DF3">
              <w:t>, 306</w:t>
            </w:r>
            <w:r w:rsidR="0074775D" w:rsidRPr="009D0DF3">
              <w:noBreakHyphen/>
            </w:r>
            <w:r w:rsidRPr="009D0DF3">
              <w:t>313</w:t>
            </w:r>
            <w:r w:rsidR="00E854F4" w:rsidRPr="009D0DF3">
              <w:t> GHz</w:t>
            </w:r>
            <w:r w:rsidRPr="009D0DF3">
              <w:t xml:space="preserve"> y 318</w:t>
            </w:r>
            <w:r w:rsidR="0074775D" w:rsidRPr="009D0DF3">
              <w:noBreakHyphen/>
            </w:r>
            <w:r w:rsidRPr="009D0DF3">
              <w:t>325</w:t>
            </w:r>
            <w:r w:rsidR="0074775D" w:rsidRPr="009D0DF3">
              <w:t> </w:t>
            </w:r>
            <w:r w:rsidRPr="009D0DF3">
              <w:t>(333)</w:t>
            </w:r>
            <w:r w:rsidR="00E854F4" w:rsidRPr="009D0DF3">
              <w:t> GHz</w:t>
            </w:r>
            <w:r w:rsidRPr="009D0DF3">
              <w:t xml:space="preserve"> están identificadas para las aplicaciones del SF y el SMT (véase el número </w:t>
            </w:r>
            <w:r w:rsidRPr="009D0DF3">
              <w:rPr>
                <w:b/>
                <w:bCs/>
              </w:rPr>
              <w:t xml:space="preserve">5.546A </w:t>
            </w:r>
            <w:r w:rsidRPr="009D0DF3">
              <w:t xml:space="preserve">del RR). Podrían identificarse bandas de frecuencias en la gama de frecuencias específica para las aplicaciones del servicio de radiolocalización (SRL), si la CMR-23 aprueba el punto 2.1 del orden del día preliminar de la CMR-27. La utilización en la nota de la expresión </w:t>
            </w:r>
            <w:r w:rsidR="009D0DF3" w:rsidRPr="009D0DF3">
              <w:t>«</w:t>
            </w:r>
            <w:r w:rsidRPr="009D0DF3">
              <w:t>identificadas</w:t>
            </w:r>
            <w:r w:rsidR="009D0DF3" w:rsidRPr="009D0DF3">
              <w:t>»</w:t>
            </w:r>
            <w:r w:rsidRPr="009D0DF3">
              <w:t xml:space="preserve"> solo expresa el interés de </w:t>
            </w:r>
            <w:r w:rsidRPr="009D0DF3">
              <w:lastRenderedPageBreak/>
              <w:t>algunas administraciones por la utilización futura y actual de esas bandas para las aplicaciones específicas. A fin de proteger a los servicios pasivos de las interferencias perjudiciales causadas por los servicios activos y lograr que los servicios activos coexistan, sería necesario atribuir nuevas bandas de frecuencias a los servicios móvil, fijo, de radioastronomía y SETS (pasivo) en la gama de frecuencias 275</w:t>
            </w:r>
            <w:r w:rsidR="0074775D" w:rsidRPr="009D0DF3">
              <w:noBreakHyphen/>
            </w:r>
            <w:r w:rsidRPr="009D0DF3">
              <w:t>325</w:t>
            </w:r>
            <w:r w:rsidR="00E854F4" w:rsidRPr="009D0DF3">
              <w:t> GHz</w:t>
            </w:r>
            <w:r w:rsidRPr="009D0DF3">
              <w:t xml:space="preserve"> con la consiguiente actualización de los números </w:t>
            </w:r>
            <w:r w:rsidRPr="009D0DF3">
              <w:rPr>
                <w:b/>
                <w:bCs/>
              </w:rPr>
              <w:t xml:space="preserve">5.138, 5.149, 5.340, 5.564A </w:t>
            </w:r>
            <w:r w:rsidRPr="009D0DF3">
              <w:t xml:space="preserve">y </w:t>
            </w:r>
            <w:r w:rsidRPr="009D0DF3">
              <w:rPr>
                <w:b/>
                <w:bCs/>
              </w:rPr>
              <w:t>5.565</w:t>
            </w:r>
            <w:r w:rsidRPr="009D0DF3">
              <w:t xml:space="preserve"> del RR.</w:t>
            </w:r>
          </w:p>
          <w:p w14:paraId="48E22C45" w14:textId="3468CB73" w:rsidR="004B386C" w:rsidRPr="009D0DF3" w:rsidRDefault="004B386C" w:rsidP="005969DC">
            <w:pPr>
              <w:keepNext/>
              <w:rPr>
                <w:b/>
                <w:i/>
              </w:rPr>
            </w:pPr>
            <w:r w:rsidRPr="009D0DF3">
              <w:t>Teniendo en cuenta los antecedentes expuestos, se propone considerar nuevas atribuciones a los servicios fijo, móvil, de radioastronomía y SETS (pasivo) a título primario en la gama de frecuencias 275</w:t>
            </w:r>
            <w:r w:rsidR="0074775D" w:rsidRPr="009D0DF3">
              <w:noBreakHyphen/>
            </w:r>
            <w:r w:rsidRPr="009D0DF3">
              <w:t>325</w:t>
            </w:r>
            <w:r w:rsidR="00E854F4" w:rsidRPr="009D0DF3">
              <w:t> GHz</w:t>
            </w:r>
            <w:r w:rsidRPr="009D0DF3">
              <w:t xml:space="preserve"> en el Cuadro de atribución de bandas de frecuencias del RR con la consiguiente actualización de los números </w:t>
            </w:r>
            <w:r w:rsidRPr="009D0DF3">
              <w:rPr>
                <w:b/>
                <w:bCs/>
              </w:rPr>
              <w:t>5.138, 5.149, 5.340, 5.564A y 5.565</w:t>
            </w:r>
            <w:r w:rsidRPr="009D0DF3">
              <w:t xml:space="preserve"> del RR</w:t>
            </w:r>
            <w:r w:rsidR="00631522" w:rsidRPr="009D0DF3">
              <w:t>.</w:t>
            </w:r>
          </w:p>
        </w:tc>
      </w:tr>
      <w:tr w:rsidR="004B386C" w:rsidRPr="009D0DF3" w14:paraId="4F3ACF1E" w14:textId="77777777" w:rsidTr="005969DC">
        <w:trPr>
          <w:cantSplit/>
        </w:trPr>
        <w:tc>
          <w:tcPr>
            <w:tcW w:w="9723" w:type="dxa"/>
            <w:gridSpan w:val="2"/>
            <w:tcBorders>
              <w:top w:val="single" w:sz="4" w:space="0" w:color="auto"/>
              <w:left w:val="nil"/>
              <w:bottom w:val="single" w:sz="4" w:space="0" w:color="auto"/>
              <w:right w:val="nil"/>
            </w:tcBorders>
          </w:tcPr>
          <w:p w14:paraId="694E6EA9" w14:textId="77777777" w:rsidR="004B386C" w:rsidRPr="009D0DF3" w:rsidRDefault="004B386C" w:rsidP="005969DC">
            <w:pPr>
              <w:keepNext/>
              <w:rPr>
                <w:b/>
                <w:i/>
              </w:rPr>
            </w:pPr>
            <w:r w:rsidRPr="009D0DF3">
              <w:rPr>
                <w:b/>
                <w:bCs/>
                <w:i/>
                <w:iCs/>
              </w:rPr>
              <w:lastRenderedPageBreak/>
              <w:t>Servicios de radiocomunicación en cuestión:</w:t>
            </w:r>
          </w:p>
          <w:p w14:paraId="00F8434F" w14:textId="617ABCEA" w:rsidR="004B386C" w:rsidRPr="009D0DF3" w:rsidRDefault="004B386C" w:rsidP="005969DC">
            <w:pPr>
              <w:keepNext/>
              <w:rPr>
                <w:b/>
                <w:i/>
              </w:rPr>
            </w:pPr>
            <w:r w:rsidRPr="009D0DF3">
              <w:t>Se identifican algunas bandas de frecuencias para su utilización por las administraciones para las aplicaciones del SMT, el SF, el SRA y el SETS (pasivo) en la gama de frecuencias 275</w:t>
            </w:r>
            <w:r w:rsidR="0074775D" w:rsidRPr="009D0DF3">
              <w:noBreakHyphen/>
            </w:r>
            <w:r w:rsidRPr="009D0DF3">
              <w:t>325</w:t>
            </w:r>
            <w:r w:rsidR="00E854F4" w:rsidRPr="009D0DF3">
              <w:t> GHz</w:t>
            </w:r>
            <w:r w:rsidRPr="009D0DF3">
              <w:t>.</w:t>
            </w:r>
          </w:p>
        </w:tc>
      </w:tr>
      <w:tr w:rsidR="004B386C" w:rsidRPr="009D0DF3" w14:paraId="7D3614D2" w14:textId="77777777" w:rsidTr="005969DC">
        <w:trPr>
          <w:cantSplit/>
        </w:trPr>
        <w:tc>
          <w:tcPr>
            <w:tcW w:w="9723" w:type="dxa"/>
            <w:gridSpan w:val="2"/>
            <w:tcBorders>
              <w:top w:val="single" w:sz="4" w:space="0" w:color="auto"/>
              <w:left w:val="nil"/>
              <w:bottom w:val="single" w:sz="4" w:space="0" w:color="auto"/>
              <w:right w:val="nil"/>
            </w:tcBorders>
          </w:tcPr>
          <w:p w14:paraId="1E288C31" w14:textId="77777777" w:rsidR="004B386C" w:rsidRPr="009D0DF3" w:rsidRDefault="004B386C" w:rsidP="005969DC">
            <w:pPr>
              <w:keepNext/>
              <w:rPr>
                <w:b/>
                <w:i/>
              </w:rPr>
            </w:pPr>
            <w:r w:rsidRPr="009D0DF3">
              <w:rPr>
                <w:b/>
                <w:bCs/>
                <w:i/>
                <w:iCs/>
              </w:rPr>
              <w:t>Indicación de posibles dificultades:</w:t>
            </w:r>
          </w:p>
          <w:p w14:paraId="1496EE06" w14:textId="77777777" w:rsidR="004B386C" w:rsidRPr="009D0DF3" w:rsidRDefault="004B386C" w:rsidP="005969DC">
            <w:pPr>
              <w:keepNext/>
              <w:rPr>
                <w:b/>
                <w:i/>
              </w:rPr>
            </w:pPr>
            <w:r w:rsidRPr="009D0DF3">
              <w:t>Estudios de compartición y compatibilidad entre los servicios activos y pasivos, y estudios de coexistencia entre los servicios activos.</w:t>
            </w:r>
          </w:p>
        </w:tc>
      </w:tr>
      <w:tr w:rsidR="004B386C" w:rsidRPr="009D0DF3" w14:paraId="5A642534" w14:textId="77777777" w:rsidTr="005969DC">
        <w:trPr>
          <w:cantSplit/>
        </w:trPr>
        <w:tc>
          <w:tcPr>
            <w:tcW w:w="9723" w:type="dxa"/>
            <w:gridSpan w:val="2"/>
            <w:tcBorders>
              <w:top w:val="single" w:sz="4" w:space="0" w:color="auto"/>
              <w:left w:val="nil"/>
              <w:bottom w:val="single" w:sz="4" w:space="0" w:color="auto"/>
              <w:right w:val="nil"/>
            </w:tcBorders>
          </w:tcPr>
          <w:p w14:paraId="1EC9C8C8" w14:textId="77777777" w:rsidR="004B386C" w:rsidRPr="009D0DF3" w:rsidRDefault="004B386C" w:rsidP="005969DC">
            <w:pPr>
              <w:keepNext/>
              <w:rPr>
                <w:b/>
                <w:i/>
              </w:rPr>
            </w:pPr>
            <w:r w:rsidRPr="009D0DF3">
              <w:rPr>
                <w:b/>
                <w:bCs/>
                <w:i/>
                <w:iCs/>
              </w:rPr>
              <w:t>Estudios previos o en curso sobre el tema:</w:t>
            </w:r>
          </w:p>
          <w:p w14:paraId="3E286A50" w14:textId="77777777" w:rsidR="004B386C" w:rsidRPr="009D0DF3" w:rsidRDefault="004B386C" w:rsidP="005969DC">
            <w:pPr>
              <w:keepNext/>
              <w:spacing w:after="50"/>
              <w:rPr>
                <w:rFonts w:eastAsiaTheme="minorEastAsia"/>
                <w:bCs/>
                <w:iCs/>
              </w:rPr>
            </w:pPr>
            <w:r w:rsidRPr="009D0DF3">
              <w:t>Recomendaciones UIT-R F.699, RA.314, RA.769 y RS.2017</w:t>
            </w:r>
          </w:p>
          <w:p w14:paraId="2F8347BF" w14:textId="24E2A3DE" w:rsidR="004B386C" w:rsidRPr="009D0DF3" w:rsidRDefault="004B386C" w:rsidP="005969DC">
            <w:pPr>
              <w:keepNext/>
              <w:rPr>
                <w:b/>
                <w:i/>
              </w:rPr>
            </w:pPr>
            <w:r w:rsidRPr="009D0DF3">
              <w:t>Informes UIT-R F.2416, M.2417, M.2516, M.2517, RA.2189, RS.2194, RS.2431, SM.2352, SM.2450, M.[IMT.ABOVE 100</w:t>
            </w:r>
            <w:r w:rsidR="00E854F4" w:rsidRPr="009D0DF3">
              <w:t> GHz</w:t>
            </w:r>
            <w:r w:rsidRPr="009D0DF3">
              <w:t>]</w:t>
            </w:r>
          </w:p>
        </w:tc>
      </w:tr>
      <w:tr w:rsidR="004B386C" w:rsidRPr="009D0DF3" w14:paraId="3255836F" w14:textId="77777777" w:rsidTr="005969DC">
        <w:trPr>
          <w:cantSplit/>
        </w:trPr>
        <w:tc>
          <w:tcPr>
            <w:tcW w:w="4897" w:type="dxa"/>
            <w:tcBorders>
              <w:top w:val="single" w:sz="4" w:space="0" w:color="auto"/>
              <w:left w:val="nil"/>
              <w:bottom w:val="single" w:sz="4" w:space="0" w:color="auto"/>
              <w:right w:val="single" w:sz="4" w:space="0" w:color="auto"/>
            </w:tcBorders>
          </w:tcPr>
          <w:p w14:paraId="4EF42C48" w14:textId="77777777" w:rsidR="004B386C" w:rsidRPr="009D0DF3" w:rsidRDefault="004B386C" w:rsidP="005969DC">
            <w:pPr>
              <w:keepNext/>
              <w:keepLines/>
              <w:rPr>
                <w:b/>
                <w:i/>
                <w:color w:val="000000"/>
              </w:rPr>
            </w:pPr>
            <w:r w:rsidRPr="009D0DF3">
              <w:rPr>
                <w:b/>
                <w:bCs/>
                <w:i/>
                <w:iCs/>
              </w:rPr>
              <w:t>Los estudios serán realizados por:</w:t>
            </w:r>
          </w:p>
          <w:p w14:paraId="0853B1AF" w14:textId="77777777" w:rsidR="004B386C" w:rsidRPr="009D0DF3" w:rsidRDefault="004B386C" w:rsidP="005969DC">
            <w:pPr>
              <w:keepNext/>
              <w:keepLines/>
              <w:rPr>
                <w:b/>
                <w:i/>
                <w:color w:val="000000"/>
              </w:rPr>
            </w:pPr>
            <w:r w:rsidRPr="009D0DF3">
              <w:t>GT 1A del UIT-R</w:t>
            </w:r>
          </w:p>
        </w:tc>
        <w:tc>
          <w:tcPr>
            <w:tcW w:w="4826" w:type="dxa"/>
            <w:tcBorders>
              <w:top w:val="single" w:sz="4" w:space="0" w:color="auto"/>
              <w:left w:val="single" w:sz="4" w:space="0" w:color="auto"/>
              <w:bottom w:val="single" w:sz="4" w:space="0" w:color="auto"/>
              <w:right w:val="nil"/>
            </w:tcBorders>
            <w:hideMark/>
          </w:tcPr>
          <w:p w14:paraId="0DD42CCB" w14:textId="77777777" w:rsidR="004B386C" w:rsidRPr="009D0DF3" w:rsidRDefault="004B386C" w:rsidP="005969DC">
            <w:pPr>
              <w:keepNext/>
              <w:keepLines/>
              <w:rPr>
                <w:b/>
                <w:iCs/>
                <w:color w:val="000000"/>
              </w:rPr>
            </w:pPr>
            <w:r w:rsidRPr="009D0DF3">
              <w:rPr>
                <w:b/>
                <w:bCs/>
                <w:i/>
                <w:iCs/>
              </w:rPr>
              <w:t>con la participación de:</w:t>
            </w:r>
          </w:p>
          <w:p w14:paraId="1FC70D4A" w14:textId="01E8AE7C" w:rsidR="004B386C" w:rsidRPr="009D0DF3" w:rsidRDefault="004B386C" w:rsidP="005969DC">
            <w:pPr>
              <w:keepNext/>
              <w:keepLines/>
              <w:rPr>
                <w:b/>
                <w:i/>
                <w:color w:val="000000"/>
              </w:rPr>
            </w:pPr>
            <w:r w:rsidRPr="009D0DF3">
              <w:t>Administraciones y Miembros del Sector UIT</w:t>
            </w:r>
            <w:r w:rsidR="00631522" w:rsidRPr="009D0DF3">
              <w:noBreakHyphen/>
            </w:r>
            <w:r w:rsidRPr="009D0DF3">
              <w:t>R</w:t>
            </w:r>
          </w:p>
        </w:tc>
      </w:tr>
      <w:tr w:rsidR="004B386C" w:rsidRPr="009D0DF3" w14:paraId="3898FC9A" w14:textId="77777777" w:rsidTr="005969DC">
        <w:trPr>
          <w:cantSplit/>
        </w:trPr>
        <w:tc>
          <w:tcPr>
            <w:tcW w:w="9723" w:type="dxa"/>
            <w:gridSpan w:val="2"/>
            <w:tcBorders>
              <w:top w:val="single" w:sz="4" w:space="0" w:color="auto"/>
              <w:left w:val="nil"/>
              <w:bottom w:val="single" w:sz="4" w:space="0" w:color="auto"/>
              <w:right w:val="nil"/>
            </w:tcBorders>
          </w:tcPr>
          <w:p w14:paraId="15A011F8" w14:textId="77777777" w:rsidR="004B386C" w:rsidRPr="009D0DF3" w:rsidRDefault="004B386C" w:rsidP="005969DC">
            <w:pPr>
              <w:keepNext/>
              <w:keepLines/>
              <w:rPr>
                <w:b/>
                <w:i/>
                <w:color w:val="000000"/>
              </w:rPr>
            </w:pPr>
            <w:r w:rsidRPr="009D0DF3">
              <w:rPr>
                <w:b/>
                <w:bCs/>
                <w:i/>
                <w:iCs/>
              </w:rPr>
              <w:t>Comisiones de Estudio del UIT-R interesadas:</w:t>
            </w:r>
          </w:p>
          <w:p w14:paraId="38DE0600" w14:textId="77777777" w:rsidR="004B386C" w:rsidRPr="009D0DF3" w:rsidRDefault="004B386C" w:rsidP="005969DC">
            <w:pPr>
              <w:keepNext/>
              <w:keepLines/>
              <w:rPr>
                <w:b/>
                <w:i/>
              </w:rPr>
            </w:pPr>
            <w:r w:rsidRPr="009D0DF3">
              <w:t>CE 3, CE 5 y CE 7</w:t>
            </w:r>
          </w:p>
        </w:tc>
      </w:tr>
      <w:tr w:rsidR="004B386C" w:rsidRPr="009D0DF3" w14:paraId="1AC85C63" w14:textId="77777777" w:rsidTr="005969DC">
        <w:trPr>
          <w:cantSplit/>
        </w:trPr>
        <w:tc>
          <w:tcPr>
            <w:tcW w:w="9723" w:type="dxa"/>
            <w:gridSpan w:val="2"/>
            <w:tcBorders>
              <w:top w:val="single" w:sz="4" w:space="0" w:color="auto"/>
              <w:left w:val="nil"/>
              <w:bottom w:val="single" w:sz="4" w:space="0" w:color="auto"/>
              <w:right w:val="nil"/>
            </w:tcBorders>
          </w:tcPr>
          <w:p w14:paraId="601F682D" w14:textId="5AED32F7" w:rsidR="004B386C" w:rsidRPr="009D0DF3" w:rsidRDefault="004B386C" w:rsidP="005969DC">
            <w:pPr>
              <w:keepNext/>
              <w:rPr>
                <w:b/>
                <w:i/>
              </w:rPr>
            </w:pPr>
            <w:r w:rsidRPr="009D0DF3">
              <w:rPr>
                <w:b/>
                <w:bCs/>
                <w:i/>
                <w:iCs/>
              </w:rPr>
              <w:t>Consecuencias en los recursos de la UIT, incluidas las implicaciones financieras</w:t>
            </w:r>
            <w:r w:rsidR="009D0DF3" w:rsidRPr="009D0DF3">
              <w:rPr>
                <w:b/>
                <w:bCs/>
                <w:i/>
                <w:iCs/>
              </w:rPr>
              <w:br/>
            </w:r>
            <w:r w:rsidRPr="009D0DF3">
              <w:rPr>
                <w:b/>
                <w:bCs/>
                <w:i/>
                <w:iCs/>
              </w:rPr>
              <w:t>(véase el CV126):</w:t>
            </w:r>
          </w:p>
          <w:p w14:paraId="2FEC6416" w14:textId="59F19A74" w:rsidR="004B386C" w:rsidRPr="009D0DF3" w:rsidRDefault="004B386C" w:rsidP="005969DC">
            <w:pPr>
              <w:keepNext/>
              <w:rPr>
                <w:b/>
                <w:i/>
              </w:rPr>
            </w:pPr>
            <w:r w:rsidRPr="009D0DF3">
              <w:t>Este punto del orden del día se estudiará siguiendo los procedimientos habituales y dentro del presupuesto planificado del UIT-R. No se prevé ningún costo adicional.</w:t>
            </w:r>
          </w:p>
        </w:tc>
      </w:tr>
      <w:tr w:rsidR="004B386C" w:rsidRPr="009D0DF3" w14:paraId="213674F8" w14:textId="77777777" w:rsidTr="005969DC">
        <w:trPr>
          <w:cantSplit/>
        </w:trPr>
        <w:tc>
          <w:tcPr>
            <w:tcW w:w="4897" w:type="dxa"/>
            <w:tcBorders>
              <w:top w:val="single" w:sz="4" w:space="0" w:color="auto"/>
              <w:left w:val="nil"/>
              <w:bottom w:val="single" w:sz="4" w:space="0" w:color="auto"/>
              <w:right w:val="nil"/>
            </w:tcBorders>
            <w:hideMark/>
          </w:tcPr>
          <w:p w14:paraId="138D04E1" w14:textId="59FCB22F" w:rsidR="004B386C" w:rsidRPr="009D0DF3" w:rsidRDefault="004B386C" w:rsidP="005969DC">
            <w:pPr>
              <w:keepNext/>
              <w:rPr>
                <w:b/>
                <w:iCs/>
              </w:rPr>
            </w:pPr>
            <w:r w:rsidRPr="009D0DF3">
              <w:rPr>
                <w:b/>
                <w:bCs/>
                <w:i/>
                <w:iCs/>
              </w:rPr>
              <w:t xml:space="preserve">Propuesta regional común: </w:t>
            </w:r>
            <w:r w:rsidRPr="009D0DF3">
              <w:t>Sí/No</w:t>
            </w:r>
          </w:p>
        </w:tc>
        <w:tc>
          <w:tcPr>
            <w:tcW w:w="4826" w:type="dxa"/>
            <w:tcBorders>
              <w:top w:val="single" w:sz="4" w:space="0" w:color="auto"/>
              <w:left w:val="nil"/>
              <w:bottom w:val="single" w:sz="4" w:space="0" w:color="auto"/>
              <w:right w:val="nil"/>
            </w:tcBorders>
          </w:tcPr>
          <w:p w14:paraId="2400E715" w14:textId="6C6C3DA6" w:rsidR="004B386C" w:rsidRPr="009D0DF3" w:rsidRDefault="004B386C" w:rsidP="005969DC">
            <w:pPr>
              <w:keepNext/>
              <w:rPr>
                <w:b/>
                <w:iCs/>
              </w:rPr>
            </w:pPr>
            <w:r w:rsidRPr="009D0DF3">
              <w:rPr>
                <w:b/>
                <w:bCs/>
                <w:i/>
                <w:iCs/>
              </w:rPr>
              <w:t xml:space="preserve">Propuesta presentada por más de un país: </w:t>
            </w:r>
            <w:r w:rsidRPr="009D0DF3">
              <w:t>Sí/No</w:t>
            </w:r>
          </w:p>
          <w:p w14:paraId="51ADE513" w14:textId="77777777" w:rsidR="004B386C" w:rsidRPr="009D0DF3" w:rsidRDefault="004B386C" w:rsidP="005969DC">
            <w:pPr>
              <w:keepNext/>
              <w:rPr>
                <w:b/>
                <w:i/>
              </w:rPr>
            </w:pPr>
            <w:r w:rsidRPr="009D0DF3">
              <w:rPr>
                <w:b/>
                <w:bCs/>
                <w:i/>
                <w:iCs/>
              </w:rPr>
              <w:t>Número de países:</w:t>
            </w:r>
          </w:p>
          <w:p w14:paraId="1739D894" w14:textId="77777777" w:rsidR="004B386C" w:rsidRPr="009D0DF3" w:rsidRDefault="004B386C" w:rsidP="005969DC">
            <w:pPr>
              <w:keepNext/>
              <w:rPr>
                <w:b/>
                <w:i/>
              </w:rPr>
            </w:pPr>
            <w:r w:rsidRPr="009D0DF3">
              <w:t>Por determinar</w:t>
            </w:r>
          </w:p>
        </w:tc>
      </w:tr>
      <w:tr w:rsidR="004B386C" w:rsidRPr="009D0DF3" w14:paraId="2C5B54D6" w14:textId="77777777" w:rsidTr="005969DC">
        <w:trPr>
          <w:cantSplit/>
        </w:trPr>
        <w:tc>
          <w:tcPr>
            <w:tcW w:w="9723" w:type="dxa"/>
            <w:gridSpan w:val="2"/>
            <w:tcBorders>
              <w:top w:val="single" w:sz="4" w:space="0" w:color="auto"/>
              <w:left w:val="nil"/>
              <w:bottom w:val="nil"/>
              <w:right w:val="nil"/>
            </w:tcBorders>
          </w:tcPr>
          <w:p w14:paraId="41320158" w14:textId="77777777" w:rsidR="004B386C" w:rsidRPr="009D0DF3" w:rsidRDefault="004B386C" w:rsidP="005969DC">
            <w:pPr>
              <w:rPr>
                <w:b/>
                <w:i/>
              </w:rPr>
            </w:pPr>
            <w:r w:rsidRPr="009D0DF3">
              <w:rPr>
                <w:b/>
                <w:bCs/>
                <w:i/>
                <w:iCs/>
              </w:rPr>
              <w:t>Observaciones</w:t>
            </w:r>
          </w:p>
          <w:p w14:paraId="366A701A" w14:textId="77777777" w:rsidR="004B386C" w:rsidRPr="009D0DF3" w:rsidRDefault="004B386C" w:rsidP="005969DC">
            <w:pPr>
              <w:rPr>
                <w:b/>
                <w:i/>
              </w:rPr>
            </w:pPr>
          </w:p>
        </w:tc>
      </w:tr>
      <w:bookmarkEnd w:id="7"/>
    </w:tbl>
    <w:p w14:paraId="6B9199F5" w14:textId="77777777" w:rsidR="00631522" w:rsidRPr="009D0DF3" w:rsidRDefault="00631522" w:rsidP="00411C49">
      <w:pPr>
        <w:pStyle w:val="Reasons"/>
      </w:pPr>
    </w:p>
    <w:p w14:paraId="38AB43F9" w14:textId="73E86936" w:rsidR="00EF2504" w:rsidRPr="009D0DF3" w:rsidRDefault="00631522" w:rsidP="00631522">
      <w:pPr>
        <w:jc w:val="center"/>
      </w:pPr>
      <w:r w:rsidRPr="009D0DF3">
        <w:t>______________</w:t>
      </w:r>
    </w:p>
    <w:sectPr w:rsidR="00EF2504" w:rsidRPr="009D0DF3" w:rsidSect="00E408F6">
      <w:headerReference w:type="default" r:id="rId14"/>
      <w:footerReference w:type="even" r:id="rId15"/>
      <w:footerReference w:type="default" r:id="rId16"/>
      <w:footerReference w:type="first" r:id="rId17"/>
      <w:pgSz w:w="11907" w:h="16840" w:code="9"/>
      <w:pgMar w:top="1418" w:right="1134" w:bottom="1418" w:left="1134" w:header="720" w:footer="358" w:gutter="0"/>
      <w:paperSrc w:first="15" w:other="15"/>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0C989" w14:textId="77777777" w:rsidR="00BD62D7" w:rsidRDefault="00BD62D7">
      <w:r>
        <w:separator/>
      </w:r>
    </w:p>
  </w:endnote>
  <w:endnote w:type="continuationSeparator" w:id="0">
    <w:p w14:paraId="1774DCCC" w14:textId="77777777" w:rsidR="00BD62D7" w:rsidRDefault="00BD62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pitch w:val="variable"/>
    <w:sig w:usb0="00003A87" w:usb1="00000000" w:usb2="00000000" w:usb3="00000000" w:csb0="000000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7160F" w14:textId="77777777" w:rsidR="0077084A" w:rsidRDefault="0077084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C63BB4" w14:textId="542DA95B" w:rsidR="0077084A" w:rsidRDefault="0077084A">
    <w:pPr>
      <w:ind w:right="360"/>
      <w:rPr>
        <w:lang w:val="en-US"/>
      </w:rPr>
    </w:pPr>
    <w:r>
      <w:fldChar w:fldCharType="begin"/>
    </w:r>
    <w:r>
      <w:rPr>
        <w:lang w:val="en-US"/>
      </w:rPr>
      <w:instrText xml:space="preserve"> FILENAME \p  \* MERGEFORMAT </w:instrText>
    </w:r>
    <w:r>
      <w:fldChar w:fldCharType="separate"/>
    </w:r>
    <w:r w:rsidR="0000628B">
      <w:rPr>
        <w:noProof/>
        <w:lang w:val="en-US"/>
      </w:rPr>
      <w:t>P:\ESP\ITU-R\CONF-R\CMR23\000\062ADD27ADD06S.docx</w:t>
    </w:r>
    <w:r>
      <w:fldChar w:fldCharType="end"/>
    </w:r>
    <w:r>
      <w:rPr>
        <w:lang w:val="en-US"/>
      </w:rPr>
      <w:tab/>
    </w:r>
    <w:r>
      <w:fldChar w:fldCharType="begin"/>
    </w:r>
    <w:r>
      <w:instrText xml:space="preserve"> SAVEDATE \@ DD.MM.YY </w:instrText>
    </w:r>
    <w:r>
      <w:fldChar w:fldCharType="separate"/>
    </w:r>
    <w:r w:rsidR="0000628B">
      <w:rPr>
        <w:noProof/>
      </w:rPr>
      <w:t>27.10.23</w:t>
    </w:r>
    <w:r>
      <w:fldChar w:fldCharType="end"/>
    </w:r>
    <w:r>
      <w:rPr>
        <w:lang w:val="en-US"/>
      </w:rPr>
      <w:tab/>
    </w:r>
    <w:r>
      <w:fldChar w:fldCharType="begin"/>
    </w:r>
    <w:r>
      <w:instrText xml:space="preserve"> PRINTDATE \@ DD.MM.YY </w:instrText>
    </w:r>
    <w:r>
      <w:fldChar w:fldCharType="separate"/>
    </w:r>
    <w:r w:rsidR="0000628B">
      <w:rPr>
        <w:noProof/>
      </w:rPr>
      <w:t>30.10.2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45EB6" w14:textId="469B88D0" w:rsidR="0077084A" w:rsidRDefault="00391C5A" w:rsidP="00B86034">
    <w:pPr>
      <w:pStyle w:val="Footer"/>
      <w:ind w:right="360"/>
      <w:rPr>
        <w:lang w:val="en-US"/>
      </w:rPr>
    </w:pPr>
    <w:r>
      <w:fldChar w:fldCharType="begin"/>
    </w:r>
    <w:r>
      <w:rPr>
        <w:lang w:val="en-US"/>
      </w:rPr>
      <w:instrText xml:space="preserve"> FILENAME \p  \* MERGEFORMAT </w:instrText>
    </w:r>
    <w:r>
      <w:fldChar w:fldCharType="separate"/>
    </w:r>
    <w:r w:rsidR="0000628B">
      <w:rPr>
        <w:lang w:val="en-US"/>
      </w:rPr>
      <w:t>P:\ESP\ITU-R\CONF-R\CMR23\000\062ADD27ADD06S.docx</w:t>
    </w:r>
    <w:r>
      <w:fldChar w:fldCharType="end"/>
    </w:r>
    <w:r w:rsidRPr="00391C5A">
      <w:rPr>
        <w:lang w:val="en-US"/>
      </w:rPr>
      <w:t xml:space="preserve"> </w:t>
    </w:r>
    <w:r>
      <w:rPr>
        <w:lang w:val="en-US"/>
      </w:rPr>
      <w:t>(528992</w:t>
    </w:r>
    <w:r w:rsidR="003A533A">
      <w:rPr>
        <w:lang w:val="en-US"/>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45A6" w14:textId="3F2CD0C7" w:rsidR="0077084A" w:rsidRPr="00391C5A" w:rsidRDefault="0077084A" w:rsidP="00B47331">
    <w:pPr>
      <w:pStyle w:val="Footer"/>
      <w:rPr>
        <w:lang w:val="en-US"/>
      </w:rPr>
    </w:pPr>
    <w:r>
      <w:fldChar w:fldCharType="begin"/>
    </w:r>
    <w:r>
      <w:rPr>
        <w:lang w:val="en-US"/>
      </w:rPr>
      <w:instrText xml:space="preserve"> FILENAME \p  \* MERGEFORMAT </w:instrText>
    </w:r>
    <w:r>
      <w:fldChar w:fldCharType="separate"/>
    </w:r>
    <w:r w:rsidR="0000628B">
      <w:rPr>
        <w:lang w:val="en-US"/>
      </w:rPr>
      <w:t>P:\ESP\ITU-R\CONF-R\CMR23\000\062ADD27ADD06S.docx</w:t>
    </w:r>
    <w:r>
      <w:fldChar w:fldCharType="end"/>
    </w:r>
    <w:r w:rsidR="00391C5A" w:rsidRPr="00391C5A">
      <w:rPr>
        <w:lang w:val="en-US"/>
      </w:rPr>
      <w:t xml:space="preserve"> </w:t>
    </w:r>
    <w:r w:rsidR="00391C5A">
      <w:rPr>
        <w:lang w:val="en-US"/>
      </w:rPr>
      <w:t>(52899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0FD41" w14:textId="77777777" w:rsidR="00BD62D7" w:rsidRDefault="00BD62D7">
      <w:r>
        <w:rPr>
          <w:b/>
        </w:rPr>
        <w:t>_______________</w:t>
      </w:r>
    </w:p>
  </w:footnote>
  <w:footnote w:type="continuationSeparator" w:id="0">
    <w:p w14:paraId="7493FF64" w14:textId="77777777" w:rsidR="00BD62D7" w:rsidRDefault="00BD62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D17C3" w14:textId="6212F1A0" w:rsidR="0077084A" w:rsidRDefault="0077084A">
    <w:pPr>
      <w:pStyle w:val="Header"/>
      <w:rPr>
        <w:rStyle w:val="PageNumber"/>
      </w:rPr>
    </w:pPr>
    <w:r>
      <w:rPr>
        <w:rStyle w:val="PageNumber"/>
      </w:rPr>
      <w:fldChar w:fldCharType="begin"/>
    </w:r>
    <w:r>
      <w:rPr>
        <w:rStyle w:val="PageNumber"/>
      </w:rPr>
      <w:instrText xml:space="preserve"> PAGE </w:instrText>
    </w:r>
    <w:r>
      <w:rPr>
        <w:rStyle w:val="PageNumber"/>
      </w:rPr>
      <w:fldChar w:fldCharType="separate"/>
    </w:r>
    <w:r w:rsidR="00A0155D">
      <w:rPr>
        <w:rStyle w:val="PageNumber"/>
        <w:noProof/>
      </w:rPr>
      <w:t>2</w:t>
    </w:r>
    <w:r>
      <w:rPr>
        <w:rStyle w:val="PageNumber"/>
      </w:rPr>
      <w:fldChar w:fldCharType="end"/>
    </w:r>
  </w:p>
  <w:p w14:paraId="4AC56044" w14:textId="383CB0ED" w:rsidR="0077084A" w:rsidRDefault="00631522" w:rsidP="00C44E9E">
    <w:pPr>
      <w:pStyle w:val="Header"/>
      <w:rPr>
        <w:lang w:val="en-US"/>
      </w:rPr>
    </w:pPr>
    <w:r>
      <w:rPr>
        <w:lang w:val="en-US"/>
      </w:rPr>
      <w:t>CMR</w:t>
    </w:r>
    <w:r w:rsidR="004D2749">
      <w:rPr>
        <w:lang w:val="en-US"/>
      </w:rPr>
      <w:t>23</w:t>
    </w:r>
    <w:r w:rsidR="008750A8">
      <w:rPr>
        <w:lang w:val="en-US"/>
      </w:rPr>
      <w:t>/</w:t>
    </w:r>
    <w:r w:rsidR="00702F3D">
      <w:t>62(Add.27)(Add.6)-</w:t>
    </w:r>
    <w:r w:rsidR="003248A9" w:rsidRPr="003248A9">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66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70E9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1EE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6A9A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E4AF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290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2400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7E80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2CD5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F4F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39284A0"/>
    <w:lvl w:ilvl="0">
      <w:numFmt w:val="decimal"/>
      <w:lvlText w:val="*"/>
      <w:lvlJc w:val="left"/>
    </w:lvl>
  </w:abstractNum>
  <w:num w:numId="1" w16cid:durableId="1811897764">
    <w:abstractNumId w:val="8"/>
  </w:num>
  <w:num w:numId="2" w16cid:durableId="1425877020">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915550122">
    <w:abstractNumId w:val="9"/>
  </w:num>
  <w:num w:numId="4" w16cid:durableId="50541837">
    <w:abstractNumId w:val="7"/>
  </w:num>
  <w:num w:numId="5" w16cid:durableId="982927337">
    <w:abstractNumId w:val="6"/>
  </w:num>
  <w:num w:numId="6" w16cid:durableId="1292128950">
    <w:abstractNumId w:val="5"/>
  </w:num>
  <w:num w:numId="7" w16cid:durableId="1065953890">
    <w:abstractNumId w:val="4"/>
  </w:num>
  <w:num w:numId="8" w16cid:durableId="1172337693">
    <w:abstractNumId w:val="3"/>
  </w:num>
  <w:num w:numId="9" w16cid:durableId="1805155370">
    <w:abstractNumId w:val="2"/>
  </w:num>
  <w:num w:numId="10" w16cid:durableId="310788827">
    <w:abstractNumId w:val="1"/>
  </w:num>
  <w:num w:numId="11" w16cid:durableId="13335301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12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NDOyNDA0NbAwMDRQ0lEKTi0uzszPAykwqgUAxvHv/ywAAAA="/>
  </w:docVars>
  <w:rsids>
    <w:rsidRoot w:val="0090121B"/>
    <w:rsid w:val="0000628B"/>
    <w:rsid w:val="0002785D"/>
    <w:rsid w:val="00087AE8"/>
    <w:rsid w:val="00091054"/>
    <w:rsid w:val="000A2A7D"/>
    <w:rsid w:val="000A5B9A"/>
    <w:rsid w:val="000B1D2D"/>
    <w:rsid w:val="000C7002"/>
    <w:rsid w:val="000E5BF9"/>
    <w:rsid w:val="000F0E6D"/>
    <w:rsid w:val="00121170"/>
    <w:rsid w:val="00123CC5"/>
    <w:rsid w:val="0015142D"/>
    <w:rsid w:val="001616DC"/>
    <w:rsid w:val="00163962"/>
    <w:rsid w:val="00185BE0"/>
    <w:rsid w:val="00191A97"/>
    <w:rsid w:val="0019729C"/>
    <w:rsid w:val="001A083F"/>
    <w:rsid w:val="001C41FA"/>
    <w:rsid w:val="001E2B52"/>
    <w:rsid w:val="001E3F27"/>
    <w:rsid w:val="001E7D42"/>
    <w:rsid w:val="00206E5B"/>
    <w:rsid w:val="0023659C"/>
    <w:rsid w:val="00236D2A"/>
    <w:rsid w:val="0024569E"/>
    <w:rsid w:val="00255F12"/>
    <w:rsid w:val="00262C09"/>
    <w:rsid w:val="002A791F"/>
    <w:rsid w:val="002C1A52"/>
    <w:rsid w:val="002C1B26"/>
    <w:rsid w:val="002C5D6C"/>
    <w:rsid w:val="002E3249"/>
    <w:rsid w:val="002E701F"/>
    <w:rsid w:val="003248A9"/>
    <w:rsid w:val="00324FFA"/>
    <w:rsid w:val="0032680B"/>
    <w:rsid w:val="00363A65"/>
    <w:rsid w:val="00391C5A"/>
    <w:rsid w:val="003A533A"/>
    <w:rsid w:val="003B1E8C"/>
    <w:rsid w:val="003C0613"/>
    <w:rsid w:val="003C2508"/>
    <w:rsid w:val="003D0AA3"/>
    <w:rsid w:val="003E2086"/>
    <w:rsid w:val="003F7F66"/>
    <w:rsid w:val="00440B3A"/>
    <w:rsid w:val="0044375A"/>
    <w:rsid w:val="0045384C"/>
    <w:rsid w:val="00454553"/>
    <w:rsid w:val="00472A86"/>
    <w:rsid w:val="004B124A"/>
    <w:rsid w:val="004B3095"/>
    <w:rsid w:val="004B386C"/>
    <w:rsid w:val="004D2749"/>
    <w:rsid w:val="004D2C7C"/>
    <w:rsid w:val="005133B5"/>
    <w:rsid w:val="00524392"/>
    <w:rsid w:val="00532097"/>
    <w:rsid w:val="00534840"/>
    <w:rsid w:val="0058350F"/>
    <w:rsid w:val="00583C7E"/>
    <w:rsid w:val="0059098E"/>
    <w:rsid w:val="005969DC"/>
    <w:rsid w:val="005D46FB"/>
    <w:rsid w:val="005F2605"/>
    <w:rsid w:val="005F3B0E"/>
    <w:rsid w:val="005F3DB8"/>
    <w:rsid w:val="005F559C"/>
    <w:rsid w:val="00602857"/>
    <w:rsid w:val="00603076"/>
    <w:rsid w:val="006124AD"/>
    <w:rsid w:val="00624009"/>
    <w:rsid w:val="00631522"/>
    <w:rsid w:val="00633D41"/>
    <w:rsid w:val="00662BA0"/>
    <w:rsid w:val="00666B37"/>
    <w:rsid w:val="0067344B"/>
    <w:rsid w:val="00684A94"/>
    <w:rsid w:val="00692AAE"/>
    <w:rsid w:val="006C0E38"/>
    <w:rsid w:val="006D6E67"/>
    <w:rsid w:val="006E1A13"/>
    <w:rsid w:val="00701C20"/>
    <w:rsid w:val="00702F3D"/>
    <w:rsid w:val="0070518E"/>
    <w:rsid w:val="007354E9"/>
    <w:rsid w:val="007424E8"/>
    <w:rsid w:val="0074579D"/>
    <w:rsid w:val="0074775D"/>
    <w:rsid w:val="00765578"/>
    <w:rsid w:val="00766333"/>
    <w:rsid w:val="0077084A"/>
    <w:rsid w:val="007952C7"/>
    <w:rsid w:val="007C0B95"/>
    <w:rsid w:val="007C2317"/>
    <w:rsid w:val="007D330A"/>
    <w:rsid w:val="0080079E"/>
    <w:rsid w:val="008504C2"/>
    <w:rsid w:val="00866AE6"/>
    <w:rsid w:val="008750A8"/>
    <w:rsid w:val="008D3316"/>
    <w:rsid w:val="008E5AF2"/>
    <w:rsid w:val="0090121B"/>
    <w:rsid w:val="009144C9"/>
    <w:rsid w:val="0094091F"/>
    <w:rsid w:val="00962171"/>
    <w:rsid w:val="00973754"/>
    <w:rsid w:val="009C0BED"/>
    <w:rsid w:val="009D0DF3"/>
    <w:rsid w:val="009E11EC"/>
    <w:rsid w:val="00A0155D"/>
    <w:rsid w:val="00A021CC"/>
    <w:rsid w:val="00A118DB"/>
    <w:rsid w:val="00A300D4"/>
    <w:rsid w:val="00A4450C"/>
    <w:rsid w:val="00A65817"/>
    <w:rsid w:val="00AA5E6C"/>
    <w:rsid w:val="00AC49B1"/>
    <w:rsid w:val="00AD3B15"/>
    <w:rsid w:val="00AE04A6"/>
    <w:rsid w:val="00AE5677"/>
    <w:rsid w:val="00AE658F"/>
    <w:rsid w:val="00AF2F78"/>
    <w:rsid w:val="00B239FA"/>
    <w:rsid w:val="00B372AB"/>
    <w:rsid w:val="00B47331"/>
    <w:rsid w:val="00B52D55"/>
    <w:rsid w:val="00B8288C"/>
    <w:rsid w:val="00B86034"/>
    <w:rsid w:val="00BD62D7"/>
    <w:rsid w:val="00BE2E80"/>
    <w:rsid w:val="00BE5EDD"/>
    <w:rsid w:val="00BE6A1F"/>
    <w:rsid w:val="00C126C4"/>
    <w:rsid w:val="00C44E9E"/>
    <w:rsid w:val="00C63EB5"/>
    <w:rsid w:val="00C87DA7"/>
    <w:rsid w:val="00CA4945"/>
    <w:rsid w:val="00CC01E0"/>
    <w:rsid w:val="00CC2D78"/>
    <w:rsid w:val="00CD5FEE"/>
    <w:rsid w:val="00CE60D2"/>
    <w:rsid w:val="00CE7431"/>
    <w:rsid w:val="00D00CA8"/>
    <w:rsid w:val="00D0288A"/>
    <w:rsid w:val="00D3406F"/>
    <w:rsid w:val="00D64008"/>
    <w:rsid w:val="00D72A5D"/>
    <w:rsid w:val="00DA71A3"/>
    <w:rsid w:val="00DC1922"/>
    <w:rsid w:val="00DC629B"/>
    <w:rsid w:val="00DE1C31"/>
    <w:rsid w:val="00E05BFF"/>
    <w:rsid w:val="00E262F1"/>
    <w:rsid w:val="00E3176A"/>
    <w:rsid w:val="00E36CE4"/>
    <w:rsid w:val="00E408F6"/>
    <w:rsid w:val="00E54754"/>
    <w:rsid w:val="00E55D13"/>
    <w:rsid w:val="00E56BD3"/>
    <w:rsid w:val="00E71D14"/>
    <w:rsid w:val="00E854F4"/>
    <w:rsid w:val="00EA77F0"/>
    <w:rsid w:val="00EF2504"/>
    <w:rsid w:val="00F32316"/>
    <w:rsid w:val="00F57BFB"/>
    <w:rsid w:val="00F66597"/>
    <w:rsid w:val="00F675D0"/>
    <w:rsid w:val="00F8150C"/>
    <w:rsid w:val="00FD03C4"/>
    <w:rsid w:val="00FE4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5"/>
    <o:shapelayout v:ext="edit">
      <o:idmap v:ext="edit" data="1"/>
    </o:shapelayout>
  </w:shapeDefaults>
  <w:decimalSymbol w:val="."/>
  <w:listSeparator w:val=","/>
  <w14:docId w14:val="116BC8A2"/>
  <w15:docId w15:val="{E8E3CB58-A2CD-45D0-9F3F-9FF97DB76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F27"/>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s-ES_tradnl" w:eastAsia="en-US"/>
    </w:rPr>
  </w:style>
  <w:style w:type="paragraph" w:styleId="Heading1">
    <w:name w:val="heading 1"/>
    <w:basedOn w:val="Normal"/>
    <w:next w:val="Normal"/>
    <w:qFormat/>
    <w:pPr>
      <w:keepNext/>
      <w:keepLines/>
      <w:spacing w:before="280"/>
      <w:ind w:left="1134" w:hanging="1134"/>
      <w:outlineLvl w:val="0"/>
    </w:pPr>
    <w:rPr>
      <w:b/>
      <w:sz w:val="28"/>
    </w:rPr>
  </w:style>
  <w:style w:type="paragraph" w:styleId="Heading2">
    <w:name w:val="heading 2"/>
    <w:basedOn w:val="Heading1"/>
    <w:next w:val="Normal"/>
    <w:qFormat/>
    <w:pPr>
      <w:spacing w:before="200"/>
      <w:outlineLvl w:val="1"/>
    </w:pPr>
    <w:rPr>
      <w:sz w:val="24"/>
    </w:rPr>
  </w:style>
  <w:style w:type="paragraph" w:styleId="Heading3">
    <w:name w:val="heading 3"/>
    <w:basedOn w:val="Heading1"/>
    <w:next w:val="Normal"/>
    <w:qFormat/>
    <w:pPr>
      <w:tabs>
        <w:tab w:val="clear" w:pos="1134"/>
      </w:tabs>
      <w:spacing w:before="200"/>
      <w:outlineLvl w:val="2"/>
    </w:pPr>
    <w:rPr>
      <w:sz w:val="24"/>
    </w:rPr>
  </w:style>
  <w:style w:type="paragraph" w:styleId="Heading4">
    <w:name w:val="heading 4"/>
    <w:basedOn w:val="Heading3"/>
    <w:next w:val="Normal"/>
    <w:qFormat/>
    <w:pPr>
      <w:outlineLvl w:val="3"/>
    </w:pPr>
  </w:style>
  <w:style w:type="paragraph" w:styleId="Heading5">
    <w:name w:val="heading 5"/>
    <w:basedOn w:val="Heading4"/>
    <w:next w:val="Normal"/>
    <w:qFormat/>
    <w:pPr>
      <w:outlineLvl w:val="4"/>
    </w:pPr>
  </w:style>
  <w:style w:type="paragraph" w:styleId="Heading6">
    <w:name w:val="heading 6"/>
    <w:basedOn w:val="Heading4"/>
    <w:next w:val="Normal"/>
    <w:qFormat/>
    <w:pPr>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outlineLvl w:val="7"/>
    </w:pPr>
  </w:style>
  <w:style w:type="paragraph" w:styleId="Heading9">
    <w:name w:val="heading 9"/>
    <w:basedOn w:val="Heading6"/>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nexNo">
    <w:name w:val="Annex_No"/>
    <w:basedOn w:val="Normal"/>
    <w:next w:val="Annexref"/>
    <w:pPr>
      <w:keepNext/>
      <w:keepLines/>
      <w:spacing w:before="480" w:after="80"/>
      <w:jc w:val="center"/>
    </w:pPr>
    <w:rPr>
      <w:caps/>
      <w:sz w:val="28"/>
    </w:rPr>
  </w:style>
  <w:style w:type="paragraph" w:customStyle="1" w:styleId="Annexref">
    <w:name w:val="Annex_ref"/>
    <w:basedOn w:val="Normal"/>
    <w:next w:val="Annextitle"/>
    <w:pPr>
      <w:keepNext/>
      <w:keepLines/>
      <w:spacing w:after="280"/>
      <w:jc w:val="center"/>
    </w:pPr>
  </w:style>
  <w:style w:type="paragraph" w:customStyle="1" w:styleId="Annextitle">
    <w:name w:val="Annex_title"/>
    <w:basedOn w:val="Normal"/>
    <w:next w:val="Normalaftertitle"/>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style>
  <w:style w:type="paragraph" w:customStyle="1" w:styleId="Appendixref">
    <w:name w:val="Appendix_ref"/>
    <w:basedOn w:val="Annexref"/>
    <w:next w:val="Annextitle"/>
  </w:style>
  <w:style w:type="paragraph" w:customStyle="1" w:styleId="Appendixtitle">
    <w:name w:val="Appendix_title"/>
    <w:basedOn w:val="Annextitle"/>
    <w:next w:val="Normalaftertitle"/>
  </w:style>
  <w:style w:type="paragraph" w:customStyle="1" w:styleId="Artheading">
    <w:name w:val="Art_heading"/>
    <w:basedOn w:val="Normal"/>
    <w:next w:val="Normalaftertitle"/>
    <w:pPr>
      <w:spacing w:before="480"/>
      <w:jc w:val="center"/>
    </w:pPr>
    <w:rPr>
      <w:rFonts w:ascii="Times New Roman Bold" w:hAnsi="Times New Roman Bold"/>
      <w:b/>
      <w:sz w:val="28"/>
    </w:rPr>
  </w:style>
  <w:style w:type="paragraph" w:customStyle="1" w:styleId="ArtNo">
    <w:name w:val="Art_No"/>
    <w:basedOn w:val="Normal"/>
    <w:next w:val="Arttitle"/>
    <w:pPr>
      <w:keepNext/>
      <w:keepLines/>
      <w:spacing w:before="480"/>
      <w:jc w:val="center"/>
    </w:pPr>
    <w:rPr>
      <w:caps/>
      <w:sz w:val="28"/>
    </w:rPr>
  </w:style>
  <w:style w:type="paragraph" w:customStyle="1" w:styleId="Arttitle">
    <w:name w:val="Art_title"/>
    <w:basedOn w:val="Normal"/>
    <w:next w:val="Normalaftertitle"/>
    <w:pPr>
      <w:keepNext/>
      <w:keepLines/>
      <w:spacing w:before="240"/>
      <w:jc w:val="center"/>
    </w:pPr>
    <w:rPr>
      <w:b/>
      <w:sz w:val="28"/>
    </w:rPr>
  </w:style>
  <w:style w:type="paragraph" w:customStyle="1" w:styleId="Call">
    <w:name w:val="Call"/>
    <w:basedOn w:val="Normal"/>
    <w:next w:val="Normal"/>
    <w:pPr>
      <w:keepNext/>
      <w:keepLines/>
      <w:spacing w:before="160"/>
      <w:ind w:left="1134"/>
    </w:pPr>
    <w:rPr>
      <w:i/>
    </w:rPr>
  </w:style>
  <w:style w:type="paragraph" w:customStyle="1" w:styleId="ChapNo">
    <w:name w:val="Chap_No"/>
    <w:basedOn w:val="ArtNo"/>
    <w:next w:val="Chaptitle"/>
    <w:rPr>
      <w:rFonts w:ascii="Times New Roman Bold" w:hAnsi="Times New Roman Bold"/>
      <w:b/>
    </w:rPr>
  </w:style>
  <w:style w:type="paragraph" w:customStyle="1" w:styleId="Chaptitle">
    <w:name w:val="Chap_title"/>
    <w:basedOn w:val="Arttitle"/>
    <w:next w:val="Normalaftertitle"/>
  </w:style>
  <w:style w:type="paragraph" w:customStyle="1" w:styleId="ddate">
    <w:name w:val="ddate"/>
    <w:basedOn w:val="Normal"/>
    <w:pPr>
      <w:framePr w:hSpace="181" w:wrap="around" w:vAnchor="page" w:hAnchor="margin" w:y="852"/>
      <w:shd w:val="solid" w:color="FFFFFF" w:fill="FFFFFF"/>
      <w:spacing w:before="0"/>
    </w:pPr>
    <w:rPr>
      <w:b/>
      <w:bCs/>
    </w:rPr>
  </w:style>
  <w:style w:type="paragraph" w:customStyle="1" w:styleId="dnum">
    <w:name w:val="dnum"/>
    <w:basedOn w:val="Normal"/>
    <w:pPr>
      <w:framePr w:hSpace="181" w:wrap="around" w:vAnchor="page" w:hAnchor="margin" w:y="852"/>
      <w:shd w:val="solid" w:color="FFFFFF" w:fill="FFFFFF"/>
    </w:pPr>
    <w:rPr>
      <w:b/>
      <w:bCs/>
    </w:rPr>
  </w:style>
  <w:style w:type="paragraph" w:customStyle="1" w:styleId="dorlang">
    <w:name w:val="dorlang"/>
    <w:basedOn w:val="Normal"/>
    <w:pPr>
      <w:framePr w:hSpace="181" w:wrap="around" w:vAnchor="page" w:hAnchor="margin" w:y="852"/>
      <w:shd w:val="solid" w:color="FFFFFF" w:fill="FFFFFF"/>
      <w:spacing w:before="0"/>
    </w:pPr>
    <w:rPr>
      <w:b/>
      <w:bCs/>
    </w:rPr>
  </w:style>
  <w:style w:type="character" w:styleId="EndnoteReference">
    <w:name w:val="endnote reference"/>
    <w:basedOn w:val="DefaultParagraphFont"/>
    <w:semiHidden/>
    <w:rPr>
      <w:vertAlign w:val="superscript"/>
    </w:rPr>
  </w:style>
  <w:style w:type="paragraph" w:customStyle="1" w:styleId="enumlev1">
    <w:name w:val="enumlev1"/>
    <w:basedOn w:val="Normal"/>
    <w:pPr>
      <w:tabs>
        <w:tab w:val="clear" w:pos="2268"/>
        <w:tab w:val="left" w:pos="2608"/>
        <w:tab w:val="left" w:pos="3345"/>
      </w:tabs>
      <w:spacing w:before="80"/>
      <w:ind w:left="1134" w:hanging="1134"/>
    </w:pPr>
  </w:style>
  <w:style w:type="paragraph" w:customStyle="1" w:styleId="enumlev2">
    <w:name w:val="enumlev2"/>
    <w:basedOn w:val="enumlev1"/>
    <w:pPr>
      <w:ind w:left="1871" w:hanging="737"/>
    </w:pPr>
  </w:style>
  <w:style w:type="paragraph" w:customStyle="1" w:styleId="enumlev3">
    <w:name w:val="enumlev3"/>
    <w:basedOn w:val="enumlev2"/>
    <w:pPr>
      <w:ind w:left="2268" w:hanging="397"/>
    </w:pPr>
  </w:style>
  <w:style w:type="paragraph" w:customStyle="1" w:styleId="Equation">
    <w:name w:val="Equation"/>
    <w:basedOn w:val="Normal"/>
    <w:pPr>
      <w:tabs>
        <w:tab w:val="clear" w:pos="1871"/>
        <w:tab w:val="clear" w:pos="2268"/>
        <w:tab w:val="center" w:pos="4820"/>
        <w:tab w:val="right" w:pos="9639"/>
      </w:tabs>
    </w:pPr>
  </w:style>
  <w:style w:type="paragraph" w:styleId="NormalIndent">
    <w:name w:val="Normal Indent"/>
    <w:basedOn w:val="Normal"/>
    <w:pPr>
      <w:ind w:left="1134"/>
    </w:pPr>
  </w:style>
  <w:style w:type="paragraph" w:customStyle="1" w:styleId="Equationlegend">
    <w:name w:val="Equation_legend"/>
    <w:basedOn w:val="NormalIndent"/>
    <w:pPr>
      <w:tabs>
        <w:tab w:val="clear" w:pos="1134"/>
        <w:tab w:val="clear" w:pos="2268"/>
        <w:tab w:val="right" w:pos="1871"/>
        <w:tab w:val="left" w:pos="2041"/>
      </w:tabs>
      <w:spacing w:before="80"/>
      <w:ind w:left="2041" w:hanging="2041"/>
    </w:pPr>
  </w:style>
  <w:style w:type="paragraph" w:customStyle="1" w:styleId="Figurelegend">
    <w:name w:val="Figure_legend"/>
    <w:basedOn w:val="Normal"/>
    <w:pPr>
      <w:keepNext/>
      <w:keepLines/>
      <w:spacing w:before="20" w:after="20"/>
    </w:pPr>
    <w:rPr>
      <w:sz w:val="18"/>
    </w:rPr>
  </w:style>
  <w:style w:type="paragraph" w:customStyle="1" w:styleId="FigureNo">
    <w:name w:val="Figure_No"/>
    <w:basedOn w:val="Normal"/>
    <w:next w:val="Figuretitle"/>
    <w:pPr>
      <w:keepNext/>
      <w:keepLines/>
      <w:spacing w:before="480" w:after="120"/>
      <w:jc w:val="center"/>
    </w:pPr>
    <w:rPr>
      <w:caps/>
      <w:sz w:val="20"/>
    </w:rPr>
  </w:style>
  <w:style w:type="paragraph" w:customStyle="1" w:styleId="Figuretitle">
    <w:name w:val="Figure_title"/>
    <w:basedOn w:val="Normal"/>
    <w:next w:val="Normal"/>
    <w:rsid w:val="002E701F"/>
    <w:pPr>
      <w:spacing w:after="480"/>
    </w:pPr>
  </w:style>
  <w:style w:type="paragraph" w:customStyle="1" w:styleId="Figurewithouttitle">
    <w:name w:val="Figure_without_title"/>
    <w:basedOn w:val="FigureNo"/>
    <w:next w:val="Normal"/>
    <w:pPr>
      <w:keepNext w:val="0"/>
    </w:pPr>
  </w:style>
  <w:style w:type="paragraph" w:styleId="Footer">
    <w:name w:val="footer"/>
    <w:basedOn w:val="Normal"/>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Footer"/>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Pr>
      <w:position w:val="6"/>
      <w:sz w:val="18"/>
    </w:rPr>
  </w:style>
  <w:style w:type="paragraph" w:styleId="FootnoteText">
    <w:name w:val="footnote text"/>
    <w:basedOn w:val="Normal"/>
    <w:pPr>
      <w:keepLines/>
      <w:tabs>
        <w:tab w:val="left" w:pos="255"/>
      </w:tabs>
    </w:pPr>
  </w:style>
  <w:style w:type="paragraph" w:styleId="Header">
    <w:name w:val="header"/>
    <w:basedOn w:val="Normal"/>
    <w:pPr>
      <w:spacing w:before="0"/>
      <w:jc w:val="center"/>
    </w:pPr>
    <w:rPr>
      <w:sz w:val="18"/>
    </w:rPr>
  </w:style>
  <w:style w:type="paragraph" w:customStyle="1" w:styleId="Headingb">
    <w:name w:val="Heading_b"/>
    <w:basedOn w:val="Normal"/>
    <w:next w:val="Normal"/>
    <w:qFormat/>
    <w:pPr>
      <w:keepNext/>
      <w:spacing w:before="160"/>
    </w:pPr>
    <w:rPr>
      <w:rFonts w:ascii="Times" w:hAnsi="Times"/>
      <w:b/>
    </w:rPr>
  </w:style>
  <w:style w:type="paragraph" w:customStyle="1" w:styleId="Headingi">
    <w:name w:val="Heading_i"/>
    <w:basedOn w:val="Normal"/>
    <w:next w:val="Normal"/>
    <w:pPr>
      <w:keepNext/>
      <w:spacing w:before="160"/>
    </w:pPr>
    <w:rPr>
      <w:rFonts w:ascii="Times" w:hAnsi="Times"/>
      <w:i/>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styleId="Index4">
    <w:name w:val="index 4"/>
    <w:basedOn w:val="Normal"/>
    <w:next w:val="Normal"/>
    <w:semiHidden/>
    <w:pPr>
      <w:ind w:left="849"/>
    </w:pPr>
  </w:style>
  <w:style w:type="paragraph" w:styleId="Index5">
    <w:name w:val="index 5"/>
    <w:basedOn w:val="Normal"/>
    <w:next w:val="Normal"/>
    <w:semiHidden/>
    <w:pPr>
      <w:ind w:left="1132"/>
    </w:pPr>
  </w:style>
  <w:style w:type="paragraph" w:styleId="Index6">
    <w:name w:val="index 6"/>
    <w:basedOn w:val="Normal"/>
    <w:next w:val="Normal"/>
    <w:semiHidden/>
    <w:pPr>
      <w:ind w:left="1415"/>
    </w:pPr>
  </w:style>
  <w:style w:type="paragraph" w:styleId="Index7">
    <w:name w:val="index 7"/>
    <w:basedOn w:val="Normal"/>
    <w:next w:val="Normal"/>
    <w:semiHidden/>
    <w:pPr>
      <w:ind w:left="1698"/>
    </w:pPr>
  </w:style>
  <w:style w:type="paragraph" w:styleId="IndexHeading">
    <w:name w:val="index heading"/>
    <w:basedOn w:val="Normal"/>
    <w:next w:val="Index1"/>
    <w:semiHidden/>
  </w:style>
  <w:style w:type="character" w:styleId="LineNumber">
    <w:name w:val="line number"/>
    <w:basedOn w:val="DefaultParagraphFont"/>
  </w:style>
  <w:style w:type="paragraph" w:customStyle="1" w:styleId="Normalaftertitle">
    <w:name w:val="Normal after title"/>
    <w:basedOn w:val="Normal"/>
    <w:next w:val="Normal"/>
    <w:link w:val="NormalaftertitleChar"/>
    <w:qFormat/>
    <w:pPr>
      <w:spacing w:before="280"/>
    </w:pPr>
  </w:style>
  <w:style w:type="paragraph" w:customStyle="1" w:styleId="Note">
    <w:name w:val="Note"/>
    <w:basedOn w:val="Normal"/>
    <w:pPr>
      <w:tabs>
        <w:tab w:val="left" w:pos="284"/>
      </w:tabs>
      <w:spacing w:before="80"/>
    </w:pPr>
  </w:style>
  <w:style w:type="paragraph" w:customStyle="1" w:styleId="PartNo">
    <w:name w:val="Part_No"/>
    <w:basedOn w:val="AnnexNo"/>
    <w:next w:val="Normal"/>
  </w:style>
  <w:style w:type="paragraph" w:customStyle="1" w:styleId="Parttitle">
    <w:name w:val="Part_title"/>
    <w:basedOn w:val="Annextitle"/>
    <w:next w:val="Normalaftertitle"/>
  </w:style>
  <w:style w:type="paragraph" w:customStyle="1" w:styleId="RecNo">
    <w:name w:val="Rec_No"/>
    <w:basedOn w:val="Normal"/>
    <w:next w:val="Rectitle"/>
    <w:pPr>
      <w:keepNext/>
      <w:keepLines/>
      <w:spacing w:before="480"/>
      <w:jc w:val="center"/>
    </w:pPr>
    <w:rPr>
      <w:caps/>
      <w:sz w:val="28"/>
    </w:rPr>
  </w:style>
  <w:style w:type="paragraph" w:customStyle="1" w:styleId="Rectitle">
    <w:name w:val="Rec_title"/>
    <w:basedOn w:val="RecNo"/>
    <w:next w:val="Recref"/>
    <w:pPr>
      <w:spacing w:before="240"/>
    </w:pPr>
    <w:rPr>
      <w:rFonts w:ascii="Times New Roman Bold" w:hAnsi="Times New Roman Bold"/>
      <w:b/>
      <w:caps w:val="0"/>
    </w:rPr>
  </w:style>
  <w:style w:type="paragraph" w:customStyle="1" w:styleId="Recref">
    <w:name w:val="Rec_ref"/>
    <w:basedOn w:val="Rectitle"/>
    <w:next w:val="Recdate"/>
    <w:pPr>
      <w:spacing w:before="120"/>
    </w:pPr>
    <w:rPr>
      <w:rFonts w:ascii="Times New Roman" w:hAnsi="Times New Roman"/>
      <w:b w:val="0"/>
      <w:sz w:val="24"/>
    </w:rPr>
  </w:style>
  <w:style w:type="paragraph" w:customStyle="1" w:styleId="Recdate">
    <w:name w:val="Rec_date"/>
    <w:basedOn w:val="Recref"/>
    <w:next w:val="Normalaftertitle"/>
    <w:pPr>
      <w:jc w:val="right"/>
    </w:pPr>
    <w:rPr>
      <w:sz w:val="22"/>
    </w:rPr>
  </w:style>
  <w:style w:type="paragraph" w:customStyle="1" w:styleId="Questiondate">
    <w:name w:val="Question_date"/>
    <w:basedOn w:val="Recdate"/>
    <w:next w:val="Normalaftertitle"/>
  </w:style>
  <w:style w:type="paragraph" w:customStyle="1" w:styleId="QuestionNo">
    <w:name w:val="Question_No"/>
    <w:basedOn w:val="RecNo"/>
    <w:next w:val="Questiontitle"/>
  </w:style>
  <w:style w:type="paragraph" w:customStyle="1" w:styleId="Questiontitle">
    <w:name w:val="Question_title"/>
    <w:basedOn w:val="Rectitle"/>
    <w:next w:val="Normal"/>
  </w:style>
  <w:style w:type="paragraph" w:customStyle="1" w:styleId="Reftext">
    <w:name w:val="Ref_text"/>
    <w:basedOn w:val="Normal"/>
    <w:pPr>
      <w:ind w:left="1134" w:hanging="1134"/>
    </w:pPr>
  </w:style>
  <w:style w:type="paragraph" w:customStyle="1" w:styleId="Reftitle">
    <w:name w:val="Ref_title"/>
    <w:basedOn w:val="Normal"/>
    <w:next w:val="Reftext"/>
    <w:pPr>
      <w:spacing w:before="480"/>
      <w:jc w:val="center"/>
    </w:pPr>
    <w:rPr>
      <w:caps/>
    </w:rPr>
  </w:style>
  <w:style w:type="paragraph" w:customStyle="1" w:styleId="Repdate">
    <w:name w:val="Rep_date"/>
    <w:basedOn w:val="Recdate"/>
    <w:next w:val="Normalaftertitle"/>
  </w:style>
  <w:style w:type="paragraph" w:customStyle="1" w:styleId="RepNo">
    <w:name w:val="Rep_No"/>
    <w:basedOn w:val="RecNo"/>
    <w:next w:val="Reptitle"/>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paragraph" w:customStyle="1" w:styleId="ResNo">
    <w:name w:val="Res_No"/>
    <w:basedOn w:val="RecNo"/>
    <w:next w:val="Normal"/>
  </w:style>
  <w:style w:type="paragraph" w:customStyle="1" w:styleId="Resref">
    <w:name w:val="Res_ref"/>
    <w:basedOn w:val="Recref"/>
    <w:next w:val="Resdate"/>
  </w:style>
  <w:style w:type="character" w:customStyle="1" w:styleId="Appdef">
    <w:name w:val="App_def"/>
    <w:basedOn w:val="DefaultParagraphFont"/>
    <w:rPr>
      <w:rFonts w:ascii="Times New Roman" w:hAnsi="Times New Roman"/>
      <w:b/>
    </w:rPr>
  </w:style>
  <w:style w:type="character" w:customStyle="1" w:styleId="Appref">
    <w:name w:val="App_ref"/>
    <w:basedOn w:val="DefaultParagraphFont"/>
  </w:style>
  <w:style w:type="character" w:customStyle="1" w:styleId="Artdef">
    <w:name w:val="Art_def"/>
    <w:basedOn w:val="DefaultParagraphFont"/>
    <w:rPr>
      <w:rFonts w:ascii="Times New Roman" w:hAnsi="Times New Roman"/>
      <w:b/>
    </w:rPr>
  </w:style>
  <w:style w:type="character" w:customStyle="1" w:styleId="Artref">
    <w:name w:val="Art_ref"/>
    <w:basedOn w:val="DefaultParagraphFont"/>
  </w:style>
  <w:style w:type="character" w:customStyle="1" w:styleId="Recdef">
    <w:name w:val="Rec_def"/>
    <w:basedOn w:val="DefaultParagraphFont"/>
    <w:rPr>
      <w:b/>
    </w:rPr>
  </w:style>
  <w:style w:type="character" w:customStyle="1" w:styleId="Resdef">
    <w:name w:val="Res_def"/>
    <w:basedOn w:val="DefaultParagraphFont"/>
    <w:rPr>
      <w:rFonts w:ascii="Times New Roman" w:hAnsi="Times New Roman"/>
      <w:b/>
    </w:rPr>
  </w:style>
  <w:style w:type="character" w:styleId="PageNumber">
    <w:name w:val="page number"/>
    <w:basedOn w:val="DefaultParagraphFont"/>
  </w:style>
  <w:style w:type="paragraph" w:customStyle="1" w:styleId="Reasons">
    <w:name w:val="Reasons"/>
    <w:basedOn w:val="Normal"/>
    <w:qFormat/>
    <w:pPr>
      <w:tabs>
        <w:tab w:val="clear" w:pos="1871"/>
        <w:tab w:val="clear" w:pos="2268"/>
        <w:tab w:val="left" w:pos="1588"/>
        <w:tab w:val="left" w:pos="1985"/>
      </w:tabs>
    </w:pPr>
  </w:style>
  <w:style w:type="paragraph" w:customStyle="1" w:styleId="Border">
    <w:name w:val="Border"/>
    <w:basedOn w:val="Normal"/>
    <w:rsid w:val="002E701F"/>
    <w:pPr>
      <w:pBdr>
        <w:bottom w:val="single" w:sz="6" w:space="0" w:color="auto"/>
      </w:pBdr>
      <w:tabs>
        <w:tab w:val="clear" w:pos="1134"/>
        <w:tab w:val="clear" w:pos="2268"/>
        <w:tab w:val="left" w:pos="170"/>
        <w:tab w:val="left" w:pos="737"/>
        <w:tab w:val="left" w:pos="2977"/>
        <w:tab w:val="left" w:pos="3266"/>
      </w:tabs>
      <w:spacing w:before="0" w:line="10" w:lineRule="exact"/>
      <w:ind w:left="28" w:right="28"/>
      <w:jc w:val="center"/>
    </w:pPr>
    <w:rPr>
      <w:b/>
      <w:noProof/>
    </w:rPr>
  </w:style>
  <w:style w:type="character" w:styleId="CommentReference">
    <w:name w:val="annotation reference"/>
    <w:basedOn w:val="DefaultParagraphFont"/>
    <w:semiHidden/>
    <w:rPr>
      <w:sz w:val="16"/>
      <w:szCs w:val="16"/>
    </w:rPr>
  </w:style>
  <w:style w:type="paragraph" w:customStyle="1" w:styleId="Proposal">
    <w:name w:val="Proposal"/>
    <w:basedOn w:val="Normal"/>
    <w:next w:val="Normal"/>
    <w:rsid w:val="005F3B0E"/>
    <w:pPr>
      <w:keepNext/>
      <w:spacing w:before="240"/>
    </w:pPr>
    <w:rPr>
      <w:rFonts w:hAnsi="Times New Roman Bold"/>
      <w:b/>
    </w:rPr>
  </w:style>
  <w:style w:type="paragraph" w:styleId="CommentText">
    <w:name w:val="annotation text"/>
    <w:basedOn w:val="Normal"/>
    <w:link w:val="CommentTextChar"/>
    <w:semiHidden/>
    <w:rPr>
      <w:sz w:val="20"/>
    </w:rPr>
  </w:style>
  <w:style w:type="paragraph" w:customStyle="1" w:styleId="Figure">
    <w:name w:val="Figure"/>
    <w:basedOn w:val="Normal"/>
    <w:next w:val="Figuretitle"/>
    <w:pPr>
      <w:keepNext/>
      <w:keepLines/>
      <w:jc w:val="center"/>
    </w:pPr>
  </w:style>
  <w:style w:type="paragraph" w:customStyle="1" w:styleId="Agendaitem">
    <w:name w:val="Agenda_item"/>
    <w:basedOn w:val="Normal"/>
    <w:next w:val="Normalaftertitle"/>
    <w:qFormat/>
    <w:rsid w:val="002E701F"/>
    <w:pPr>
      <w:overflowPunct/>
      <w:autoSpaceDE/>
      <w:autoSpaceDN/>
      <w:adjustRightInd/>
      <w:spacing w:before="240"/>
      <w:jc w:val="center"/>
      <w:textAlignment w:val="auto"/>
    </w:pPr>
    <w:rPr>
      <w:sz w:val="28"/>
    </w:rPr>
  </w:style>
  <w:style w:type="paragraph" w:customStyle="1" w:styleId="Part1">
    <w:name w:val="Part_1"/>
    <w:basedOn w:val="Normal"/>
    <w:qFormat/>
    <w:rsid w:val="002E701F"/>
    <w:pPr>
      <w:tabs>
        <w:tab w:val="clear" w:pos="1134"/>
        <w:tab w:val="clear" w:pos="1871"/>
        <w:tab w:val="clear" w:pos="2268"/>
        <w:tab w:val="center" w:pos="4820"/>
      </w:tabs>
      <w:spacing w:before="360"/>
      <w:jc w:val="center"/>
    </w:pPr>
    <w:rPr>
      <w:b/>
    </w:rPr>
  </w:style>
  <w:style w:type="paragraph" w:customStyle="1" w:styleId="Normalend">
    <w:name w:val="Normal_end"/>
    <w:basedOn w:val="Normal"/>
    <w:qFormat/>
    <w:rsid w:val="007C2317"/>
  </w:style>
  <w:style w:type="paragraph" w:customStyle="1" w:styleId="ApptoAnnex">
    <w:name w:val="App_to_Annex"/>
    <w:basedOn w:val="AppendixNo"/>
    <w:qFormat/>
    <w:rsid w:val="007C2317"/>
  </w:style>
  <w:style w:type="character" w:customStyle="1" w:styleId="Tablefreq">
    <w:name w:val="Table_freq"/>
    <w:basedOn w:val="DefaultParagraphFont"/>
    <w:rsid w:val="00973754"/>
    <w:rPr>
      <w:b/>
      <w:color w:val="auto"/>
      <w:sz w:val="20"/>
    </w:rPr>
  </w:style>
  <w:style w:type="paragraph" w:customStyle="1" w:styleId="Tabletext">
    <w:name w:val="Table_text"/>
    <w:basedOn w:val="Normal"/>
    <w:rsid w:val="00973754"/>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Tablehead">
    <w:name w:val="Table_head"/>
    <w:basedOn w:val="Tabletext"/>
    <w:next w:val="Tabletext"/>
    <w:rsid w:val="00973754"/>
    <w:pPr>
      <w:keepNext/>
      <w:spacing w:before="80" w:after="80"/>
      <w:jc w:val="center"/>
    </w:pPr>
    <w:rPr>
      <w:b/>
    </w:rPr>
  </w:style>
  <w:style w:type="paragraph" w:customStyle="1" w:styleId="Tablelegend">
    <w:name w:val="Table_legend"/>
    <w:basedOn w:val="Tabletext"/>
    <w:rsid w:val="00973754"/>
    <w:pPr>
      <w:tabs>
        <w:tab w:val="clear" w:pos="284"/>
      </w:tabs>
      <w:spacing w:before="120"/>
    </w:pPr>
  </w:style>
  <w:style w:type="paragraph" w:customStyle="1" w:styleId="TableNo">
    <w:name w:val="Table_No"/>
    <w:basedOn w:val="Normal"/>
    <w:next w:val="Normal"/>
    <w:rsid w:val="00973754"/>
    <w:pPr>
      <w:keepNext/>
      <w:spacing w:before="560" w:after="120"/>
      <w:jc w:val="center"/>
    </w:pPr>
    <w:rPr>
      <w:caps/>
      <w:sz w:val="20"/>
    </w:rPr>
  </w:style>
  <w:style w:type="paragraph" w:customStyle="1" w:styleId="Tableref">
    <w:name w:val="Table_ref"/>
    <w:basedOn w:val="Normal"/>
    <w:next w:val="Normal"/>
    <w:rsid w:val="00973754"/>
    <w:pPr>
      <w:keepNext/>
      <w:spacing w:before="560"/>
      <w:jc w:val="center"/>
    </w:pPr>
    <w:rPr>
      <w:sz w:val="20"/>
    </w:rPr>
  </w:style>
  <w:style w:type="paragraph" w:customStyle="1" w:styleId="TableTextS5">
    <w:name w:val="Table_TextS5"/>
    <w:basedOn w:val="Normal"/>
    <w:rsid w:val="00766333"/>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Tabletitle">
    <w:name w:val="Table_title"/>
    <w:basedOn w:val="Normal"/>
    <w:next w:val="Tabletext"/>
    <w:rsid w:val="00973754"/>
    <w:pPr>
      <w:keepNext/>
      <w:keepLines/>
      <w:spacing w:before="0" w:after="120"/>
      <w:jc w:val="center"/>
    </w:pPr>
    <w:rPr>
      <w:rFonts w:ascii="Times New Roman Bold" w:hAnsi="Times New Roman Bold"/>
      <w:b/>
      <w:sz w:val="20"/>
    </w:rPr>
  </w:style>
  <w:style w:type="paragraph" w:customStyle="1" w:styleId="Section1">
    <w:name w:val="Section_1"/>
    <w:basedOn w:val="Normal"/>
    <w:rsid w:val="004B124A"/>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4B124A"/>
    <w:rPr>
      <w:b w:val="0"/>
      <w:i/>
    </w:rPr>
  </w:style>
  <w:style w:type="paragraph" w:customStyle="1" w:styleId="Section3">
    <w:name w:val="Section_3"/>
    <w:basedOn w:val="Section1"/>
    <w:rsid w:val="004B124A"/>
    <w:rPr>
      <w:b w:val="0"/>
    </w:rPr>
  </w:style>
  <w:style w:type="paragraph" w:customStyle="1" w:styleId="SectionNo">
    <w:name w:val="Section_No"/>
    <w:basedOn w:val="AnnexNo"/>
    <w:next w:val="Normal"/>
    <w:rsid w:val="004B124A"/>
  </w:style>
  <w:style w:type="paragraph" w:customStyle="1" w:styleId="Sectiontitle">
    <w:name w:val="Section_title"/>
    <w:basedOn w:val="Annextitle"/>
    <w:next w:val="Normalaftertitle"/>
    <w:rsid w:val="004B124A"/>
  </w:style>
  <w:style w:type="paragraph" w:customStyle="1" w:styleId="Source">
    <w:name w:val="Source"/>
    <w:basedOn w:val="Normal"/>
    <w:next w:val="Normal"/>
    <w:rsid w:val="004B124A"/>
    <w:pPr>
      <w:spacing w:before="840"/>
      <w:jc w:val="center"/>
    </w:pPr>
    <w:rPr>
      <w:b/>
      <w:sz w:val="28"/>
    </w:rPr>
  </w:style>
  <w:style w:type="paragraph" w:customStyle="1" w:styleId="Title1">
    <w:name w:val="Title 1"/>
    <w:basedOn w:val="Source"/>
    <w:next w:val="Normal"/>
    <w:rsid w:val="00E262F1"/>
    <w:pPr>
      <w:tabs>
        <w:tab w:val="left" w:pos="567"/>
        <w:tab w:val="left" w:pos="1701"/>
        <w:tab w:val="left" w:pos="2835"/>
      </w:tabs>
      <w:spacing w:before="240"/>
    </w:pPr>
    <w:rPr>
      <w:b w:val="0"/>
      <w:caps/>
    </w:rPr>
  </w:style>
  <w:style w:type="paragraph" w:customStyle="1" w:styleId="Title2">
    <w:name w:val="Title 2"/>
    <w:basedOn w:val="Source"/>
    <w:next w:val="Normal"/>
    <w:rsid w:val="00E262F1"/>
    <w:pPr>
      <w:overflowPunct/>
      <w:autoSpaceDE/>
      <w:autoSpaceDN/>
      <w:adjustRightInd/>
      <w:spacing w:before="480"/>
      <w:textAlignment w:val="auto"/>
    </w:pPr>
    <w:rPr>
      <w:b w:val="0"/>
      <w:caps/>
    </w:rPr>
  </w:style>
  <w:style w:type="paragraph" w:customStyle="1" w:styleId="Title3">
    <w:name w:val="Title 3"/>
    <w:basedOn w:val="Title2"/>
    <w:next w:val="Normal"/>
    <w:rsid w:val="00E262F1"/>
    <w:pPr>
      <w:spacing w:before="240"/>
    </w:pPr>
    <w:rPr>
      <w:caps w:val="0"/>
    </w:rPr>
  </w:style>
  <w:style w:type="paragraph" w:customStyle="1" w:styleId="Title4">
    <w:name w:val="Title 4"/>
    <w:basedOn w:val="Title3"/>
    <w:next w:val="Heading1"/>
    <w:rsid w:val="00E262F1"/>
    <w:rPr>
      <w:b/>
    </w:rPr>
  </w:style>
  <w:style w:type="paragraph" w:customStyle="1" w:styleId="toc0">
    <w:name w:val="toc 0"/>
    <w:basedOn w:val="Normal"/>
    <w:next w:val="TOC1"/>
    <w:rsid w:val="00F8150C"/>
    <w:pPr>
      <w:tabs>
        <w:tab w:val="clear" w:pos="1134"/>
        <w:tab w:val="clear" w:pos="1871"/>
        <w:tab w:val="clear" w:pos="2268"/>
        <w:tab w:val="right" w:pos="9781"/>
      </w:tabs>
    </w:pPr>
    <w:rPr>
      <w:b/>
    </w:rPr>
  </w:style>
  <w:style w:type="paragraph" w:styleId="TOC1">
    <w:name w:val="toc 1"/>
    <w:basedOn w:val="Normal"/>
    <w:rsid w:val="00F8150C"/>
    <w:pPr>
      <w:keepLines/>
      <w:tabs>
        <w:tab w:val="clear" w:pos="1134"/>
        <w:tab w:val="clear" w:pos="1871"/>
        <w:tab w:val="clear" w:pos="2268"/>
        <w:tab w:val="left" w:pos="567"/>
        <w:tab w:val="left" w:leader="dot" w:pos="7938"/>
        <w:tab w:val="center" w:pos="9526"/>
      </w:tabs>
      <w:spacing w:before="240"/>
      <w:ind w:left="567" w:hanging="567"/>
    </w:pPr>
  </w:style>
  <w:style w:type="paragraph" w:styleId="TOC2">
    <w:name w:val="toc 2"/>
    <w:basedOn w:val="TOC1"/>
    <w:rsid w:val="00F8150C"/>
    <w:pPr>
      <w:spacing w:before="120"/>
    </w:pPr>
  </w:style>
  <w:style w:type="paragraph" w:styleId="TOC3">
    <w:name w:val="toc 3"/>
    <w:basedOn w:val="TOC2"/>
    <w:rsid w:val="00F8150C"/>
  </w:style>
  <w:style w:type="paragraph" w:styleId="TOC4">
    <w:name w:val="toc 4"/>
    <w:basedOn w:val="TOC3"/>
    <w:rsid w:val="00F8150C"/>
  </w:style>
  <w:style w:type="paragraph" w:styleId="TOC5">
    <w:name w:val="toc 5"/>
    <w:basedOn w:val="TOC4"/>
    <w:rsid w:val="00F8150C"/>
  </w:style>
  <w:style w:type="paragraph" w:styleId="TOC6">
    <w:name w:val="toc 6"/>
    <w:basedOn w:val="TOC4"/>
    <w:rsid w:val="00F8150C"/>
  </w:style>
  <w:style w:type="paragraph" w:styleId="TOC7">
    <w:name w:val="toc 7"/>
    <w:basedOn w:val="TOC4"/>
    <w:rsid w:val="00F8150C"/>
  </w:style>
  <w:style w:type="paragraph" w:styleId="TOC8">
    <w:name w:val="toc 8"/>
    <w:basedOn w:val="TOC4"/>
    <w:rsid w:val="00F8150C"/>
  </w:style>
  <w:style w:type="paragraph" w:customStyle="1" w:styleId="Partref">
    <w:name w:val="Part_ref"/>
    <w:basedOn w:val="Annexref"/>
    <w:next w:val="Parttitle"/>
    <w:rsid w:val="0032680B"/>
  </w:style>
  <w:style w:type="paragraph" w:customStyle="1" w:styleId="Questionref">
    <w:name w:val="Question_ref"/>
    <w:basedOn w:val="Recref"/>
    <w:next w:val="Questiondate"/>
    <w:rsid w:val="006D6E67"/>
  </w:style>
  <w:style w:type="paragraph" w:customStyle="1" w:styleId="Restitle">
    <w:name w:val="Res_title"/>
    <w:basedOn w:val="Rectitle"/>
    <w:next w:val="Resref"/>
    <w:link w:val="RestitleChar"/>
    <w:qFormat/>
    <w:rsid w:val="009E11EC"/>
  </w:style>
  <w:style w:type="paragraph" w:customStyle="1" w:styleId="SpecialFooter">
    <w:name w:val="Special Footer"/>
    <w:basedOn w:val="Footer"/>
    <w:rsid w:val="00262C09"/>
    <w:pPr>
      <w:tabs>
        <w:tab w:val="left" w:pos="567"/>
        <w:tab w:val="left" w:pos="1134"/>
        <w:tab w:val="left" w:pos="1701"/>
        <w:tab w:val="left" w:pos="2268"/>
        <w:tab w:val="left" w:pos="2835"/>
      </w:tabs>
      <w:jc w:val="both"/>
    </w:pPr>
    <w:rPr>
      <w:caps w:val="0"/>
      <w:noProof w:val="0"/>
    </w:rPr>
  </w:style>
  <w:style w:type="paragraph" w:customStyle="1" w:styleId="Subsection1">
    <w:name w:val="Subsection_1"/>
    <w:basedOn w:val="Section1"/>
    <w:next w:val="Normalaftertitle"/>
    <w:qFormat/>
    <w:rsid w:val="00262C09"/>
  </w:style>
  <w:style w:type="paragraph" w:customStyle="1" w:styleId="AppArttitle">
    <w:name w:val="App_Art_title"/>
    <w:basedOn w:val="Arttitle"/>
    <w:next w:val="Normalaftertitle"/>
    <w:qFormat/>
    <w:rsid w:val="00163962"/>
  </w:style>
  <w:style w:type="paragraph" w:customStyle="1" w:styleId="AppArtNo">
    <w:name w:val="App_Art_No"/>
    <w:basedOn w:val="ArtNo"/>
    <w:next w:val="AppArttitle"/>
    <w:qFormat/>
    <w:rsid w:val="00163962"/>
  </w:style>
  <w:style w:type="paragraph" w:customStyle="1" w:styleId="Volumetitle">
    <w:name w:val="Volume_title"/>
    <w:basedOn w:val="ArtNo"/>
    <w:qFormat/>
    <w:rsid w:val="009144C9"/>
  </w:style>
  <w:style w:type="paragraph" w:customStyle="1" w:styleId="Committee">
    <w:name w:val="Committee"/>
    <w:basedOn w:val="Normal"/>
    <w:qFormat/>
    <w:rsid w:val="00624009"/>
    <w:pPr>
      <w:framePr w:hSpace="180" w:wrap="around" w:hAnchor="margin" w:y="-675"/>
      <w:tabs>
        <w:tab w:val="left" w:pos="851"/>
      </w:tabs>
      <w:spacing w:before="0" w:line="240" w:lineRule="atLeast"/>
    </w:pPr>
    <w:rPr>
      <w:rFonts w:ascii="Verdana" w:hAnsi="Verdana" w:cstheme="minorHAnsi"/>
      <w:b/>
      <w:sz w:val="20"/>
      <w:szCs w:val="24"/>
      <w:lang w:val="en-GB"/>
    </w:rPr>
  </w:style>
  <w:style w:type="paragraph" w:customStyle="1" w:styleId="Headingsplit">
    <w:name w:val="Heading_split"/>
    <w:basedOn w:val="Headingi"/>
    <w:next w:val="Normal"/>
    <w:qFormat/>
    <w:rsid w:val="004D2C7C"/>
    <w:rPr>
      <w:color w:val="000000"/>
    </w:rPr>
  </w:style>
  <w:style w:type="character" w:customStyle="1" w:styleId="Provsplit">
    <w:name w:val="Prov_split"/>
    <w:basedOn w:val="DefaultParagraphFont"/>
    <w:uiPriority w:val="1"/>
    <w:qFormat/>
    <w:rsid w:val="004D2C7C"/>
  </w:style>
  <w:style w:type="paragraph" w:customStyle="1" w:styleId="MethodHeadingb">
    <w:name w:val="Method_Headingb"/>
    <w:basedOn w:val="Headingb"/>
    <w:qFormat/>
    <w:rsid w:val="0019729C"/>
  </w:style>
  <w:style w:type="paragraph" w:customStyle="1" w:styleId="Methodheading1">
    <w:name w:val="Method_heading1"/>
    <w:basedOn w:val="Heading1"/>
    <w:next w:val="Normal"/>
    <w:qFormat/>
    <w:rsid w:val="002C1A52"/>
  </w:style>
  <w:style w:type="paragraph" w:customStyle="1" w:styleId="Methodheading2">
    <w:name w:val="Method_heading2"/>
    <w:basedOn w:val="Heading2"/>
    <w:next w:val="Normal"/>
    <w:qFormat/>
    <w:rsid w:val="002C1A52"/>
  </w:style>
  <w:style w:type="paragraph" w:customStyle="1" w:styleId="Methodheading3">
    <w:name w:val="Method_heading3"/>
    <w:basedOn w:val="Heading3"/>
    <w:next w:val="Normal"/>
    <w:qFormat/>
    <w:rsid w:val="002C1A52"/>
  </w:style>
  <w:style w:type="paragraph" w:customStyle="1" w:styleId="Methodheading4">
    <w:name w:val="Method_heading4"/>
    <w:basedOn w:val="Heading4"/>
    <w:next w:val="Normal"/>
    <w:qFormat/>
    <w:rsid w:val="002C1A52"/>
  </w:style>
  <w:style w:type="character" w:styleId="Hyperlink">
    <w:name w:val="Hyperlink"/>
    <w:basedOn w:val="DefaultParagraphFont"/>
    <w:uiPriority w:val="99"/>
    <w:semiHidden/>
    <w:unhideWhenUsed/>
    <w:rPr>
      <w:color w:val="0000FF" w:themeColor="hyperlink"/>
      <w:u w:val="single"/>
    </w:rPr>
  </w:style>
  <w:style w:type="paragraph" w:styleId="BalloonText">
    <w:name w:val="Balloon Text"/>
    <w:basedOn w:val="Normal"/>
    <w:link w:val="BalloonTextChar"/>
    <w:semiHidden/>
    <w:unhideWhenUsed/>
    <w:rsid w:val="00D3406F"/>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D3406F"/>
    <w:rPr>
      <w:rFonts w:ascii="Tahoma" w:hAnsi="Tahoma" w:cs="Tahoma"/>
      <w:sz w:val="16"/>
      <w:szCs w:val="16"/>
      <w:lang w:val="es-ES_tradnl" w:eastAsia="en-US"/>
    </w:rPr>
  </w:style>
  <w:style w:type="paragraph" w:styleId="CommentSubject">
    <w:name w:val="annotation subject"/>
    <w:basedOn w:val="CommentText"/>
    <w:next w:val="CommentText"/>
    <w:link w:val="CommentSubjectChar"/>
    <w:semiHidden/>
    <w:unhideWhenUsed/>
    <w:rsid w:val="00D3406F"/>
    <w:rPr>
      <w:b/>
      <w:bCs/>
    </w:rPr>
  </w:style>
  <w:style w:type="character" w:customStyle="1" w:styleId="CommentTextChar">
    <w:name w:val="Comment Text Char"/>
    <w:basedOn w:val="DefaultParagraphFont"/>
    <w:link w:val="CommentText"/>
    <w:semiHidden/>
    <w:rsid w:val="00D3406F"/>
    <w:rPr>
      <w:rFonts w:ascii="Times New Roman" w:hAnsi="Times New Roman"/>
      <w:lang w:val="es-ES_tradnl" w:eastAsia="en-US"/>
    </w:rPr>
  </w:style>
  <w:style w:type="character" w:customStyle="1" w:styleId="CommentSubjectChar">
    <w:name w:val="Comment Subject Char"/>
    <w:basedOn w:val="CommentTextChar"/>
    <w:link w:val="CommentSubject"/>
    <w:semiHidden/>
    <w:rsid w:val="00D3406F"/>
    <w:rPr>
      <w:rFonts w:ascii="Times New Roman" w:hAnsi="Times New Roman"/>
      <w:b/>
      <w:bCs/>
      <w:lang w:val="es-ES_tradnl" w:eastAsia="en-US"/>
    </w:rPr>
  </w:style>
  <w:style w:type="character" w:customStyle="1" w:styleId="NormalaftertitleChar">
    <w:name w:val="Normal after title Char"/>
    <w:basedOn w:val="DefaultParagraphFont"/>
    <w:link w:val="Normalaftertitle"/>
    <w:locked/>
    <w:rsid w:val="004B386C"/>
    <w:rPr>
      <w:rFonts w:ascii="Times New Roman" w:hAnsi="Times New Roman"/>
      <w:sz w:val="24"/>
      <w:lang w:val="es-ES_tradnl" w:eastAsia="en-US"/>
    </w:rPr>
  </w:style>
  <w:style w:type="character" w:customStyle="1" w:styleId="RestitleChar">
    <w:name w:val="Res_title Char"/>
    <w:link w:val="Restitle"/>
    <w:qFormat/>
    <w:rsid w:val="004B386C"/>
    <w:rPr>
      <w:rFonts w:ascii="Times New Roman Bold" w:hAnsi="Times New Roman Bold"/>
      <w:b/>
      <w:sz w:val="28"/>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import namespace="996b2e75-67fd-4955-a3b0-5ab9934cb50b"/>
    <xs:import namespace="32a1a8c5-2265-4ebc-b7a0-2071e2c5c9bb"/>
    <xs:element name="properties">
      <xs:complexType>
        <xs:sequence>
          <xs:element name="documentManagement">
            <xs:complexType>
              <xs:all>
                <xs:element ref="ns2:_dlc_DocId" minOccurs="0"/>
                <xs:element ref="ns2:_dlc_DocIdUrl" minOccurs="0"/>
                <xs:element ref="ns2:_dlc_DocIdPersistId" minOccurs="0"/>
                <xs:element ref="ns3:DPM_x0020_Author" minOccurs="0"/>
                <xs:element ref="ns3:DPM_x0020_File_x0020_name" minOccurs="0"/>
                <xs:element ref="ns3:DPM_x0020_Version" minOccurs="0"/>
              </xs:all>
            </xs:complexType>
          </xs:element>
        </xs:sequence>
      </xs:complexType>
    </xs:element>
  </xs:schema>
  <xs: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import namespace="http://schemas.microsoft.com/office/2006/documentManagement/types"/>
    <xs:import namespace="http://schemas.microsoft.com/office/infopath/2007/PartnerControls"/>
    <xs:element name="_dlc_DocId" ma:index="8" nillable="true" ma:displayName="Document ID Value" ma:description="The value of the document ID assigned to this item." ma:internalName="_dlc_DocId" ma:readOnly="true">
      <xs:simpleType>
        <xs:restriction base="dms:Text"/>
      </xs:simpleType>
    </xs:element>
    <xs:element name="_dlc_DocIdUrl" ma:index="9" nillable="true" ma:displayName="Document ID" ma:description="Permanent link to this document." ma:hidden="true" ma:internalName="_dlc_DocIdUrl" ma:readOnly="true">
      <xs:complexType>
        <xs:complexContent>
          <xs:extension base="dms:URL">
            <xs:sequence>
              <xs:element name="Url" type="dms:ValidUrl" minOccurs="0" nillable="true"/>
              <xs:element name="Description" type="xsd:string" nillable="true"/>
            </xs:sequence>
          </xs:extension>
        </xs:complexContent>
      </xs:complexType>
    </xs:element>
    <xs:element name="_dlc_DocIdPersistId" ma:index="10" nillable="true" ma:displayName="Persist ID" ma:description="Keep ID on add." ma:hidden="true" ma:internalName="_dlc_DocIdPersistId" ma:readOnly="true">
      <xs:simpleType>
        <xs:restriction base="dms:Boolean"/>
      </xs:simpleType>
    </xs:element>
  </xs:schema>
  <xs: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import namespace="http://schemas.microsoft.com/office/2006/documentManagement/types"/>
    <xs:import namespace="http://schemas.microsoft.com/office/infopath/2007/PartnerControls"/>
    <xs:element name="DPM_x0020_Author" ma:index="11" nillable="true" ma:displayName="DPM Author" ma:internalName="DPM_x0020_Author">
      <xs:simpleType>
        <xs:restriction base="dms:Text">
          <xs:maxLength value="255"/>
        </xs:restriction>
      </xs:simpleType>
    </xs:element>
    <xs:element name="DPM_x0020_File_x0020_name" ma:index="12" nillable="true" ma:displayName="DPM File name" ma:internalName="DPM_x0020_File_x0020_name">
      <xs:simpleType>
        <xs:restriction base="dms:Text">
          <xs:maxLength value="255"/>
        </xs:restriction>
      </xs:simpleType>
    </xs:element>
    <xs:element name="DPM_x0020_Version" ma:index="13" nillable="true" ma:displayName="DPM Version" ma:internalName="DPM_x0020_Version">
      <xs:simpleType>
        <xs:restriction base="dms:Text">
          <xs:maxLength value="255"/>
        </xs:restriction>
      </xs:simpleType>
    </xs:element>
  </xs: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false">R23-WRC23-C-0062!A27-A6!MSW-S</DPM_x0020_File_x0020_name>
    <DPM_x0020_Author xmlns="32a1a8c5-2265-4ebc-b7a0-2071e2c5c9bb" xsi:nil="false">DPM</DPM_x0020_Author>
    <DPM_x0020_Version xmlns="32a1a8c5-2265-4ebc-b7a0-2071e2c5c9bb" xsi:nil="false">DPM_2022.05.12.01</DPM_x0020_Version>
    <_dlc_DocId xmlns="996b2e75-67fd-4955-a3b0-5ab9934cb50b">CJDSJNEQ73FR-44-26</_dlc_DocId>
    <_dlc_DocIdUrl xmlns="996b2e75-67fd-4955-a3b0-5ab9934cb50b">
      <Url>http://spdev11/en/gmpcs/_layouts/DocIdRedir.aspx?ID=CJDSJNEQ73FR-44-26</Url>
      <Description>CJDSJNEQ73FR-44-26</Description>
    </_dlc_DocIdUrl>
  </documentManagement>
</p:properties>
</file>

<file path=customXml/itemProps1.xml><?xml version="1.0" encoding="utf-8"?>
<ds:datastoreItem xmlns:ds="http://schemas.openxmlformats.org/officeDocument/2006/customXml" ds:itemID="{BFC9B106-DC9F-40C1-A655-C175D8610C02}">
  <ds:schemaRefs>
    <ds:schemaRef ds:uri="http://schemas.microsoft.com/sharepoint/events"/>
  </ds:schemaRefs>
</ds:datastoreItem>
</file>

<file path=customXml/itemProps2.xml><?xml version="1.0" encoding="utf-8"?>
<ds:datastoreItem xmlns:ds="http://schemas.openxmlformats.org/officeDocument/2006/customXml" ds:itemID="{7029AB9C-9A93-42CE-A048-C56EFC8DD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52048-43B1-402F-9089-C60449E76D30}">
  <ds:schemaRefs>
    <ds:schemaRef ds:uri="http://schemas.openxmlformats.org/officeDocument/2006/bibliography"/>
  </ds:schemaRefs>
</ds:datastoreItem>
</file>

<file path=customXml/itemProps4.xml><?xml version="1.0" encoding="utf-8"?>
<ds:datastoreItem xmlns:ds="http://schemas.openxmlformats.org/officeDocument/2006/customXml" ds:itemID="{20DC91E1-39CB-4716-9922-5A5517FE3D7F}">
  <ds:schemaRefs>
    <ds:schemaRef ds:uri="http://schemas.microsoft.com/sharepoint/v3/contenttype/forms"/>
  </ds:schemaRefs>
</ds:datastoreItem>
</file>

<file path=customXml/itemProps5.xml><?xml version="1.0" encoding="utf-8"?>
<ds:datastoreItem xmlns:ds="http://schemas.openxmlformats.org/officeDocument/2006/customXml" ds:itemID="{914353FE-3839-4A43-8923-D7BBF7F6EB41}">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2430</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R23-WRC23-C-0062!A27-A6!MSW-S</vt:lpstr>
    </vt:vector>
  </TitlesOfParts>
  <Manager>Secretaría General - Pool</Manager>
  <Company>Unión Internacional de Telecomunicaciones (UIT)</Company>
  <LinksUpToDate>false</LinksUpToDate>
  <CharactersWithSpaces>152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3-WRC23-C-0062!A27-A6!MSW-S</dc:title>
  <dc:subject>Conferencia Mundial de Radiocomunicaciones - 2019</dc:subject>
  <dc:creator>Documents Proposals Manager (DPM)</dc:creator>
  <cp:keywords>DPM_v2023.8.1.1_prod</cp:keywords>
  <dc:description/>
  <cp:lastModifiedBy>Spanish</cp:lastModifiedBy>
  <cp:revision>7</cp:revision>
  <cp:lastPrinted>2023-10-30T09:09:00Z</cp:lastPrinted>
  <dcterms:created xsi:type="dcterms:W3CDTF">2023-10-18T14:15:00Z</dcterms:created>
  <dcterms:modified xsi:type="dcterms:W3CDTF">2023-10-30T09:36:00Z</dcterms:modified>
  <cp:category>Documento de conferenci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S_WRC07.dot</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add7aa17-fa7e-465d-ac10-95cdab21913b</vt:lpwstr>
  </property>
</Properties>
</file>